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E6157" w14:textId="77777777" w:rsidR="00506026" w:rsidRPr="008476F7" w:rsidRDefault="00506026" w:rsidP="00506026">
      <w:pPr>
        <w:rPr>
          <w:rFonts w:ascii="Times New Roman" w:hAnsi="Times New Roman" w:cs="Times New Roman"/>
          <w:b/>
          <w:sz w:val="24"/>
          <w:szCs w:val="24"/>
        </w:rPr>
      </w:pPr>
      <w:r w:rsidRPr="006C3568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Supplementary</w:t>
      </w:r>
      <w:r w:rsidRPr="008476F7">
        <w:rPr>
          <w:rFonts w:ascii="Times New Roman" w:hAnsi="Times New Roman" w:cs="Times New Roman"/>
          <w:b/>
          <w:sz w:val="24"/>
          <w:szCs w:val="24"/>
        </w:rPr>
        <w:t xml:space="preserve"> materials</w:t>
      </w:r>
    </w:p>
    <w:p w14:paraId="34291E59" w14:textId="77777777" w:rsidR="00506026" w:rsidRPr="00506026" w:rsidRDefault="00506026" w:rsidP="00506026">
      <w:pPr>
        <w:spacing w:after="0" w:line="240" w:lineRule="auto"/>
        <w:jc w:val="both"/>
        <w:textAlignment w:val="baseline"/>
        <w:rPr>
          <w:rFonts w:ascii="Times New Roman" w:hAnsi="Times New Roman" w:cs="Times New Roman"/>
          <w:b/>
          <w:color w:val="000000" w:themeColor="text1"/>
          <w:sz w:val="24"/>
          <w:szCs w:val="20"/>
          <w:lang w:val="en-US"/>
        </w:rPr>
      </w:pPr>
      <w:r w:rsidRPr="00506026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AU"/>
        </w:rPr>
        <w:t>Table S1.</w:t>
      </w:r>
      <w:r w:rsidRPr="00506026">
        <w:rPr>
          <w:rFonts w:ascii="Times New Roman" w:eastAsia="Times New Roman" w:hAnsi="Times New Roman" w:cs="Times New Roman"/>
          <w:sz w:val="24"/>
          <w:szCs w:val="24"/>
          <w:lang w:val="en-US" w:eastAsia="en-AU"/>
        </w:rPr>
        <w:t> </w:t>
      </w:r>
      <w:r w:rsidRPr="00506026">
        <w:rPr>
          <w:rFonts w:ascii="Times New Roman" w:hAnsi="Times New Roman" w:cs="Times New Roman"/>
          <w:color w:val="000000" w:themeColor="text1"/>
          <w:sz w:val="24"/>
          <w:szCs w:val="20"/>
          <w:shd w:val="clear" w:color="auto" w:fill="FFFFFF"/>
          <w:lang w:val="en-US"/>
        </w:rPr>
        <w:t>STROBE-nut: An extension of the STROBE statement for nutritional epidemiology</w:t>
      </w:r>
      <w:r w:rsidRPr="00506026">
        <w:rPr>
          <w:rFonts w:ascii="Times New Roman" w:hAnsi="Times New Roman" w:cs="Times New Roman"/>
          <w:b/>
          <w:color w:val="000000" w:themeColor="text1"/>
          <w:sz w:val="24"/>
          <w:szCs w:val="20"/>
          <w:lang w:val="en-US"/>
        </w:rPr>
        <w:t xml:space="preserve"> </w:t>
      </w:r>
    </w:p>
    <w:p w14:paraId="287E0AB5" w14:textId="77777777" w:rsidR="00506026" w:rsidRPr="00506026" w:rsidRDefault="00506026" w:rsidP="00506026">
      <w:pPr>
        <w:rPr>
          <w:rFonts w:ascii="Times New Roman" w:hAnsi="Times New Roman" w:cs="Times New Roman"/>
          <w:b/>
          <w:sz w:val="32"/>
          <w:szCs w:val="24"/>
          <w:lang w:val="en-US"/>
        </w:rPr>
      </w:pPr>
      <w:r w:rsidRPr="00506026">
        <w:rPr>
          <w:rFonts w:ascii="Times New Roman" w:hAnsi="Times New Roman" w:cs="Times New Roman"/>
          <w:color w:val="000000" w:themeColor="text1"/>
          <w:sz w:val="24"/>
          <w:szCs w:val="20"/>
        </w:rPr>
        <w:t>Lachat C et al. (2016) STrengthening the Reporting of OBservational studies in Epidemiology – Nutritional Epidemiology (STROBE-nut): an extension of the STROBE statement. Plos Medicine 13(6) http://dx.doi.org/10.1371/journal.pmed.1002036 pdf or online version.</w:t>
      </w: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1723"/>
        <w:gridCol w:w="633"/>
        <w:gridCol w:w="2725"/>
        <w:gridCol w:w="2871"/>
        <w:gridCol w:w="1074"/>
      </w:tblGrid>
      <w:tr w:rsidR="00506026" w:rsidRPr="00506026" w14:paraId="17A1DABB" w14:textId="77777777" w:rsidTr="0026776B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066D9B72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35F12826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7F9E1B6F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6F8F6529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B28CF33" w14:textId="77777777" w:rsidR="00506026" w:rsidRPr="00E82943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Reported on page #</w:t>
            </w:r>
          </w:p>
        </w:tc>
      </w:tr>
      <w:tr w:rsidR="00506026" w:rsidRPr="00506026" w14:paraId="3A85DC01" w14:textId="77777777" w:rsidTr="0026776B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3750ED82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Title and </w:t>
            </w:r>
          </w:p>
          <w:p w14:paraId="36B46932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bstract</w:t>
            </w:r>
          </w:p>
          <w:p w14:paraId="42347C41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28FA253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0B534CC2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a) Indicate the study’s design with a commonly used term in the title or the abstract.</w:t>
            </w:r>
          </w:p>
          <w:p w14:paraId="15B452AB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b) Provide in the abstract an informative and balanced summary of what was done and what was found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41D439B2" w14:textId="77777777" w:rsidR="00506026" w:rsidRPr="00506026" w:rsidRDefault="00506026" w:rsidP="0026776B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50602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 xml:space="preserve">nut-1 </w:t>
            </w:r>
            <w:r w:rsidRPr="005060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tate the dietary/nutritional assessment method(s) used in the title, abstract, or keywords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05B637C3" w14:textId="77777777" w:rsidR="00506026" w:rsidRPr="00E82943" w:rsidRDefault="00506026" w:rsidP="0026776B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   1</w:t>
            </w:r>
          </w:p>
        </w:tc>
      </w:tr>
      <w:tr w:rsidR="00506026" w:rsidRPr="00506026" w14:paraId="4EB017D5" w14:textId="77777777" w:rsidTr="0026776B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3C55D3A0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3A482FB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941B991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0978B61D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6EF201E" w14:textId="77777777" w:rsidR="00506026" w:rsidRPr="00E82943" w:rsidRDefault="00506026" w:rsidP="0026776B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506026" w:rsidRPr="00506026" w14:paraId="42BCE89E" w14:textId="77777777" w:rsidTr="0026776B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48F26D0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 xml:space="preserve">Background </w:t>
            </w: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2D0CAA3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EFA9738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Explain the scientific background and rationale for the investigation being reported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1E882E8A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96E2CE3" w14:textId="77777777" w:rsidR="00506026" w:rsidRPr="00E82943" w:rsidRDefault="00506026" w:rsidP="0026776B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</w:tr>
      <w:tr w:rsidR="00506026" w:rsidRPr="00506026" w14:paraId="08A5175E" w14:textId="77777777" w:rsidTr="0026776B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6434BB4E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6028B3B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AA445DA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tate specific objectives, including any pre-specified hypotheses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B1899DB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09D34259" w14:textId="77777777" w:rsidR="00506026" w:rsidRPr="00E82943" w:rsidRDefault="00E82943" w:rsidP="0026776B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 &amp; 2</w:t>
            </w:r>
          </w:p>
        </w:tc>
      </w:tr>
      <w:tr w:rsidR="00506026" w:rsidRPr="00506026" w14:paraId="01BB7FC7" w14:textId="77777777" w:rsidTr="0026776B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07E2C1E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36F52DD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0CACB91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1EF04701" w14:textId="77777777" w:rsidR="00506026" w:rsidRPr="00506026" w:rsidRDefault="00506026" w:rsidP="0026776B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2E0B63A" w14:textId="77777777" w:rsidR="00506026" w:rsidRPr="00E82943" w:rsidRDefault="00506026" w:rsidP="0026776B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506026" w:rsidRPr="00506026" w14:paraId="590C25A3" w14:textId="77777777" w:rsidTr="0026776B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1121AB52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3B631D7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FA2DB25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Present key elements of study design early in the paper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BDDA21" w14:textId="77777777" w:rsidR="00506026" w:rsidRPr="00506026" w:rsidRDefault="00506026" w:rsidP="0026776B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F660CF7" w14:textId="77777777" w:rsidR="00506026" w:rsidRPr="00E82943" w:rsidRDefault="00506026" w:rsidP="0026776B">
            <w:pPr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     </w:t>
            </w:r>
          </w:p>
        </w:tc>
      </w:tr>
      <w:tr w:rsidR="00506026" w:rsidRPr="00506026" w14:paraId="06A55213" w14:textId="77777777" w:rsidTr="0026776B">
        <w:tc>
          <w:tcPr>
            <w:tcW w:w="0" w:type="auto"/>
            <w:shd w:val="clear" w:color="auto" w:fill="auto"/>
          </w:tcPr>
          <w:p w14:paraId="420CCA1D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7FB28396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E6F1583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Describe the setting, locations, and relevant dates, including periods of recruitment, exposure, follow-up, and data collection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69944E5" w14:textId="77777777" w:rsidR="00506026" w:rsidRPr="00506026" w:rsidRDefault="00506026" w:rsidP="0026776B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0602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5</w:t>
            </w:r>
            <w:r w:rsidRPr="005060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Describe any characteristics of the study settings that might affect the dietary intake or nutritional status of the participants, if applicable.</w:t>
            </w:r>
            <w:r w:rsidRPr="005060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40F4B3DF" w14:textId="6DA7907C" w:rsidR="00506026" w:rsidRPr="00E82943" w:rsidRDefault="00506026" w:rsidP="0026776B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     </w:t>
            </w:r>
            <w:r w:rsidR="00E82943" w:rsidRPr="00E829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  <w:r w:rsidR="0090653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r w:rsidR="00E82943"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&amp; </w:t>
            </w:r>
            <w:r w:rsidR="00E82943" w:rsidRPr="00E829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3 </w:t>
            </w:r>
          </w:p>
        </w:tc>
      </w:tr>
      <w:tr w:rsidR="00506026" w:rsidRPr="00506026" w14:paraId="128530C3" w14:textId="77777777" w:rsidTr="0026776B">
        <w:tc>
          <w:tcPr>
            <w:tcW w:w="0" w:type="auto"/>
            <w:shd w:val="clear" w:color="auto" w:fill="auto"/>
          </w:tcPr>
          <w:p w14:paraId="0F4A5123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311761F7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91607AF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a) Cohort study—Give the eligibility criteria, and the sources and methods of selection of participants. Describe methods of follow-up.</w:t>
            </w:r>
          </w:p>
          <w:p w14:paraId="0D31C54E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Case-control study—Give the eligibility criteria, and the sources and methods of case ascertainment and control selection. Give the rationale 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lastRenderedPageBreak/>
              <w:t>for the choice of cases and controls.</w:t>
            </w:r>
          </w:p>
          <w:p w14:paraId="496AF70F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Cross-sectional study—Give the eligibility criteria, and the sources and methods of selection of participants.</w:t>
            </w:r>
          </w:p>
          <w:p w14:paraId="2794DD5B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b) Cohort study—For matched studies, give matching criteria and number of exposed and unexposed.</w:t>
            </w:r>
          </w:p>
          <w:p w14:paraId="14FCBCE9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Case-control study—For matched studies, give matching criteria and the number of controls per case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E7E9BF" w14:textId="77777777" w:rsidR="00506026" w:rsidRPr="00506026" w:rsidRDefault="00506026" w:rsidP="0026776B">
            <w:pPr>
              <w:tabs>
                <w:tab w:val="left" w:pos="142"/>
                <w:tab w:val="left" w:pos="2798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lastRenderedPageBreak/>
              <w:t>nut-6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Report particular dietary, physiological or nutritional characteristics that were considered when selecting the target population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61FF1994" w14:textId="77777777" w:rsidR="00506026" w:rsidRPr="00E82943" w:rsidRDefault="00E82943" w:rsidP="00E82943">
            <w:pPr>
              <w:tabs>
                <w:tab w:val="left" w:pos="142"/>
                <w:tab w:val="left" w:pos="2798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 &amp; Figure 1.</w:t>
            </w:r>
          </w:p>
        </w:tc>
      </w:tr>
      <w:tr w:rsidR="00506026" w:rsidRPr="00506026" w14:paraId="74B337E5" w14:textId="77777777" w:rsidTr="0026776B">
        <w:tc>
          <w:tcPr>
            <w:tcW w:w="0" w:type="auto"/>
            <w:shd w:val="clear" w:color="auto" w:fill="auto"/>
          </w:tcPr>
          <w:p w14:paraId="1AAC7532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6518B629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011292D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Clearly define all outcomes, exposures, predictors, potential confounders, and effect modifiers. Give diagnostic criteria, if applicable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D655481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 xml:space="preserve">nut-7.1 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Clearly define foods, food groups, nutrients, or other food components.</w:t>
            </w:r>
            <w:r w:rsidRPr="005060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</w:p>
          <w:p w14:paraId="23679256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7.2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When using dietary patterns or indices, describe the methods to obtain them and their nutritional properties.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765BA91" w14:textId="77777777" w:rsidR="00506026" w:rsidRPr="00E82943" w:rsidRDefault="00E82943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,4 &amp; Table 1</w:t>
            </w:r>
          </w:p>
        </w:tc>
      </w:tr>
      <w:tr w:rsidR="00506026" w:rsidRPr="00506026" w14:paraId="57D9A0C8" w14:textId="77777777" w:rsidTr="0026776B">
        <w:tc>
          <w:tcPr>
            <w:tcW w:w="0" w:type="auto"/>
            <w:shd w:val="clear" w:color="auto" w:fill="auto"/>
          </w:tcPr>
          <w:p w14:paraId="1A7449A0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 xml:space="preserve">Data sources - </w:t>
            </w: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measurements</w:t>
            </w:r>
          </w:p>
          <w:p w14:paraId="7A39354C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7FBE8AF5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BE5DE00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For each variable of interest, give sources of data and details of methods of assessment (measurement). Describe comparability of assessment methods if there is more than one group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C828FB9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8.1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Describe the dietary assessment method(s), e.g., portion size estimation, number of days and items recorded, how it was developed and administered, and how quality was assured. </w:t>
            </w:r>
            <w:r w:rsidRPr="005060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port if and how supplement intake was assessed.</w:t>
            </w:r>
          </w:p>
          <w:p w14:paraId="47D0915C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8.2</w:t>
            </w:r>
            <w:r w:rsidRPr="005060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Describe the use of conversion factors,</w:t>
            </w:r>
            <w:r w:rsidRPr="005060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if applicable.</w:t>
            </w:r>
          </w:p>
          <w:p w14:paraId="27655881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8.3</w:t>
            </w:r>
            <w:r w:rsidRPr="005060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Describe the nutrient requirements, recommendations, or dietary guidelines and the evaluation approach used</w:t>
            </w:r>
            <w:r w:rsidRPr="00506026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en-US"/>
              </w:rPr>
              <w:t xml:space="preserve"> </w:t>
            </w:r>
            <w:r w:rsidRPr="005060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o compare intake with the dietary reference values, if applicable.</w:t>
            </w:r>
          </w:p>
          <w:p w14:paraId="76011DC8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lastRenderedPageBreak/>
              <w:t>nut-8.4</w:t>
            </w:r>
            <w:r w:rsidRPr="005060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When using nutritional biomarkers, additionally use the STROBE Extension for Molecular Epidemiology (STROBE-ME). Report the type of biomarkers used and their usefulness as dietary exposure markers.</w:t>
            </w:r>
          </w:p>
          <w:p w14:paraId="23E08874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8.5</w:t>
            </w:r>
            <w:r w:rsidRPr="005060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Describe the assessment of nondietary data (e.g., nutritional status and influencing factors) and timing of the assessment of these variables in relation to dietary assessment.</w:t>
            </w:r>
          </w:p>
          <w:p w14:paraId="77DF9B49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8.6</w:t>
            </w:r>
            <w:r w:rsidRPr="005060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Report on the validity of the dietary or nutritional assessment methods and any internal or external validation used in the study, if applicable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85534DB" w14:textId="77777777" w:rsidR="00506026" w:rsidRPr="00E82943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lastRenderedPageBreak/>
              <w:t xml:space="preserve"> </w:t>
            </w:r>
            <w:r w:rsidR="00E82943"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</w:tr>
      <w:tr w:rsidR="00506026" w:rsidRPr="00506026" w14:paraId="5763ECE9" w14:textId="77777777" w:rsidTr="0026776B">
        <w:tc>
          <w:tcPr>
            <w:tcW w:w="0" w:type="auto"/>
            <w:shd w:val="clear" w:color="auto" w:fill="auto"/>
          </w:tcPr>
          <w:p w14:paraId="52F9EFB9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596E6898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BAF67A1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Describe any efforts to address potential sources of bias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3279895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9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Report how bias in dietary or nutritional assessment was addressed, e.g., misreporting, changes in habits as a result of being measured, or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1540CD" w14:textId="77777777" w:rsidR="00506026" w:rsidRPr="00E82943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     </w:t>
            </w:r>
            <w:r w:rsidR="00E82943"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</w:tr>
      <w:tr w:rsidR="00506026" w:rsidRPr="00506026" w14:paraId="11968EB5" w14:textId="77777777" w:rsidTr="0026776B">
        <w:trPr>
          <w:trHeight w:val="285"/>
        </w:trPr>
        <w:tc>
          <w:tcPr>
            <w:tcW w:w="0" w:type="auto"/>
            <w:shd w:val="clear" w:color="auto" w:fill="auto"/>
          </w:tcPr>
          <w:p w14:paraId="2F848AFA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0AD4549E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EBEE2EE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Explain how the study size was arrived at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C147A69" w14:textId="77777777" w:rsidR="00506026" w:rsidRPr="00506026" w:rsidRDefault="00506026" w:rsidP="0026776B">
            <w:pPr>
              <w:pStyle w:val="CommentText"/>
              <w:spacing w:line="276" w:lineRule="auto"/>
              <w:rPr>
                <w:rFonts w:ascii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48A8DF97" w14:textId="77777777" w:rsidR="00506026" w:rsidRPr="00E82943" w:rsidRDefault="00506026" w:rsidP="0026776B">
            <w:pPr>
              <w:pStyle w:val="CommentText"/>
              <w:spacing w:line="276" w:lineRule="auto"/>
              <w:rPr>
                <w:rFonts w:ascii="Times New Roman" w:hAnsi="Times New Roman" w:cs="Times New Roman"/>
                <w:bCs/>
                <w:color w:val="000000"/>
                <w:lang w:val="en-US"/>
              </w:rPr>
            </w:pPr>
            <w:r w:rsidRPr="00E82943">
              <w:rPr>
                <w:rFonts w:ascii="Times New Roman" w:hAnsi="Times New Roman" w:cs="Times New Roman"/>
                <w:color w:val="000000"/>
                <w:lang w:val="en-US"/>
              </w:rPr>
              <w:t xml:space="preserve">      </w:t>
            </w:r>
            <w:r w:rsidR="00E82943" w:rsidRPr="00E82943">
              <w:rPr>
                <w:rFonts w:ascii="Times New Roman" w:hAnsi="Times New Roman" w:cs="Times New Roman"/>
                <w:color w:val="000000"/>
                <w:lang w:val="en-US"/>
              </w:rPr>
              <w:t>N/A</w:t>
            </w:r>
          </w:p>
        </w:tc>
      </w:tr>
      <w:tr w:rsidR="00506026" w:rsidRPr="00506026" w14:paraId="728651B0" w14:textId="77777777" w:rsidTr="0026776B">
        <w:tc>
          <w:tcPr>
            <w:tcW w:w="0" w:type="auto"/>
            <w:shd w:val="clear" w:color="auto" w:fill="auto"/>
          </w:tcPr>
          <w:p w14:paraId="57ED69FA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 xml:space="preserve">Quantitative </w:t>
            </w: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4A078CD0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EB1DE1B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Explain how quantitative variables were handled in the analyses. If applicable, describe which groupings were chosen and why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A283C8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11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Explain categorization of dietary/nutritional data (e.g., use of N-tiles and handling of nonconsumers) and the choice of reference category, if applicable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DA65E8D" w14:textId="77777777" w:rsidR="00506026" w:rsidRPr="00E82943" w:rsidRDefault="00506026" w:rsidP="00E82943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      </w:t>
            </w:r>
            <w:r w:rsidR="00E82943"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 &amp; 4</w:t>
            </w:r>
          </w:p>
        </w:tc>
      </w:tr>
      <w:tr w:rsidR="00506026" w:rsidRPr="00506026" w14:paraId="65F0D8CA" w14:textId="77777777" w:rsidTr="0026776B">
        <w:tc>
          <w:tcPr>
            <w:tcW w:w="0" w:type="auto"/>
            <w:shd w:val="clear" w:color="auto" w:fill="auto"/>
          </w:tcPr>
          <w:p w14:paraId="25F8C08E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 xml:space="preserve">Statistical </w:t>
            </w:r>
          </w:p>
          <w:p w14:paraId="52FFC58D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394A9461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7D2B2520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a) Describe all statistical methods, including those used to control for confounding</w:t>
            </w:r>
          </w:p>
          <w:p w14:paraId="7B3C3F4C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b) Describe any methods used to examine subgroups and interactions.</w:t>
            </w:r>
          </w:p>
          <w:p w14:paraId="51553E6B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c) Explain how missing data were addressed.</w:t>
            </w:r>
          </w:p>
          <w:p w14:paraId="4E4879CB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lastRenderedPageBreak/>
              <w:t>(d) Cohort study—If applicable, explain how loss to follow-up was addressed.</w:t>
            </w:r>
          </w:p>
          <w:p w14:paraId="4D75424D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Case-control study—If applicable, explain how matching of cases and controls was addressed.</w:t>
            </w:r>
          </w:p>
          <w:p w14:paraId="267D70D8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Cross-sectional study—If applicable, describe analytical methods taking account of sampling strategy.</w:t>
            </w:r>
          </w:p>
          <w:p w14:paraId="355EE563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e) Describe any sensitivity analyses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492D56B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lastRenderedPageBreak/>
              <w:t>nut-12.1</w:t>
            </w:r>
            <w:r w:rsidRPr="005060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Describe any statistical method used to combine dietary or nutritional data, if applicable.</w:t>
            </w:r>
          </w:p>
          <w:p w14:paraId="6012242A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12.2</w:t>
            </w:r>
            <w:r w:rsidRPr="005060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Describe and justify the method for energy adjustments, intake modeling, and use of weighting factors, if applicable.</w:t>
            </w:r>
          </w:p>
          <w:p w14:paraId="3302453D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12.3</w:t>
            </w:r>
            <w:r w:rsidRPr="005060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Report any adjustments for measurement error, i.e,. from a validity or calibration study.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926F0CD" w14:textId="77777777" w:rsidR="00506026" w:rsidRPr="00E82943" w:rsidRDefault="00506026" w:rsidP="00E82943">
            <w:pPr>
              <w:tabs>
                <w:tab w:val="left" w:pos="14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     </w:t>
            </w:r>
            <w:r w:rsidR="00E82943" w:rsidRPr="00E829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 &amp; 5</w:t>
            </w:r>
          </w:p>
        </w:tc>
      </w:tr>
      <w:tr w:rsidR="00506026" w:rsidRPr="00506026" w14:paraId="767E7360" w14:textId="77777777" w:rsidTr="0026776B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63B9A202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638924C1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1F53EDE3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1D9D4E9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4CC9D85E" w14:textId="77777777" w:rsidR="00506026" w:rsidRPr="00E82943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506026" w:rsidRPr="00506026" w14:paraId="218D776E" w14:textId="77777777" w:rsidTr="0026776B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6C1D12EC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326BDB0D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EBF4A2D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.</w:t>
            </w:r>
          </w:p>
          <w:p w14:paraId="3B8D92FD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b) Give reasons for non-participation at each stage.</w:t>
            </w:r>
          </w:p>
          <w:p w14:paraId="414CCA74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c) Consider use of a flow diagram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FF961D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13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Report the </w:t>
            </w:r>
            <w:r w:rsidRPr="005060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number of individuals excluded based on missing, incomplete or implausible dietary/nutritional data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2EA570" w14:textId="77777777" w:rsidR="00506026" w:rsidRPr="00E82943" w:rsidRDefault="00506026" w:rsidP="00E82943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  </w:t>
            </w:r>
            <w:r w:rsidR="00E82943"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3, 5 &amp; 6</w:t>
            </w:r>
          </w:p>
        </w:tc>
      </w:tr>
      <w:tr w:rsidR="00506026" w:rsidRPr="00506026" w14:paraId="6F68D623" w14:textId="77777777" w:rsidTr="0026776B">
        <w:tc>
          <w:tcPr>
            <w:tcW w:w="0" w:type="auto"/>
            <w:shd w:val="clear" w:color="auto" w:fill="auto"/>
          </w:tcPr>
          <w:p w14:paraId="4B2B8436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5F7BEFDF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AE1933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209958B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b) Indicate the number of participants with missing data for each variable of interest</w:t>
            </w:r>
          </w:p>
          <w:p w14:paraId="64BAAB11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41A681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14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Give the distribution of </w:t>
            </w:r>
            <w:r w:rsidRPr="00506026">
              <w:rPr>
                <w:rFonts w:ascii="Times New Roman" w:hAnsi="Times New Roman" w:cs="Times New Roman"/>
                <w:iCs/>
                <w:color w:val="000000"/>
                <w:sz w:val="20"/>
                <w:szCs w:val="20"/>
                <w:lang w:val="en-US"/>
              </w:rPr>
              <w:t xml:space="preserve">participant characteristics across 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the exposure variables if applicable. Specify if food consumption of total population or consumers only were used to obtain results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99DA251" w14:textId="77777777" w:rsidR="00506026" w:rsidRPr="00E82943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  </w:t>
            </w:r>
            <w:r w:rsidR="00E82943"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Table 2</w:t>
            </w:r>
          </w:p>
        </w:tc>
      </w:tr>
      <w:tr w:rsidR="00506026" w:rsidRPr="00506026" w14:paraId="14E2CF61" w14:textId="77777777" w:rsidTr="0026776B">
        <w:tc>
          <w:tcPr>
            <w:tcW w:w="0" w:type="auto"/>
            <w:shd w:val="clear" w:color="auto" w:fill="auto"/>
          </w:tcPr>
          <w:p w14:paraId="23EBFF51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2FAE90FB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6FCBCC2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Cohort study—Report numbers of outcome events or summary measures over time.</w:t>
            </w:r>
          </w:p>
          <w:p w14:paraId="38E23492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lastRenderedPageBreak/>
              <w:t>Case-control study—Report numbers in each exposure category, or summary measures of exposure.</w:t>
            </w:r>
          </w:p>
          <w:p w14:paraId="59079390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Cross-sectional study—Report numbers of outcome events or summary measures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2B4E2F1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4072F30B" w14:textId="77777777" w:rsidR="00506026" w:rsidRPr="00E82943" w:rsidRDefault="00E82943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>6</w:t>
            </w:r>
          </w:p>
        </w:tc>
      </w:tr>
      <w:tr w:rsidR="00506026" w:rsidRPr="00506026" w14:paraId="3EC1F341" w14:textId="77777777" w:rsidTr="0026776B">
        <w:tc>
          <w:tcPr>
            <w:tcW w:w="0" w:type="auto"/>
            <w:shd w:val="clear" w:color="auto" w:fill="auto"/>
          </w:tcPr>
          <w:p w14:paraId="5C3A82AB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4BB3D06F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C5004E5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a) Give unadjusted estimates and, if applicable, confounder-adjusted estimates and their precision (e.g., 95% confidence interval).</w:t>
            </w:r>
          </w:p>
          <w:p w14:paraId="34D8A57A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Make clear which confounders were adjusted for and why they were included.</w:t>
            </w:r>
          </w:p>
          <w:p w14:paraId="7650FC74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b) Report category boundaries when continuous variables were categorized.</w:t>
            </w:r>
          </w:p>
          <w:p w14:paraId="1BF1E4C1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(c) If relevant, consider translating estimates of relative risk into absolute risk for a meaningful time period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9E18845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16</w:t>
            </w:r>
            <w:r w:rsidRPr="005060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Specify if nutrient intakes are reported with or without inclusion of dietary supplement intake, if applicable.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4C3595D5" w14:textId="77777777" w:rsidR="00506026" w:rsidRPr="00E82943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r w:rsidR="00E82943" w:rsidRPr="00E829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ables 2-4, page 6</w:t>
            </w:r>
          </w:p>
        </w:tc>
      </w:tr>
      <w:tr w:rsidR="00506026" w:rsidRPr="00506026" w14:paraId="3B029E97" w14:textId="77777777" w:rsidTr="0026776B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19DED84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2AD9FD2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29D8FDFA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Report other analyses done—e.g., analyses of subgroups and interactions and sensitivity analyses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4942CA0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 xml:space="preserve">nut-17 </w:t>
            </w:r>
            <w:r w:rsidRPr="0050602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Report any sensitivity analysis (e.g., exclusion of misreporters or outliers) and data imputation, if applicable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4380B092" w14:textId="77777777" w:rsidR="00506026" w:rsidRPr="00E82943" w:rsidRDefault="00E82943" w:rsidP="0026776B">
            <w:pPr>
              <w:tabs>
                <w:tab w:val="left" w:pos="14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N/A</w:t>
            </w:r>
          </w:p>
        </w:tc>
      </w:tr>
      <w:tr w:rsidR="00506026" w:rsidRPr="00506026" w14:paraId="56D2BF17" w14:textId="77777777" w:rsidTr="0026776B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E8AE09E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60D7FE77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49F8D1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05DB3EC0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702F08A" w14:textId="77777777" w:rsidR="00506026" w:rsidRPr="00E82943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506026" w:rsidRPr="00506026" w14:paraId="08F19E3D" w14:textId="77777777" w:rsidTr="0026776B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6DF9B0D7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F021FFE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F921EBA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Summarize key results with reference to study objectives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13B19C0A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FBBF6A3" w14:textId="77777777" w:rsidR="00506026" w:rsidRPr="00E82943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r w:rsidR="00E82943"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</w:tr>
      <w:tr w:rsidR="00506026" w:rsidRPr="00506026" w14:paraId="77B3A272" w14:textId="77777777" w:rsidTr="0026776B">
        <w:tc>
          <w:tcPr>
            <w:tcW w:w="0" w:type="auto"/>
            <w:shd w:val="clear" w:color="auto" w:fill="auto"/>
          </w:tcPr>
          <w:p w14:paraId="38504787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7AD4D6D0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241E26C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Discuss limitations of the study, taking into account sources of potential bias or imprecision. Discuss both direction and magnitude of any potential bias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49822A0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19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Describe the main limitations of the data sources and assessment methods used and implications for the interpretation of the findings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B75225A" w14:textId="77777777" w:rsidR="00506026" w:rsidRPr="00E82943" w:rsidRDefault="00E82943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</w:tr>
      <w:tr w:rsidR="00506026" w:rsidRPr="00506026" w14:paraId="69002753" w14:textId="77777777" w:rsidTr="0026776B">
        <w:tc>
          <w:tcPr>
            <w:tcW w:w="0" w:type="auto"/>
            <w:shd w:val="clear" w:color="auto" w:fill="auto"/>
          </w:tcPr>
          <w:p w14:paraId="416BE1C1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62C08A25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808FE7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Give a cautious overall interpretation of results considering objectives, limitations, multiplicity of analyses, results from similar studies, and other relevant evidence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21D37F4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20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Report the nutritional relevance of the findings, given the complexity of diet or nutrition as an exposure.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45F87DD5" w14:textId="77777777" w:rsidR="00506026" w:rsidRPr="00E82943" w:rsidRDefault="00E82943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</w:tr>
      <w:tr w:rsidR="00506026" w:rsidRPr="00506026" w14:paraId="7A07FD80" w14:textId="77777777" w:rsidTr="0026776B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5F177EA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lastRenderedPageBreak/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B9220E6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05100B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Discuss the generalizability (external validity) of the study results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2D452C78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1C7D374" w14:textId="77777777" w:rsidR="00506026" w:rsidRPr="00E82943" w:rsidRDefault="00E82943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E82943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>8</w:t>
            </w:r>
          </w:p>
        </w:tc>
      </w:tr>
      <w:tr w:rsidR="00506026" w:rsidRPr="00506026" w14:paraId="221CD970" w14:textId="77777777" w:rsidTr="0026776B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F951B14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363C803E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4A10AA48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C616B3D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05BF042" w14:textId="77777777" w:rsidR="00506026" w:rsidRPr="00E82943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506026" w:rsidRPr="00506026" w14:paraId="5568E7A4" w14:textId="77777777" w:rsidTr="0026776B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7CE5FC6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ab/>
            </w:r>
            <w:r w:rsidRPr="00506026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33D10B6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68B6F187" w14:textId="77777777" w:rsidR="00506026" w:rsidRPr="00506026" w:rsidRDefault="00506026" w:rsidP="0026776B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Give the source of funding and the role of the funders for the present study and, if applicable, for the original study on which the present article is based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4D5CB8F6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93084F0" w14:textId="46A87DCE" w:rsidR="00506026" w:rsidRPr="00E82943" w:rsidRDefault="00FE5AC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7</w:t>
            </w:r>
          </w:p>
        </w:tc>
      </w:tr>
      <w:tr w:rsidR="00506026" w:rsidRPr="00506026" w14:paraId="7BA5BFEF" w14:textId="77777777" w:rsidTr="0026776B">
        <w:tc>
          <w:tcPr>
            <w:tcW w:w="0" w:type="auto"/>
            <w:shd w:val="clear" w:color="auto" w:fill="auto"/>
          </w:tcPr>
          <w:p w14:paraId="348B738B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i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i/>
                <w:color w:val="000000"/>
                <w:sz w:val="20"/>
                <w:szCs w:val="2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4DC63BA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75EAB44D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813F717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 xml:space="preserve">nut-22.1 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Describe the procedure for consent and study approval from ethics committee(s)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40FB16C8" w14:textId="52DE1DE9" w:rsidR="00506026" w:rsidRPr="00E82943" w:rsidRDefault="00FE5AC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7</w:t>
            </w:r>
          </w:p>
        </w:tc>
      </w:tr>
      <w:tr w:rsidR="00506026" w:rsidRPr="00506026" w14:paraId="441D89E2" w14:textId="77777777" w:rsidTr="0026776B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20C12664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Cs/>
                <w:i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hAnsi="Times New Roman" w:cs="Times New Roman"/>
                <w:bCs/>
                <w:i/>
                <w:color w:val="000000"/>
                <w:sz w:val="20"/>
                <w:szCs w:val="20"/>
                <w:lang w:val="en-US"/>
              </w:rPr>
              <w:tab/>
              <w:t xml:space="preserve">Supplementary </w:t>
            </w:r>
            <w:r w:rsidRPr="00506026">
              <w:rPr>
                <w:rFonts w:ascii="Times New Roman" w:hAnsi="Times New Roman" w:cs="Times New Roman"/>
                <w:bCs/>
                <w:i/>
                <w:color w:val="000000"/>
                <w:sz w:val="20"/>
                <w:szCs w:val="2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2CEA99D4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1C2924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36631CBA" w14:textId="77777777" w:rsidR="00506026" w:rsidRPr="00506026" w:rsidRDefault="00506026" w:rsidP="0026776B">
            <w:pPr>
              <w:tabs>
                <w:tab w:val="left" w:pos="142"/>
              </w:tabs>
              <w:spacing w:line="276" w:lineRule="auto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506026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ut-</w:t>
            </w:r>
            <w:r w:rsidRPr="005060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22.2</w:t>
            </w:r>
            <w:r w:rsidRPr="00506026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Provide data collection tools and data as online material or explain how they can be accessed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1351CC76" w14:textId="54F4AB6D" w:rsidR="00506026" w:rsidRPr="00E82943" w:rsidRDefault="00FE5AC6" w:rsidP="0026776B">
            <w:pPr>
              <w:tabs>
                <w:tab w:val="left" w:pos="142"/>
              </w:tabs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17</w:t>
            </w:r>
          </w:p>
        </w:tc>
      </w:tr>
    </w:tbl>
    <w:p w14:paraId="3C3F73BA" w14:textId="77777777" w:rsidR="00506026" w:rsidRDefault="00506026" w:rsidP="00506026"/>
    <w:p w14:paraId="69476B21" w14:textId="77777777" w:rsidR="00506026" w:rsidRDefault="00506026" w:rsidP="00506026"/>
    <w:p w14:paraId="727B2778" w14:textId="16DBED6C" w:rsidR="00FE5AC6" w:rsidRDefault="00FE5AC6" w:rsidP="00FE5AC6">
      <w:bookmarkStart w:id="0" w:name="_Toc112751780"/>
      <w:bookmarkEnd w:id="0"/>
    </w:p>
    <w:p w14:paraId="79A61DE0" w14:textId="77777777" w:rsidR="00FE5AC6" w:rsidRDefault="00FE5AC6" w:rsidP="00FE5AC6"/>
    <w:p w14:paraId="74D5212B" w14:textId="77777777" w:rsidR="00FE5AC6" w:rsidRDefault="00FE5AC6" w:rsidP="00FE5AC6"/>
    <w:p w14:paraId="2F666622" w14:textId="77777777" w:rsidR="00FE5AC6" w:rsidRDefault="00FE5AC6" w:rsidP="00FE5AC6"/>
    <w:p w14:paraId="0668F568" w14:textId="77777777" w:rsidR="00FE5AC6" w:rsidRDefault="00FE5AC6" w:rsidP="00FE5AC6"/>
    <w:p w14:paraId="039B3C19" w14:textId="77777777" w:rsidR="00FE5AC6" w:rsidRDefault="00FE5AC6" w:rsidP="00FE5AC6"/>
    <w:p w14:paraId="755D5017" w14:textId="77777777" w:rsidR="00FE5AC6" w:rsidRDefault="00FE5AC6" w:rsidP="00FE5AC6"/>
    <w:p w14:paraId="17D6675D" w14:textId="77777777" w:rsidR="00FE5AC6" w:rsidRDefault="00FE5AC6" w:rsidP="00FE5AC6"/>
    <w:p w14:paraId="17480892" w14:textId="77777777" w:rsidR="00FE5AC6" w:rsidRDefault="00FE5AC6" w:rsidP="00FE5AC6"/>
    <w:p w14:paraId="417D7BD7" w14:textId="77777777" w:rsidR="00FE5AC6" w:rsidRDefault="00FE5AC6" w:rsidP="00FE5AC6"/>
    <w:p w14:paraId="0604C6CB" w14:textId="77777777" w:rsidR="00FE5AC6" w:rsidRDefault="00FE5AC6" w:rsidP="00FE5AC6"/>
    <w:p w14:paraId="004B0B81" w14:textId="77777777" w:rsidR="00FE5AC6" w:rsidRDefault="00FE5AC6" w:rsidP="00FE5AC6"/>
    <w:p w14:paraId="5A04F85A" w14:textId="77777777" w:rsidR="00FE5AC6" w:rsidRDefault="00FE5AC6" w:rsidP="00FE5AC6"/>
    <w:p w14:paraId="0BB88026" w14:textId="77777777" w:rsidR="00FE5AC6" w:rsidRDefault="00FE5AC6" w:rsidP="00FE5AC6">
      <w:pPr>
        <w:sectPr w:rsidR="00FE5AC6" w:rsidSect="008437A9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4018DF70" w14:textId="57B6694D" w:rsidR="00FE5AC6" w:rsidRPr="00760343" w:rsidRDefault="00FE5AC6" w:rsidP="00FE5AC6">
      <w:pPr>
        <w:pStyle w:val="Caption"/>
      </w:pPr>
      <w:bookmarkStart w:id="1" w:name="_Toc112593809"/>
      <w:bookmarkStart w:id="2" w:name="_Toc112656117"/>
      <w:r w:rsidRPr="00707A95">
        <w:rPr>
          <w:b/>
          <w:bCs w:val="0"/>
          <w:sz w:val="24"/>
        </w:rPr>
        <w:lastRenderedPageBreak/>
        <w:t>Table S</w:t>
      </w:r>
      <w:r w:rsidRPr="00707A95">
        <w:rPr>
          <w:b/>
          <w:bCs w:val="0"/>
          <w:sz w:val="24"/>
        </w:rPr>
        <w:fldChar w:fldCharType="begin"/>
      </w:r>
      <w:r w:rsidRPr="00707A95">
        <w:rPr>
          <w:b/>
          <w:bCs w:val="0"/>
          <w:sz w:val="24"/>
        </w:rPr>
        <w:instrText>SEQ Table_E- \* ARABIC</w:instrText>
      </w:r>
      <w:r w:rsidRPr="00707A95">
        <w:rPr>
          <w:b/>
          <w:bCs w:val="0"/>
          <w:sz w:val="24"/>
        </w:rPr>
        <w:fldChar w:fldCharType="separate"/>
      </w:r>
      <w:r w:rsidRPr="00707A95">
        <w:rPr>
          <w:b/>
          <w:bCs w:val="0"/>
          <w:sz w:val="24"/>
        </w:rPr>
        <w:t>2</w:t>
      </w:r>
      <w:r w:rsidRPr="00707A95">
        <w:rPr>
          <w:b/>
          <w:bCs w:val="0"/>
          <w:sz w:val="24"/>
        </w:rPr>
        <w:fldChar w:fldCharType="end"/>
      </w:r>
      <w:r>
        <w:t xml:space="preserve"> P</w:t>
      </w:r>
      <w:r w:rsidRPr="00760343">
        <w:t xml:space="preserve">lant-based diet quality scoring system </w:t>
      </w:r>
      <w:bookmarkEnd w:id="1"/>
      <w:bookmarkEnd w:id="2"/>
    </w:p>
    <w:tbl>
      <w:tblPr>
        <w:tblStyle w:val="TableGrid"/>
        <w:tblW w:w="14648" w:type="dxa"/>
        <w:tblInd w:w="-5" w:type="dxa"/>
        <w:tblLook w:val="04A0" w:firstRow="1" w:lastRow="0" w:firstColumn="1" w:lastColumn="0" w:noHBand="0" w:noVBand="1"/>
      </w:tblPr>
      <w:tblGrid>
        <w:gridCol w:w="694"/>
        <w:gridCol w:w="1899"/>
        <w:gridCol w:w="3229"/>
        <w:gridCol w:w="1344"/>
        <w:gridCol w:w="1569"/>
        <w:gridCol w:w="1407"/>
        <w:gridCol w:w="1569"/>
        <w:gridCol w:w="1369"/>
        <w:gridCol w:w="1568"/>
      </w:tblGrid>
      <w:tr w:rsidR="00FE5AC6" w:rsidRPr="00E00256" w14:paraId="17F58FD0" w14:textId="77777777" w:rsidTr="00307508">
        <w:trPr>
          <w:trHeight w:val="226"/>
        </w:trPr>
        <w:tc>
          <w:tcPr>
            <w:tcW w:w="694" w:type="dxa"/>
            <w:tcBorders>
              <w:bottom w:val="single" w:sz="4" w:space="0" w:color="auto"/>
            </w:tcBorders>
          </w:tcPr>
          <w:p w14:paraId="154096EB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hAnsi="Times New Roman" w:cs="Times New Roman"/>
                <w:sz w:val="22"/>
                <w:szCs w:val="22"/>
              </w:rPr>
              <w:br w:type="page"/>
            </w:r>
          </w:p>
        </w:tc>
        <w:tc>
          <w:tcPr>
            <w:tcW w:w="1899" w:type="dxa"/>
            <w:tcBorders>
              <w:bottom w:val="single" w:sz="4" w:space="0" w:color="auto"/>
            </w:tcBorders>
          </w:tcPr>
          <w:p w14:paraId="69EA76EE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229" w:type="dxa"/>
            <w:tcBorders>
              <w:bottom w:val="single" w:sz="4" w:space="0" w:color="auto"/>
            </w:tcBorders>
          </w:tcPr>
          <w:p w14:paraId="62E18630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913" w:type="dxa"/>
            <w:gridSpan w:val="2"/>
          </w:tcPr>
          <w:p w14:paraId="00E5D7B4" w14:textId="77777777" w:rsidR="00FE5AC6" w:rsidRPr="00FE5AC6" w:rsidRDefault="00FE5AC6" w:rsidP="00307508">
            <w:pPr>
              <w:ind w:left="227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DI</w:t>
            </w:r>
          </w:p>
        </w:tc>
        <w:tc>
          <w:tcPr>
            <w:tcW w:w="2976" w:type="dxa"/>
            <w:gridSpan w:val="2"/>
          </w:tcPr>
          <w:p w14:paraId="0C90B5F6" w14:textId="77777777" w:rsidR="00FE5AC6" w:rsidRPr="00FE5AC6" w:rsidRDefault="00FE5AC6" w:rsidP="00307508">
            <w:pPr>
              <w:ind w:left="227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hPDI</w:t>
            </w:r>
          </w:p>
        </w:tc>
        <w:tc>
          <w:tcPr>
            <w:tcW w:w="2937" w:type="dxa"/>
            <w:gridSpan w:val="2"/>
          </w:tcPr>
          <w:p w14:paraId="26A1603B" w14:textId="77777777" w:rsidR="00FE5AC6" w:rsidRPr="00FE5AC6" w:rsidRDefault="00FE5AC6" w:rsidP="00307508">
            <w:pPr>
              <w:ind w:left="227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uPDI</w:t>
            </w:r>
          </w:p>
        </w:tc>
      </w:tr>
      <w:tr w:rsidR="00FE5AC6" w:rsidRPr="00E00256" w14:paraId="32E31457" w14:textId="77777777" w:rsidTr="00307508">
        <w:trPr>
          <w:trHeight w:val="211"/>
        </w:trPr>
        <w:tc>
          <w:tcPr>
            <w:tcW w:w="694" w:type="dxa"/>
            <w:tcBorders>
              <w:right w:val="nil"/>
            </w:tcBorders>
          </w:tcPr>
          <w:p w14:paraId="429AEEA0" w14:textId="77777777" w:rsidR="00FE5AC6" w:rsidRPr="00FE5AC6" w:rsidRDefault="00FE5AC6" w:rsidP="0030750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99" w:type="dxa"/>
            <w:tcBorders>
              <w:bottom w:val="single" w:sz="4" w:space="0" w:color="auto"/>
              <w:right w:val="nil"/>
            </w:tcBorders>
          </w:tcPr>
          <w:p w14:paraId="4CC139F7" w14:textId="77777777" w:rsidR="00FE5AC6" w:rsidRPr="00FE5AC6" w:rsidRDefault="00FE5AC6" w:rsidP="0030750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en-US"/>
              </w:rPr>
              <w:t>Food groups </w:t>
            </w:r>
          </w:p>
        </w:tc>
        <w:tc>
          <w:tcPr>
            <w:tcW w:w="3229" w:type="dxa"/>
            <w:tcBorders>
              <w:bottom w:val="single" w:sz="4" w:space="0" w:color="auto"/>
            </w:tcBorders>
          </w:tcPr>
          <w:p w14:paraId="2BD9A5FA" w14:textId="77777777" w:rsidR="00FE5AC6" w:rsidRPr="00FE5AC6" w:rsidRDefault="00FE5AC6" w:rsidP="0030750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en-US"/>
              </w:rPr>
              <w:t>Food examples</w:t>
            </w:r>
          </w:p>
        </w:tc>
        <w:tc>
          <w:tcPr>
            <w:tcW w:w="1344" w:type="dxa"/>
            <w:tcBorders>
              <w:bottom w:val="single" w:sz="4" w:space="0" w:color="auto"/>
            </w:tcBorders>
          </w:tcPr>
          <w:p w14:paraId="57C13B3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Core</w:t>
            </w:r>
          </w:p>
        </w:tc>
        <w:tc>
          <w:tcPr>
            <w:tcW w:w="1569" w:type="dxa"/>
            <w:tcBorders>
              <w:bottom w:val="single" w:sz="4" w:space="0" w:color="auto"/>
            </w:tcBorders>
          </w:tcPr>
          <w:p w14:paraId="2B098D31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Discretionary</w:t>
            </w: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14:paraId="287A4CF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Core</w:t>
            </w:r>
          </w:p>
        </w:tc>
        <w:tc>
          <w:tcPr>
            <w:tcW w:w="1569" w:type="dxa"/>
            <w:tcBorders>
              <w:bottom w:val="single" w:sz="4" w:space="0" w:color="auto"/>
            </w:tcBorders>
          </w:tcPr>
          <w:p w14:paraId="76E79A7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Discretionary</w:t>
            </w:r>
          </w:p>
        </w:tc>
        <w:tc>
          <w:tcPr>
            <w:tcW w:w="1369" w:type="dxa"/>
            <w:tcBorders>
              <w:bottom w:val="single" w:sz="4" w:space="0" w:color="auto"/>
            </w:tcBorders>
          </w:tcPr>
          <w:p w14:paraId="2E1D8EF0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Core</w:t>
            </w:r>
          </w:p>
        </w:tc>
        <w:tc>
          <w:tcPr>
            <w:tcW w:w="1568" w:type="dxa"/>
            <w:tcBorders>
              <w:bottom w:val="single" w:sz="4" w:space="0" w:color="auto"/>
            </w:tcBorders>
          </w:tcPr>
          <w:p w14:paraId="3F016095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Discretionary</w:t>
            </w:r>
          </w:p>
        </w:tc>
      </w:tr>
      <w:tr w:rsidR="00FE5AC6" w:rsidRPr="00E00256" w14:paraId="5952FB27" w14:textId="77777777" w:rsidTr="00307508">
        <w:trPr>
          <w:trHeight w:val="453"/>
        </w:trPr>
        <w:tc>
          <w:tcPr>
            <w:tcW w:w="694" w:type="dxa"/>
            <w:tcBorders>
              <w:right w:val="nil"/>
            </w:tcBorders>
          </w:tcPr>
          <w:p w14:paraId="4C9009C6" w14:textId="77777777" w:rsidR="00FE5AC6" w:rsidRPr="00FE5AC6" w:rsidRDefault="00FE5AC6" w:rsidP="0030750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9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4CD3C54C" w14:textId="77777777" w:rsidR="00FE5AC6" w:rsidRPr="00FE5AC6" w:rsidRDefault="00FE5AC6" w:rsidP="0030750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en-US"/>
              </w:rPr>
              <w:t>Plant-based foods</w:t>
            </w:r>
          </w:p>
        </w:tc>
        <w:tc>
          <w:tcPr>
            <w:tcW w:w="322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344E2AD" w14:textId="77777777" w:rsidR="00FE5AC6" w:rsidRPr="00FE5AC6" w:rsidRDefault="00FE5AC6" w:rsidP="0030750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34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B9008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56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563AA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40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14B29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56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14453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36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CB01A35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568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0AEA4B2F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</w:p>
        </w:tc>
      </w:tr>
      <w:tr w:rsidR="00FE5AC6" w:rsidRPr="00E00256" w14:paraId="4E3EC3E4" w14:textId="77777777" w:rsidTr="00307508">
        <w:trPr>
          <w:trHeight w:val="906"/>
        </w:trPr>
        <w:tc>
          <w:tcPr>
            <w:tcW w:w="694" w:type="dxa"/>
          </w:tcPr>
          <w:p w14:paraId="5F79E008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1899" w:type="dxa"/>
            <w:tcBorders>
              <w:top w:val="single" w:sz="4" w:space="0" w:color="auto"/>
            </w:tcBorders>
            <w:vAlign w:val="center"/>
          </w:tcPr>
          <w:p w14:paraId="61947D14" w14:textId="77777777" w:rsidR="00FE5AC6" w:rsidRPr="00FE5AC6" w:rsidRDefault="00FE5AC6" w:rsidP="00307508">
            <w:pPr>
              <w:ind w:left="227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Whole grains </w:t>
            </w:r>
          </w:p>
        </w:tc>
        <w:tc>
          <w:tcPr>
            <w:tcW w:w="3229" w:type="dxa"/>
            <w:tcBorders>
              <w:top w:val="single" w:sz="4" w:space="0" w:color="auto"/>
            </w:tcBorders>
          </w:tcPr>
          <w:p w14:paraId="188F50DE" w14:textId="77777777" w:rsidR="00FE5AC6" w:rsidRPr="00FE5AC6" w:rsidRDefault="00FE5AC6" w:rsidP="0030750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Brown rice, barley, buckwheat, sorghum, quinoa, whole oats, wholegrain or wholemeal wheat flour-based (bread, pasta) </w:t>
            </w:r>
          </w:p>
        </w:tc>
        <w:tc>
          <w:tcPr>
            <w:tcW w:w="1344" w:type="dxa"/>
            <w:tcBorders>
              <w:top w:val="single" w:sz="4" w:space="0" w:color="auto"/>
            </w:tcBorders>
            <w:vAlign w:val="center"/>
          </w:tcPr>
          <w:p w14:paraId="4D1E1E01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1771DF89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9" w:type="dxa"/>
            <w:tcBorders>
              <w:top w:val="single" w:sz="4" w:space="0" w:color="auto"/>
            </w:tcBorders>
            <w:vAlign w:val="center"/>
          </w:tcPr>
          <w:p w14:paraId="06995614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4387DF6F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4E937892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407" w:type="dxa"/>
            <w:tcBorders>
              <w:top w:val="single" w:sz="4" w:space="0" w:color="auto"/>
            </w:tcBorders>
            <w:vAlign w:val="center"/>
          </w:tcPr>
          <w:p w14:paraId="0A854B50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36A70079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-lowest to</w:t>
            </w:r>
          </w:p>
          <w:p w14:paraId="3FC9F594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0- highest</w:t>
            </w:r>
          </w:p>
        </w:tc>
        <w:tc>
          <w:tcPr>
            <w:tcW w:w="1569" w:type="dxa"/>
            <w:tcBorders>
              <w:top w:val="single" w:sz="4" w:space="0" w:color="auto"/>
            </w:tcBorders>
            <w:vAlign w:val="center"/>
          </w:tcPr>
          <w:p w14:paraId="41DEFD84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22B0871F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693C85C1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369" w:type="dxa"/>
            <w:tcBorders>
              <w:top w:val="single" w:sz="4" w:space="0" w:color="auto"/>
            </w:tcBorders>
            <w:vAlign w:val="center"/>
          </w:tcPr>
          <w:p w14:paraId="51E4209E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37C42FA1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7C641258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  <w:tc>
          <w:tcPr>
            <w:tcW w:w="1568" w:type="dxa"/>
            <w:tcBorders>
              <w:top w:val="single" w:sz="4" w:space="0" w:color="auto"/>
            </w:tcBorders>
            <w:vAlign w:val="center"/>
          </w:tcPr>
          <w:p w14:paraId="2620B88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5053BE93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37C2FBB3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</w:tr>
      <w:tr w:rsidR="00FE5AC6" w:rsidRPr="00E00256" w14:paraId="3E9FFB08" w14:textId="77777777" w:rsidTr="00307508">
        <w:trPr>
          <w:trHeight w:val="906"/>
        </w:trPr>
        <w:tc>
          <w:tcPr>
            <w:tcW w:w="694" w:type="dxa"/>
          </w:tcPr>
          <w:p w14:paraId="58EDCEB4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899" w:type="dxa"/>
            <w:vAlign w:val="center"/>
          </w:tcPr>
          <w:p w14:paraId="361FB72B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Fruit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29" w:type="dxa"/>
          </w:tcPr>
          <w:p w14:paraId="79C2B60C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Apple, banana, pear, orange, strawberry, grapes, other whole, sliced or diced, fresh, frozen, canned or dried fruit</w:t>
            </w:r>
          </w:p>
        </w:tc>
        <w:tc>
          <w:tcPr>
            <w:tcW w:w="1344" w:type="dxa"/>
            <w:vAlign w:val="center"/>
          </w:tcPr>
          <w:p w14:paraId="3DCEEADD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4614E78B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9" w:type="dxa"/>
            <w:vAlign w:val="center"/>
          </w:tcPr>
          <w:p w14:paraId="2B038F5F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429FFB1D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0E716BF1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407" w:type="dxa"/>
            <w:vAlign w:val="center"/>
          </w:tcPr>
          <w:p w14:paraId="3046BF50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252633D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-lowest to</w:t>
            </w:r>
          </w:p>
          <w:p w14:paraId="459F4F11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0- highest</w:t>
            </w:r>
          </w:p>
        </w:tc>
        <w:tc>
          <w:tcPr>
            <w:tcW w:w="1569" w:type="dxa"/>
            <w:vAlign w:val="center"/>
          </w:tcPr>
          <w:p w14:paraId="0BA90D1B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6F6874AF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15516067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369" w:type="dxa"/>
            <w:vAlign w:val="center"/>
          </w:tcPr>
          <w:p w14:paraId="6DEC089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1312530A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41085384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  <w:tc>
          <w:tcPr>
            <w:tcW w:w="1568" w:type="dxa"/>
            <w:vAlign w:val="center"/>
          </w:tcPr>
          <w:p w14:paraId="7778C139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6E99927A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14954C62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</w:tr>
      <w:tr w:rsidR="00FE5AC6" w:rsidRPr="00E00256" w14:paraId="64F49509" w14:textId="77777777" w:rsidTr="00307508">
        <w:trPr>
          <w:trHeight w:val="1133"/>
        </w:trPr>
        <w:tc>
          <w:tcPr>
            <w:tcW w:w="694" w:type="dxa"/>
          </w:tcPr>
          <w:p w14:paraId="1A6E3AEC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899" w:type="dxa"/>
            <w:vAlign w:val="center"/>
          </w:tcPr>
          <w:p w14:paraId="11D7417C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Vegetable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29" w:type="dxa"/>
          </w:tcPr>
          <w:p w14:paraId="09F7EC0C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Broccoli, cauliflower, kale, peas, beans, asparagus, snow peas, lettuce, silverbeet, potato, sweet potato, fresh and dried herbs and spices. </w:t>
            </w:r>
          </w:p>
        </w:tc>
        <w:tc>
          <w:tcPr>
            <w:tcW w:w="1344" w:type="dxa"/>
            <w:vAlign w:val="center"/>
          </w:tcPr>
          <w:p w14:paraId="07272C1B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04D3AD94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9" w:type="dxa"/>
            <w:vAlign w:val="center"/>
          </w:tcPr>
          <w:p w14:paraId="47B6A8DC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4578CC33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463E96EB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407" w:type="dxa"/>
            <w:vAlign w:val="center"/>
          </w:tcPr>
          <w:p w14:paraId="6A309FC4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666E1FB5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-lowest to</w:t>
            </w:r>
          </w:p>
          <w:p w14:paraId="29C3461C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0- highest</w:t>
            </w:r>
          </w:p>
        </w:tc>
        <w:tc>
          <w:tcPr>
            <w:tcW w:w="1569" w:type="dxa"/>
            <w:vAlign w:val="center"/>
          </w:tcPr>
          <w:p w14:paraId="4365747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2631E055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6277F452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369" w:type="dxa"/>
            <w:vAlign w:val="center"/>
          </w:tcPr>
          <w:p w14:paraId="2EE4C6A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19A5DED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0B62C6B5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  <w:tc>
          <w:tcPr>
            <w:tcW w:w="1568" w:type="dxa"/>
            <w:vAlign w:val="center"/>
          </w:tcPr>
          <w:p w14:paraId="676DD71B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7BE2205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2CFF9B46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</w:tr>
      <w:tr w:rsidR="00FE5AC6" w:rsidRPr="00E00256" w14:paraId="02FF5494" w14:textId="77777777" w:rsidTr="00307508">
        <w:trPr>
          <w:trHeight w:val="679"/>
        </w:trPr>
        <w:tc>
          <w:tcPr>
            <w:tcW w:w="694" w:type="dxa"/>
          </w:tcPr>
          <w:p w14:paraId="1606547C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1899" w:type="dxa"/>
            <w:vAlign w:val="center"/>
          </w:tcPr>
          <w:p w14:paraId="0BE3E733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Nuts &amp; seed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29" w:type="dxa"/>
            <w:vAlign w:val="center"/>
          </w:tcPr>
          <w:p w14:paraId="41295450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Nuts, seeds, nut butters, tahini, nut/seed pastes, nut portion of nut milk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44" w:type="dxa"/>
            <w:vAlign w:val="center"/>
          </w:tcPr>
          <w:p w14:paraId="69945129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79FA726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9" w:type="dxa"/>
            <w:vAlign w:val="center"/>
          </w:tcPr>
          <w:p w14:paraId="1803B17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60BBBFD3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1DBAF831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407" w:type="dxa"/>
            <w:vAlign w:val="center"/>
          </w:tcPr>
          <w:p w14:paraId="28D030EA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55F154ED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-lowest to</w:t>
            </w:r>
          </w:p>
          <w:p w14:paraId="2653F2B9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0- highest</w:t>
            </w:r>
          </w:p>
        </w:tc>
        <w:tc>
          <w:tcPr>
            <w:tcW w:w="1569" w:type="dxa"/>
            <w:vAlign w:val="center"/>
          </w:tcPr>
          <w:p w14:paraId="7D9368E3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1B2BC9D3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79EA52C7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369" w:type="dxa"/>
            <w:vAlign w:val="center"/>
          </w:tcPr>
          <w:p w14:paraId="2D76A62A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3BD15520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68BB8B7B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  <w:tc>
          <w:tcPr>
            <w:tcW w:w="1568" w:type="dxa"/>
            <w:vAlign w:val="center"/>
          </w:tcPr>
          <w:p w14:paraId="7DE2EC3C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058DB1FC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27F1D183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</w:tr>
      <w:tr w:rsidR="00FE5AC6" w:rsidRPr="00E00256" w14:paraId="0B43BF99" w14:textId="77777777" w:rsidTr="00307508">
        <w:trPr>
          <w:trHeight w:val="453"/>
        </w:trPr>
        <w:tc>
          <w:tcPr>
            <w:tcW w:w="694" w:type="dxa"/>
          </w:tcPr>
          <w:p w14:paraId="185C57E8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1899" w:type="dxa"/>
            <w:vAlign w:val="center"/>
          </w:tcPr>
          <w:p w14:paraId="29A52438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Legume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29" w:type="dxa"/>
            <w:vAlign w:val="center"/>
          </w:tcPr>
          <w:p w14:paraId="3F6B4705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Cooked dried or canned beans, baked beans, chickpeas, split peas, lentil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44" w:type="dxa"/>
            <w:vAlign w:val="center"/>
          </w:tcPr>
          <w:p w14:paraId="11905A05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69DA2511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9" w:type="dxa"/>
            <w:vAlign w:val="center"/>
          </w:tcPr>
          <w:p w14:paraId="70CCE04E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7EC5F61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0B7E9D9C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407" w:type="dxa"/>
            <w:vAlign w:val="center"/>
          </w:tcPr>
          <w:p w14:paraId="137127A4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770A7A5E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-lowest to</w:t>
            </w:r>
          </w:p>
          <w:p w14:paraId="68056667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0- highest</w:t>
            </w:r>
          </w:p>
        </w:tc>
        <w:tc>
          <w:tcPr>
            <w:tcW w:w="1569" w:type="dxa"/>
            <w:vAlign w:val="center"/>
          </w:tcPr>
          <w:p w14:paraId="323659CE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6A200C40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6A82D9F9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369" w:type="dxa"/>
            <w:vAlign w:val="center"/>
          </w:tcPr>
          <w:p w14:paraId="38F126C9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1669B421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703017EC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  <w:tc>
          <w:tcPr>
            <w:tcW w:w="1568" w:type="dxa"/>
            <w:vAlign w:val="center"/>
          </w:tcPr>
          <w:p w14:paraId="0012B2F2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6867AB4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6C22B9EE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</w:tr>
      <w:tr w:rsidR="00FE5AC6" w:rsidRPr="00E00256" w14:paraId="69FA1BF6" w14:textId="77777777" w:rsidTr="00307508">
        <w:trPr>
          <w:trHeight w:val="906"/>
        </w:trPr>
        <w:tc>
          <w:tcPr>
            <w:tcW w:w="694" w:type="dxa"/>
          </w:tcPr>
          <w:p w14:paraId="411A05DB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6</w:t>
            </w:r>
          </w:p>
        </w:tc>
        <w:tc>
          <w:tcPr>
            <w:tcW w:w="1899" w:type="dxa"/>
            <w:vAlign w:val="center"/>
          </w:tcPr>
          <w:p w14:paraId="1E5F8205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Unsaturated plant oil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&amp; spreads</w:t>
            </w:r>
          </w:p>
        </w:tc>
        <w:tc>
          <w:tcPr>
            <w:tcW w:w="3229" w:type="dxa"/>
            <w:vAlign w:val="center"/>
          </w:tcPr>
          <w:p w14:paraId="510BBD07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Olive oil and other polyunsaturated and monounsaturated oils &amp; margarine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preads</w:t>
            </w:r>
          </w:p>
        </w:tc>
        <w:tc>
          <w:tcPr>
            <w:tcW w:w="1344" w:type="dxa"/>
            <w:vAlign w:val="center"/>
          </w:tcPr>
          <w:p w14:paraId="4A5F8CC2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4EA7D8CD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9" w:type="dxa"/>
            <w:vAlign w:val="center"/>
          </w:tcPr>
          <w:p w14:paraId="183500A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4466A16B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304B59CB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407" w:type="dxa"/>
            <w:vAlign w:val="center"/>
          </w:tcPr>
          <w:p w14:paraId="55C08501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55BB6369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-lowest to</w:t>
            </w:r>
          </w:p>
          <w:p w14:paraId="10E18A24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0- highest</w:t>
            </w:r>
          </w:p>
        </w:tc>
        <w:tc>
          <w:tcPr>
            <w:tcW w:w="1569" w:type="dxa"/>
            <w:vAlign w:val="center"/>
          </w:tcPr>
          <w:p w14:paraId="377D3622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599292E3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6719F4D1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369" w:type="dxa"/>
            <w:vAlign w:val="center"/>
          </w:tcPr>
          <w:p w14:paraId="69D1D46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31CE9BDC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5E3E06FC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  <w:tc>
          <w:tcPr>
            <w:tcW w:w="1568" w:type="dxa"/>
            <w:vAlign w:val="center"/>
          </w:tcPr>
          <w:p w14:paraId="0C9ED701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44AAF29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6D2971A8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</w:tr>
      <w:tr w:rsidR="00FE5AC6" w:rsidRPr="00E00256" w14:paraId="14498745" w14:textId="77777777" w:rsidTr="00307508">
        <w:trPr>
          <w:trHeight w:val="679"/>
        </w:trPr>
        <w:tc>
          <w:tcPr>
            <w:tcW w:w="694" w:type="dxa"/>
          </w:tcPr>
          <w:p w14:paraId="3B0F95CB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7</w:t>
            </w:r>
          </w:p>
        </w:tc>
        <w:tc>
          <w:tcPr>
            <w:tcW w:w="1899" w:type="dxa"/>
            <w:vAlign w:val="center"/>
          </w:tcPr>
          <w:p w14:paraId="5FF25606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Tea &amp; coffee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29" w:type="dxa"/>
            <w:vAlign w:val="center"/>
          </w:tcPr>
          <w:p w14:paraId="6EDB16BE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Black tea, green tea, herbal tea, coffee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44" w:type="dxa"/>
            <w:vAlign w:val="center"/>
          </w:tcPr>
          <w:p w14:paraId="66046CCF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52CF2FB8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9" w:type="dxa"/>
            <w:vAlign w:val="center"/>
          </w:tcPr>
          <w:p w14:paraId="71667C9C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03C7538D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10DD0AD6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407" w:type="dxa"/>
            <w:vAlign w:val="center"/>
          </w:tcPr>
          <w:p w14:paraId="0AF57994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0645E15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-lowest to</w:t>
            </w:r>
          </w:p>
          <w:p w14:paraId="41E2470E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0- highest</w:t>
            </w:r>
          </w:p>
        </w:tc>
        <w:tc>
          <w:tcPr>
            <w:tcW w:w="1569" w:type="dxa"/>
            <w:vAlign w:val="center"/>
          </w:tcPr>
          <w:p w14:paraId="20CCC160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6A2338D1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6447ABED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369" w:type="dxa"/>
            <w:vAlign w:val="center"/>
          </w:tcPr>
          <w:p w14:paraId="2C9B828F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64EC6B2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5CD7DB1C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  <w:tc>
          <w:tcPr>
            <w:tcW w:w="1568" w:type="dxa"/>
            <w:vAlign w:val="center"/>
          </w:tcPr>
          <w:p w14:paraId="5FFDAB7E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21A8F750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6A24792C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</w:tr>
      <w:tr w:rsidR="00FE5AC6" w:rsidRPr="00E00256" w14:paraId="1097DF78" w14:textId="77777777" w:rsidTr="00307508">
        <w:trPr>
          <w:trHeight w:val="906"/>
        </w:trPr>
        <w:tc>
          <w:tcPr>
            <w:tcW w:w="694" w:type="dxa"/>
          </w:tcPr>
          <w:p w14:paraId="63D72653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lastRenderedPageBreak/>
              <w:t>8</w:t>
            </w:r>
          </w:p>
        </w:tc>
        <w:tc>
          <w:tcPr>
            <w:tcW w:w="1899" w:type="dxa"/>
            <w:vAlign w:val="center"/>
          </w:tcPr>
          <w:p w14:paraId="4FE62A33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Refined grain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29" w:type="dxa"/>
          </w:tcPr>
          <w:p w14:paraId="4BEDBD85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White wheat flour-based bread or pasta, flatbread, rolls, cooked white rice, polenta, couscous, sago, cornflake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44" w:type="dxa"/>
            <w:vAlign w:val="center"/>
          </w:tcPr>
          <w:p w14:paraId="7A8C6CBB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783444D5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9" w:type="dxa"/>
            <w:vAlign w:val="center"/>
          </w:tcPr>
          <w:p w14:paraId="084185CF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54B7155D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0EBB6F59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407" w:type="dxa"/>
            <w:vAlign w:val="center"/>
          </w:tcPr>
          <w:p w14:paraId="47AB65A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1567739D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3CCB0D80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54D1BB92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0D15A23D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  <w:tc>
          <w:tcPr>
            <w:tcW w:w="1369" w:type="dxa"/>
            <w:vAlign w:val="center"/>
          </w:tcPr>
          <w:p w14:paraId="11FDBB9B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4E12DAB0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8" w:type="dxa"/>
            <w:vAlign w:val="center"/>
          </w:tcPr>
          <w:p w14:paraId="445C6050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26E7B6C1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-lowest to</w:t>
            </w:r>
          </w:p>
          <w:p w14:paraId="225ACDDA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0- highest</w:t>
            </w:r>
          </w:p>
        </w:tc>
      </w:tr>
      <w:tr w:rsidR="00FE5AC6" w:rsidRPr="00E00256" w14:paraId="1988155F" w14:textId="77777777" w:rsidTr="00307508">
        <w:trPr>
          <w:trHeight w:val="679"/>
        </w:trPr>
        <w:tc>
          <w:tcPr>
            <w:tcW w:w="694" w:type="dxa"/>
          </w:tcPr>
          <w:p w14:paraId="2D64A5B5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9</w:t>
            </w:r>
          </w:p>
        </w:tc>
        <w:tc>
          <w:tcPr>
            <w:tcW w:w="1899" w:type="dxa"/>
            <w:vAlign w:val="center"/>
          </w:tcPr>
          <w:p w14:paraId="0935E38E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Fruit juice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29" w:type="dxa"/>
          </w:tcPr>
          <w:p w14:paraId="7367670B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00% Fruit juices</w:t>
            </w:r>
          </w:p>
        </w:tc>
        <w:tc>
          <w:tcPr>
            <w:tcW w:w="1344" w:type="dxa"/>
            <w:vAlign w:val="center"/>
          </w:tcPr>
          <w:p w14:paraId="60E9147E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68C41D95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9" w:type="dxa"/>
            <w:vAlign w:val="center"/>
          </w:tcPr>
          <w:p w14:paraId="46AFC7FA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60979C6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335832C6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407" w:type="dxa"/>
            <w:vAlign w:val="center"/>
          </w:tcPr>
          <w:p w14:paraId="59A0AC7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04056FEF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5FA3CC5C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29E3C98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22B70D4C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 highest</w:t>
            </w:r>
          </w:p>
        </w:tc>
        <w:tc>
          <w:tcPr>
            <w:tcW w:w="1369" w:type="dxa"/>
            <w:vAlign w:val="center"/>
          </w:tcPr>
          <w:p w14:paraId="6385DA80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211C3BB1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8" w:type="dxa"/>
            <w:vAlign w:val="center"/>
          </w:tcPr>
          <w:p w14:paraId="532AAAF3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26ED083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-lowest to</w:t>
            </w:r>
          </w:p>
          <w:p w14:paraId="6E60FAF2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0- highest</w:t>
            </w:r>
          </w:p>
        </w:tc>
      </w:tr>
      <w:tr w:rsidR="00FE5AC6" w:rsidRPr="00E00256" w14:paraId="15852385" w14:textId="77777777" w:rsidTr="00307508">
        <w:trPr>
          <w:trHeight w:val="679"/>
        </w:trPr>
        <w:tc>
          <w:tcPr>
            <w:tcW w:w="694" w:type="dxa"/>
          </w:tcPr>
          <w:p w14:paraId="14A88FF1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0</w:t>
            </w:r>
          </w:p>
        </w:tc>
        <w:tc>
          <w:tcPr>
            <w:tcW w:w="1899" w:type="dxa"/>
            <w:vAlign w:val="center"/>
          </w:tcPr>
          <w:p w14:paraId="21A6CD65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Saturated plant fats</w:t>
            </w:r>
          </w:p>
        </w:tc>
        <w:tc>
          <w:tcPr>
            <w:tcW w:w="3229" w:type="dxa"/>
          </w:tcPr>
          <w:p w14:paraId="1722620D" w14:textId="77777777" w:rsidR="00FE5AC6" w:rsidRPr="00FE5AC6" w:rsidRDefault="00FE5AC6" w:rsidP="0030750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Palm oil, Coconut oil, Coconut Cream, Coconut milk, Shortening vegetable fats</w:t>
            </w:r>
          </w:p>
        </w:tc>
        <w:tc>
          <w:tcPr>
            <w:tcW w:w="1344" w:type="dxa"/>
            <w:vAlign w:val="center"/>
          </w:tcPr>
          <w:p w14:paraId="1D1855B5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499CB115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9" w:type="dxa"/>
            <w:vAlign w:val="center"/>
          </w:tcPr>
          <w:p w14:paraId="1B42528A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5A653ECA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7926B03C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407" w:type="dxa"/>
            <w:vAlign w:val="center"/>
          </w:tcPr>
          <w:p w14:paraId="5C43DA5E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321D29A2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23D2EB65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6D9D365D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433B8239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  <w:tc>
          <w:tcPr>
            <w:tcW w:w="1369" w:type="dxa"/>
            <w:vAlign w:val="center"/>
          </w:tcPr>
          <w:p w14:paraId="5CFFA909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5704A06D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8" w:type="dxa"/>
            <w:vAlign w:val="center"/>
          </w:tcPr>
          <w:p w14:paraId="678B4D7D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662890B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-lowest to</w:t>
            </w:r>
          </w:p>
          <w:p w14:paraId="3D44DAA8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0- highest</w:t>
            </w:r>
          </w:p>
        </w:tc>
      </w:tr>
      <w:tr w:rsidR="00FE5AC6" w:rsidRPr="00E00256" w14:paraId="06546849" w14:textId="77777777" w:rsidTr="00307508">
        <w:trPr>
          <w:trHeight w:val="665"/>
        </w:trPr>
        <w:tc>
          <w:tcPr>
            <w:tcW w:w="694" w:type="dxa"/>
          </w:tcPr>
          <w:p w14:paraId="2FB0598B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1</w:t>
            </w:r>
          </w:p>
        </w:tc>
        <w:tc>
          <w:tcPr>
            <w:tcW w:w="1899" w:type="dxa"/>
            <w:vAlign w:val="center"/>
          </w:tcPr>
          <w:p w14:paraId="1B67F421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Sugars &amp; syrups </w:t>
            </w:r>
          </w:p>
        </w:tc>
        <w:tc>
          <w:tcPr>
            <w:tcW w:w="3229" w:type="dxa"/>
          </w:tcPr>
          <w:p w14:paraId="7E0D462A" w14:textId="77777777" w:rsidR="00FE5AC6" w:rsidRPr="00FE5AC6" w:rsidRDefault="00FE5AC6" w:rsidP="0030750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Sugar (white, brown, raw), agave syrup, maple syrup</w:t>
            </w:r>
          </w:p>
        </w:tc>
        <w:tc>
          <w:tcPr>
            <w:tcW w:w="1344" w:type="dxa"/>
            <w:vAlign w:val="center"/>
          </w:tcPr>
          <w:p w14:paraId="5E49B19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4C2EE345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9" w:type="dxa"/>
            <w:vAlign w:val="center"/>
          </w:tcPr>
          <w:p w14:paraId="3DD199BF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2D03F96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0C837CB3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407" w:type="dxa"/>
            <w:vAlign w:val="center"/>
          </w:tcPr>
          <w:p w14:paraId="2B538CCF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3F4DBA5D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23F3617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4AEF10B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5060E0F8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 highest</w:t>
            </w:r>
          </w:p>
        </w:tc>
        <w:tc>
          <w:tcPr>
            <w:tcW w:w="1369" w:type="dxa"/>
            <w:vAlign w:val="center"/>
          </w:tcPr>
          <w:p w14:paraId="2FA3758B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2CE11B1B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8" w:type="dxa"/>
            <w:vAlign w:val="center"/>
          </w:tcPr>
          <w:p w14:paraId="52D9AAD5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037B86EC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-lowest to</w:t>
            </w:r>
          </w:p>
          <w:p w14:paraId="34F3C189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0- highest</w:t>
            </w:r>
          </w:p>
        </w:tc>
      </w:tr>
      <w:tr w:rsidR="00FE5AC6" w:rsidRPr="00E00256" w14:paraId="22D7EA15" w14:textId="77777777" w:rsidTr="00307508">
        <w:trPr>
          <w:trHeight w:val="679"/>
        </w:trPr>
        <w:tc>
          <w:tcPr>
            <w:tcW w:w="694" w:type="dxa"/>
            <w:tcBorders>
              <w:bottom w:val="single" w:sz="4" w:space="0" w:color="auto"/>
            </w:tcBorders>
          </w:tcPr>
          <w:p w14:paraId="6F315EE1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2</w:t>
            </w:r>
          </w:p>
        </w:tc>
        <w:tc>
          <w:tcPr>
            <w:tcW w:w="1899" w:type="dxa"/>
            <w:tcBorders>
              <w:bottom w:val="single" w:sz="4" w:space="0" w:color="auto"/>
            </w:tcBorders>
            <w:vAlign w:val="center"/>
          </w:tcPr>
          <w:p w14:paraId="5411DDF1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Misc. plant products</w:t>
            </w:r>
          </w:p>
        </w:tc>
        <w:tc>
          <w:tcPr>
            <w:tcW w:w="3229" w:type="dxa"/>
            <w:tcBorders>
              <w:bottom w:val="single" w:sz="4" w:space="0" w:color="auto"/>
            </w:tcBorders>
          </w:tcPr>
          <w:p w14:paraId="4C7C384C" w14:textId="77777777" w:rsidR="00FE5AC6" w:rsidRPr="00FE5AC6" w:rsidRDefault="00FE5AC6" w:rsidP="0030750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Soy sauce, vegetable stock, yeast and vegetable spreads (Vegemite), bean paste</w:t>
            </w:r>
          </w:p>
        </w:tc>
        <w:tc>
          <w:tcPr>
            <w:tcW w:w="1344" w:type="dxa"/>
            <w:tcBorders>
              <w:bottom w:val="single" w:sz="4" w:space="0" w:color="auto"/>
            </w:tcBorders>
            <w:vAlign w:val="center"/>
          </w:tcPr>
          <w:p w14:paraId="54889BF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17D44333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9" w:type="dxa"/>
            <w:tcBorders>
              <w:bottom w:val="single" w:sz="4" w:space="0" w:color="auto"/>
            </w:tcBorders>
            <w:vAlign w:val="center"/>
          </w:tcPr>
          <w:p w14:paraId="4522C7A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6252407C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</w:t>
            </w:r>
          </w:p>
          <w:p w14:paraId="0880C7B1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 highest</w:t>
            </w:r>
          </w:p>
        </w:tc>
        <w:tc>
          <w:tcPr>
            <w:tcW w:w="1407" w:type="dxa"/>
            <w:tcBorders>
              <w:bottom w:val="single" w:sz="4" w:space="0" w:color="auto"/>
            </w:tcBorders>
            <w:vAlign w:val="center"/>
          </w:tcPr>
          <w:p w14:paraId="4F798154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03635DEB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tcBorders>
              <w:bottom w:val="single" w:sz="4" w:space="0" w:color="auto"/>
            </w:tcBorders>
            <w:vAlign w:val="center"/>
          </w:tcPr>
          <w:p w14:paraId="1616B12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7F96E22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</w:t>
            </w:r>
          </w:p>
          <w:p w14:paraId="5A6F1330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 1- highest</w:t>
            </w:r>
          </w:p>
        </w:tc>
        <w:tc>
          <w:tcPr>
            <w:tcW w:w="1369" w:type="dxa"/>
            <w:tcBorders>
              <w:bottom w:val="single" w:sz="4" w:space="0" w:color="auto"/>
            </w:tcBorders>
            <w:vAlign w:val="center"/>
          </w:tcPr>
          <w:p w14:paraId="723FFF9C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1C3E0873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-lowest to 5- highest</w:t>
            </w:r>
          </w:p>
        </w:tc>
        <w:tc>
          <w:tcPr>
            <w:tcW w:w="1568" w:type="dxa"/>
            <w:tcBorders>
              <w:bottom w:val="single" w:sz="4" w:space="0" w:color="auto"/>
            </w:tcBorders>
            <w:vAlign w:val="center"/>
          </w:tcPr>
          <w:p w14:paraId="12D6D229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P (+)</w:t>
            </w:r>
          </w:p>
          <w:p w14:paraId="56493314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-lowest to</w:t>
            </w:r>
          </w:p>
          <w:p w14:paraId="51396B58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0- highest</w:t>
            </w:r>
          </w:p>
        </w:tc>
      </w:tr>
      <w:tr w:rsidR="00FE5AC6" w:rsidRPr="00E00256" w14:paraId="5D9FE54C" w14:textId="77777777" w:rsidTr="00307508">
        <w:trPr>
          <w:trHeight w:val="453"/>
        </w:trPr>
        <w:tc>
          <w:tcPr>
            <w:tcW w:w="694" w:type="dxa"/>
            <w:tcBorders>
              <w:right w:val="nil"/>
            </w:tcBorders>
          </w:tcPr>
          <w:p w14:paraId="503BFCAC" w14:textId="77777777" w:rsidR="00FE5AC6" w:rsidRPr="00FE5AC6" w:rsidRDefault="00FE5AC6" w:rsidP="0030750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899" w:type="dxa"/>
            <w:tcBorders>
              <w:right w:val="nil"/>
            </w:tcBorders>
            <w:vAlign w:val="center"/>
          </w:tcPr>
          <w:p w14:paraId="2859328B" w14:textId="77777777" w:rsidR="00FE5AC6" w:rsidRPr="00FE5AC6" w:rsidRDefault="00FE5AC6" w:rsidP="00307508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en-US"/>
              </w:rPr>
              <w:t>Animal-based food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29" w:type="dxa"/>
            <w:tcBorders>
              <w:left w:val="nil"/>
              <w:right w:val="nil"/>
            </w:tcBorders>
          </w:tcPr>
          <w:p w14:paraId="00F4D318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44" w:type="dxa"/>
            <w:tcBorders>
              <w:left w:val="nil"/>
              <w:right w:val="nil"/>
            </w:tcBorders>
          </w:tcPr>
          <w:p w14:paraId="4B52F5F7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9" w:type="dxa"/>
            <w:tcBorders>
              <w:left w:val="nil"/>
              <w:right w:val="nil"/>
            </w:tcBorders>
          </w:tcPr>
          <w:p w14:paraId="48B2F20D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07" w:type="dxa"/>
            <w:tcBorders>
              <w:left w:val="nil"/>
              <w:right w:val="nil"/>
            </w:tcBorders>
          </w:tcPr>
          <w:p w14:paraId="13FCC28E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9" w:type="dxa"/>
            <w:tcBorders>
              <w:left w:val="nil"/>
              <w:right w:val="nil"/>
            </w:tcBorders>
          </w:tcPr>
          <w:p w14:paraId="62C06F4A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69" w:type="dxa"/>
            <w:tcBorders>
              <w:left w:val="nil"/>
              <w:right w:val="nil"/>
            </w:tcBorders>
          </w:tcPr>
          <w:p w14:paraId="0B7A6272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8" w:type="dxa"/>
            <w:tcBorders>
              <w:left w:val="nil"/>
            </w:tcBorders>
          </w:tcPr>
          <w:p w14:paraId="711F6CDA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E5AC6" w:rsidRPr="00E00256" w14:paraId="2FDCF7A5" w14:textId="77777777" w:rsidTr="00307508">
        <w:trPr>
          <w:trHeight w:val="453"/>
        </w:trPr>
        <w:tc>
          <w:tcPr>
            <w:tcW w:w="694" w:type="dxa"/>
          </w:tcPr>
          <w:p w14:paraId="5A2C896C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3</w:t>
            </w:r>
          </w:p>
        </w:tc>
        <w:tc>
          <w:tcPr>
            <w:tcW w:w="1899" w:type="dxa"/>
          </w:tcPr>
          <w:p w14:paraId="79A0D4E4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Animal fat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29" w:type="dxa"/>
          </w:tcPr>
          <w:p w14:paraId="2A1414CF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Butter, lard, ghee, shortening animal fat, suet added in cooking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44" w:type="dxa"/>
            <w:vAlign w:val="center"/>
          </w:tcPr>
          <w:p w14:paraId="5F6F04EA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411C7C4B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7CD929AD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3220C949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407" w:type="dxa"/>
            <w:vAlign w:val="center"/>
          </w:tcPr>
          <w:p w14:paraId="2ED6BDAD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7F376C9C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0C4EA9EA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40D9389F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369" w:type="dxa"/>
            <w:vAlign w:val="center"/>
          </w:tcPr>
          <w:p w14:paraId="685DF19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770A3925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8" w:type="dxa"/>
            <w:vAlign w:val="center"/>
          </w:tcPr>
          <w:p w14:paraId="5E3F33FB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39BA019F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</w:tr>
      <w:tr w:rsidR="00FE5AC6" w:rsidRPr="00E00256" w14:paraId="0D44DD2B" w14:textId="77777777" w:rsidTr="00307508">
        <w:trPr>
          <w:trHeight w:val="1359"/>
        </w:trPr>
        <w:tc>
          <w:tcPr>
            <w:tcW w:w="694" w:type="dxa"/>
          </w:tcPr>
          <w:p w14:paraId="4B154856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4</w:t>
            </w:r>
          </w:p>
        </w:tc>
        <w:tc>
          <w:tcPr>
            <w:tcW w:w="1899" w:type="dxa"/>
          </w:tcPr>
          <w:p w14:paraId="0A84EB74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Low-fat dairy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29" w:type="dxa"/>
          </w:tcPr>
          <w:p w14:paraId="28497D4F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Reduced-fat or skim milk, buttermilk, skim milk powder, reduced-fat ricotta and cottage, quark, most regular and reduced-fat natural or greek style yogurt. </w:t>
            </w:r>
          </w:p>
        </w:tc>
        <w:tc>
          <w:tcPr>
            <w:tcW w:w="1344" w:type="dxa"/>
            <w:vAlign w:val="center"/>
          </w:tcPr>
          <w:p w14:paraId="26591412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4263BE3F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07864A3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45D9AC7E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407" w:type="dxa"/>
            <w:vAlign w:val="center"/>
          </w:tcPr>
          <w:p w14:paraId="4ABB446D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0D3CDD98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730DDB72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75A88C56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369" w:type="dxa"/>
            <w:vAlign w:val="center"/>
          </w:tcPr>
          <w:p w14:paraId="5E1CBD0C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0F8D4E4D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8" w:type="dxa"/>
            <w:vAlign w:val="center"/>
          </w:tcPr>
          <w:p w14:paraId="3B01AAC0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4A006C3B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</w:tr>
      <w:tr w:rsidR="00FE5AC6" w:rsidRPr="00E00256" w14:paraId="25B1251D" w14:textId="77777777" w:rsidTr="00307508">
        <w:trPr>
          <w:trHeight w:val="679"/>
        </w:trPr>
        <w:tc>
          <w:tcPr>
            <w:tcW w:w="694" w:type="dxa"/>
          </w:tcPr>
          <w:p w14:paraId="25E563E9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5</w:t>
            </w:r>
          </w:p>
        </w:tc>
        <w:tc>
          <w:tcPr>
            <w:tcW w:w="1899" w:type="dxa"/>
          </w:tcPr>
          <w:p w14:paraId="6C369857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Moderate-fat dairy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29" w:type="dxa"/>
          </w:tcPr>
          <w:p w14:paraId="057F3260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Regular fat/full cream milk, reduced-fat processed cheddar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44" w:type="dxa"/>
            <w:vAlign w:val="center"/>
          </w:tcPr>
          <w:p w14:paraId="7BBC4E95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021FB5CD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158E1CC4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07F253E4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407" w:type="dxa"/>
            <w:vAlign w:val="center"/>
          </w:tcPr>
          <w:p w14:paraId="7688FD49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0069C0DA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74180AE3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5966A04C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369" w:type="dxa"/>
            <w:vAlign w:val="center"/>
          </w:tcPr>
          <w:p w14:paraId="5120792C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65D56699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8" w:type="dxa"/>
            <w:vAlign w:val="center"/>
          </w:tcPr>
          <w:p w14:paraId="46CDDEB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62E5D1DE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</w:tr>
      <w:tr w:rsidR="00FE5AC6" w:rsidRPr="00E00256" w14:paraId="374CA3AB" w14:textId="77777777" w:rsidTr="00307508">
        <w:trPr>
          <w:trHeight w:val="679"/>
        </w:trPr>
        <w:tc>
          <w:tcPr>
            <w:tcW w:w="694" w:type="dxa"/>
          </w:tcPr>
          <w:p w14:paraId="17E99FDB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6</w:t>
            </w:r>
          </w:p>
        </w:tc>
        <w:tc>
          <w:tcPr>
            <w:tcW w:w="1899" w:type="dxa"/>
          </w:tcPr>
          <w:p w14:paraId="78A6519F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High-fat dairy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29" w:type="dxa"/>
          </w:tcPr>
          <w:p w14:paraId="1F964264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Parmesan, camembert, brie, cheddar, regular fat cream cheese, halloumi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44" w:type="dxa"/>
            <w:vAlign w:val="center"/>
          </w:tcPr>
          <w:p w14:paraId="627DB31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0B4C857A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11A94010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250B55C5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407" w:type="dxa"/>
            <w:vAlign w:val="center"/>
          </w:tcPr>
          <w:p w14:paraId="3EE623A2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1DF1D91E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62231083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763D6FC4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369" w:type="dxa"/>
            <w:vAlign w:val="center"/>
          </w:tcPr>
          <w:p w14:paraId="2DF5ADE9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451D994A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8" w:type="dxa"/>
            <w:vAlign w:val="center"/>
          </w:tcPr>
          <w:p w14:paraId="1B8E76F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4376955B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</w:tr>
      <w:tr w:rsidR="00FE5AC6" w:rsidRPr="00E00256" w14:paraId="5870C206" w14:textId="77777777" w:rsidTr="00307508">
        <w:trPr>
          <w:trHeight w:val="679"/>
        </w:trPr>
        <w:tc>
          <w:tcPr>
            <w:tcW w:w="694" w:type="dxa"/>
          </w:tcPr>
          <w:p w14:paraId="122FA846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7</w:t>
            </w:r>
          </w:p>
        </w:tc>
        <w:tc>
          <w:tcPr>
            <w:tcW w:w="1899" w:type="dxa"/>
          </w:tcPr>
          <w:p w14:paraId="49572E0A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Egg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</w:t>
            </w:r>
          </w:p>
        </w:tc>
        <w:tc>
          <w:tcPr>
            <w:tcW w:w="3229" w:type="dxa"/>
          </w:tcPr>
          <w:p w14:paraId="308E20B5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Whole eggs, egg yolks &amp; egg white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44" w:type="dxa"/>
            <w:vAlign w:val="center"/>
          </w:tcPr>
          <w:p w14:paraId="578988E2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52552ABB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lastRenderedPageBreak/>
              <w:t>5-lowest to 1- highest</w:t>
            </w:r>
          </w:p>
        </w:tc>
        <w:tc>
          <w:tcPr>
            <w:tcW w:w="1569" w:type="dxa"/>
            <w:vAlign w:val="center"/>
          </w:tcPr>
          <w:p w14:paraId="28551F9A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lastRenderedPageBreak/>
              <w:t>R (−)</w:t>
            </w:r>
          </w:p>
          <w:p w14:paraId="64AA1E5A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lastRenderedPageBreak/>
              <w:t>5-lowest to 1- highest</w:t>
            </w:r>
          </w:p>
        </w:tc>
        <w:tc>
          <w:tcPr>
            <w:tcW w:w="1407" w:type="dxa"/>
            <w:vAlign w:val="center"/>
          </w:tcPr>
          <w:p w14:paraId="6D5B4081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lastRenderedPageBreak/>
              <w:t>R (−)</w:t>
            </w:r>
          </w:p>
          <w:p w14:paraId="60C67E96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lastRenderedPageBreak/>
              <w:t>5-lowest to 1- highest</w:t>
            </w:r>
          </w:p>
        </w:tc>
        <w:tc>
          <w:tcPr>
            <w:tcW w:w="1569" w:type="dxa"/>
            <w:vAlign w:val="center"/>
          </w:tcPr>
          <w:p w14:paraId="39F325B9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lastRenderedPageBreak/>
              <w:t>R (−)</w:t>
            </w:r>
          </w:p>
          <w:p w14:paraId="3FFAECE5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lastRenderedPageBreak/>
              <w:t>5-lowest to 1- highest</w:t>
            </w:r>
          </w:p>
        </w:tc>
        <w:tc>
          <w:tcPr>
            <w:tcW w:w="1369" w:type="dxa"/>
            <w:vAlign w:val="center"/>
          </w:tcPr>
          <w:p w14:paraId="185ED9FF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lastRenderedPageBreak/>
              <w:t>R (−)</w:t>
            </w:r>
          </w:p>
          <w:p w14:paraId="09DDC616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lastRenderedPageBreak/>
              <w:t>5-lowest to 1- highest</w:t>
            </w:r>
          </w:p>
        </w:tc>
        <w:tc>
          <w:tcPr>
            <w:tcW w:w="1568" w:type="dxa"/>
            <w:vAlign w:val="center"/>
          </w:tcPr>
          <w:p w14:paraId="1C04E12F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lastRenderedPageBreak/>
              <w:t>R (−)</w:t>
            </w:r>
          </w:p>
          <w:p w14:paraId="023F7B7B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lastRenderedPageBreak/>
              <w:t>5-lowest to 1- highest</w:t>
            </w:r>
          </w:p>
        </w:tc>
      </w:tr>
      <w:tr w:rsidR="00FE5AC6" w:rsidRPr="00E00256" w14:paraId="0795A41C" w14:textId="77777777" w:rsidTr="00307508">
        <w:trPr>
          <w:trHeight w:val="679"/>
        </w:trPr>
        <w:tc>
          <w:tcPr>
            <w:tcW w:w="694" w:type="dxa"/>
          </w:tcPr>
          <w:p w14:paraId="78D03DB0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lastRenderedPageBreak/>
              <w:t>18</w:t>
            </w:r>
          </w:p>
        </w:tc>
        <w:tc>
          <w:tcPr>
            <w:tcW w:w="1899" w:type="dxa"/>
          </w:tcPr>
          <w:p w14:paraId="67DB9427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Fish &amp; seafood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29" w:type="dxa"/>
          </w:tcPr>
          <w:p w14:paraId="6DCF88E3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Fresh and canned fish, prawns, lobster, mussels, oysters, scallops and clam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44" w:type="dxa"/>
            <w:vAlign w:val="center"/>
          </w:tcPr>
          <w:p w14:paraId="4DC35BCF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5AA5EB0A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2A36CC7B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134F491A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407" w:type="dxa"/>
            <w:vAlign w:val="center"/>
          </w:tcPr>
          <w:p w14:paraId="63B429AF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11B0041B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289A3802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3F63610B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369" w:type="dxa"/>
            <w:vAlign w:val="center"/>
          </w:tcPr>
          <w:p w14:paraId="628EC54D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1A3400CE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8" w:type="dxa"/>
            <w:vAlign w:val="center"/>
          </w:tcPr>
          <w:p w14:paraId="580F8C8B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678F82B1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</w:tr>
      <w:tr w:rsidR="00FE5AC6" w:rsidRPr="00E00256" w14:paraId="7C75A9F5" w14:textId="77777777" w:rsidTr="00307508">
        <w:trPr>
          <w:trHeight w:val="1133"/>
        </w:trPr>
        <w:tc>
          <w:tcPr>
            <w:tcW w:w="694" w:type="dxa"/>
          </w:tcPr>
          <w:p w14:paraId="12C5778D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19</w:t>
            </w:r>
          </w:p>
        </w:tc>
        <w:tc>
          <w:tcPr>
            <w:tcW w:w="1899" w:type="dxa"/>
          </w:tcPr>
          <w:p w14:paraId="3C882A99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Red meat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, lean</w:t>
            </w:r>
          </w:p>
        </w:tc>
        <w:tc>
          <w:tcPr>
            <w:tcW w:w="3229" w:type="dxa"/>
          </w:tcPr>
          <w:p w14:paraId="4ED70945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Cooked lean red meats with a fat content &lt;10% such as beef, lamb, veal, pork, goat, rabbit, venison, kangaroo and lean (lower salt) sausage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44" w:type="dxa"/>
            <w:vAlign w:val="center"/>
          </w:tcPr>
          <w:p w14:paraId="2A8B862B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45A6DAE4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2D282A4E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78EBC521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407" w:type="dxa"/>
            <w:vAlign w:val="center"/>
          </w:tcPr>
          <w:p w14:paraId="07F6782E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156D337D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195CED6C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1D0D05C1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369" w:type="dxa"/>
            <w:vAlign w:val="center"/>
          </w:tcPr>
          <w:p w14:paraId="17A27576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4E80FA1F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8" w:type="dxa"/>
            <w:vAlign w:val="center"/>
          </w:tcPr>
          <w:p w14:paraId="45085153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6B24C3BA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</w:tr>
      <w:tr w:rsidR="00FE5AC6" w:rsidRPr="00E00256" w14:paraId="54CAB6DD" w14:textId="77777777" w:rsidTr="00307508">
        <w:trPr>
          <w:trHeight w:val="891"/>
        </w:trPr>
        <w:tc>
          <w:tcPr>
            <w:tcW w:w="694" w:type="dxa"/>
          </w:tcPr>
          <w:p w14:paraId="490611B7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0</w:t>
            </w:r>
          </w:p>
        </w:tc>
        <w:tc>
          <w:tcPr>
            <w:tcW w:w="1899" w:type="dxa"/>
          </w:tcPr>
          <w:p w14:paraId="08E2811C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Red meats, non-lean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229" w:type="dxa"/>
          </w:tcPr>
          <w:p w14:paraId="747FCAA9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Cooked red meats with a fat content ≥10% such as beef, lamb, veal, pork, goat, rabbit, venison, kangaroo and lean (lower salt) sausages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44" w:type="dxa"/>
            <w:vAlign w:val="center"/>
          </w:tcPr>
          <w:p w14:paraId="658EBE23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30213196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04781E6A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0F337099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407" w:type="dxa"/>
            <w:vAlign w:val="center"/>
          </w:tcPr>
          <w:p w14:paraId="437357E0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3AFF125A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666FE8B3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6E3F0B58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369" w:type="dxa"/>
            <w:vAlign w:val="center"/>
          </w:tcPr>
          <w:p w14:paraId="03A3138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2230CC88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8" w:type="dxa"/>
            <w:vAlign w:val="center"/>
          </w:tcPr>
          <w:p w14:paraId="45233082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7208C06B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</w:tr>
      <w:tr w:rsidR="00FE5AC6" w:rsidRPr="00E00256" w14:paraId="1C999D53" w14:textId="77777777" w:rsidTr="00307508">
        <w:trPr>
          <w:trHeight w:val="679"/>
        </w:trPr>
        <w:tc>
          <w:tcPr>
            <w:tcW w:w="694" w:type="dxa"/>
          </w:tcPr>
          <w:p w14:paraId="7FD62EFF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1</w:t>
            </w:r>
          </w:p>
        </w:tc>
        <w:tc>
          <w:tcPr>
            <w:tcW w:w="1899" w:type="dxa"/>
          </w:tcPr>
          <w:p w14:paraId="56D5F05C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Poultry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, lean</w:t>
            </w:r>
          </w:p>
        </w:tc>
        <w:tc>
          <w:tcPr>
            <w:tcW w:w="3229" w:type="dxa"/>
          </w:tcPr>
          <w:p w14:paraId="6872DFD9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Cooked chicken, turkey, goose, duck and quail with fat content &lt;10%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44" w:type="dxa"/>
            <w:vAlign w:val="center"/>
          </w:tcPr>
          <w:p w14:paraId="1A026D4A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6A27611C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03C555FA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44801363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407" w:type="dxa"/>
            <w:vAlign w:val="center"/>
          </w:tcPr>
          <w:p w14:paraId="0074A651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161D33BD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7956A9FB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0CC4031A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369" w:type="dxa"/>
            <w:vAlign w:val="center"/>
          </w:tcPr>
          <w:p w14:paraId="56B7B085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5FFBC15F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8" w:type="dxa"/>
            <w:vAlign w:val="center"/>
          </w:tcPr>
          <w:p w14:paraId="5836384B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331A8CD5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</w:tr>
      <w:tr w:rsidR="00FE5AC6" w:rsidRPr="00E00256" w14:paraId="3779E682" w14:textId="77777777" w:rsidTr="00307508">
        <w:trPr>
          <w:trHeight w:val="679"/>
        </w:trPr>
        <w:tc>
          <w:tcPr>
            <w:tcW w:w="694" w:type="dxa"/>
          </w:tcPr>
          <w:p w14:paraId="4C3539BD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2</w:t>
            </w:r>
          </w:p>
        </w:tc>
        <w:tc>
          <w:tcPr>
            <w:tcW w:w="1899" w:type="dxa"/>
          </w:tcPr>
          <w:p w14:paraId="30F4F788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Poultry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, non-lean</w:t>
            </w:r>
          </w:p>
        </w:tc>
        <w:tc>
          <w:tcPr>
            <w:tcW w:w="3229" w:type="dxa"/>
          </w:tcPr>
          <w:p w14:paraId="40C8D726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Chicken, turkey, goose, duck, quail with fat content ≥10% fat or processed luncheon meat</w:t>
            </w: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44" w:type="dxa"/>
            <w:vAlign w:val="center"/>
          </w:tcPr>
          <w:p w14:paraId="73F2B63A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4145BEB7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2BB23ED5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70214EBD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407" w:type="dxa"/>
            <w:vAlign w:val="center"/>
          </w:tcPr>
          <w:p w14:paraId="48D68EF0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6A3664C7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43C50D1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799433A6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369" w:type="dxa"/>
            <w:vAlign w:val="center"/>
          </w:tcPr>
          <w:p w14:paraId="458E50A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7FB8FF7D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8" w:type="dxa"/>
            <w:vAlign w:val="center"/>
          </w:tcPr>
          <w:p w14:paraId="772E630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499A173A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</w:tr>
      <w:tr w:rsidR="00FE5AC6" w:rsidRPr="00E00256" w14:paraId="5BEBC2DB" w14:textId="77777777" w:rsidTr="00307508">
        <w:trPr>
          <w:trHeight w:val="906"/>
        </w:trPr>
        <w:tc>
          <w:tcPr>
            <w:tcW w:w="694" w:type="dxa"/>
          </w:tcPr>
          <w:p w14:paraId="5A8CEC48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23</w:t>
            </w:r>
          </w:p>
        </w:tc>
        <w:tc>
          <w:tcPr>
            <w:tcW w:w="1899" w:type="dxa"/>
          </w:tcPr>
          <w:p w14:paraId="6B5164F0" w14:textId="77777777" w:rsidR="00FE5AC6" w:rsidRPr="00FE5AC6" w:rsidRDefault="00FE5AC6" w:rsidP="00307508">
            <w:pPr>
              <w:ind w:left="227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 xml:space="preserve">Misc. animal-based products </w:t>
            </w:r>
          </w:p>
        </w:tc>
        <w:tc>
          <w:tcPr>
            <w:tcW w:w="3229" w:type="dxa"/>
          </w:tcPr>
          <w:p w14:paraId="2C9A42C6" w14:textId="77777777" w:rsidR="00FE5AC6" w:rsidRPr="00FE5AC6" w:rsidRDefault="00FE5AC6" w:rsidP="003075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Stocks (chicken, beef), Bonox (beef extract), Fish sauce, oyster sauce, gravy, non-plant derived sweets (honey)</w:t>
            </w:r>
          </w:p>
        </w:tc>
        <w:tc>
          <w:tcPr>
            <w:tcW w:w="1344" w:type="dxa"/>
            <w:vAlign w:val="center"/>
          </w:tcPr>
          <w:p w14:paraId="35007BE0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6E9D00F6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183ACD3D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22E057FB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407" w:type="dxa"/>
            <w:vAlign w:val="center"/>
          </w:tcPr>
          <w:p w14:paraId="139C0237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630DBD23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9" w:type="dxa"/>
            <w:vAlign w:val="center"/>
          </w:tcPr>
          <w:p w14:paraId="211DDAA8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115A2AF0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369" w:type="dxa"/>
            <w:vAlign w:val="center"/>
          </w:tcPr>
          <w:p w14:paraId="4B2DECBD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3BDFE74D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  <w:tc>
          <w:tcPr>
            <w:tcW w:w="1568" w:type="dxa"/>
            <w:vAlign w:val="center"/>
          </w:tcPr>
          <w:p w14:paraId="17B94A3E" w14:textId="77777777" w:rsidR="00FE5AC6" w:rsidRPr="00FE5AC6" w:rsidRDefault="00FE5AC6" w:rsidP="0030750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</w:pPr>
            <w:r w:rsidRPr="00FE5AC6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en-US"/>
              </w:rPr>
              <w:t>R (−)</w:t>
            </w:r>
          </w:p>
          <w:p w14:paraId="3A61FB20" w14:textId="77777777" w:rsidR="00FE5AC6" w:rsidRPr="00FE5AC6" w:rsidRDefault="00FE5AC6" w:rsidP="0030750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FE5AC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/>
              </w:rPr>
              <w:t>5-lowest to 1- highest</w:t>
            </w:r>
          </w:p>
        </w:tc>
      </w:tr>
    </w:tbl>
    <w:p w14:paraId="1B3A25D9" w14:textId="77777777" w:rsidR="00FE5AC6" w:rsidRPr="00FE5AC6" w:rsidRDefault="00FE5AC6" w:rsidP="00FE5AC6">
      <w:pPr>
        <w:rPr>
          <w:rFonts w:ascii="Times New Roman" w:hAnsi="Times New Roman" w:cs="Times New Roman"/>
        </w:rPr>
      </w:pPr>
      <w:r w:rsidRPr="00FE5AC6">
        <w:rPr>
          <w:rFonts w:ascii="Times New Roman" w:hAnsi="Times New Roman" w:cs="Times New Roman"/>
        </w:rPr>
        <w:t>**P (+) Positive score, R (-) Reverse score</w:t>
      </w:r>
    </w:p>
    <w:p w14:paraId="20CAC87C" w14:textId="77777777" w:rsidR="00FE5AC6" w:rsidRPr="00FE5AC6" w:rsidRDefault="00FE5AC6" w:rsidP="00FE5AC6">
      <w:pPr>
        <w:rPr>
          <w:rFonts w:ascii="Times New Roman" w:hAnsi="Times New Roman" w:cs="Times New Roman"/>
        </w:rPr>
      </w:pPr>
      <w:r w:rsidRPr="00FE5AC6">
        <w:rPr>
          <w:rFonts w:ascii="Times New Roman" w:hAnsi="Times New Roman" w:cs="Times New Roman"/>
        </w:rPr>
        <w:t xml:space="preserve">***Example where a discretionary food that might have vegetables in FoodWorks = vegetables in pizzas or quiches. </w:t>
      </w:r>
    </w:p>
    <w:p w14:paraId="4336ECAC" w14:textId="77777777" w:rsidR="00707A95" w:rsidRDefault="00707A95" w:rsidP="00707A95">
      <w:pPr>
        <w:spacing w:line="240" w:lineRule="auto"/>
        <w:rPr>
          <w:sz w:val="24"/>
          <w:szCs w:val="24"/>
        </w:rPr>
      </w:pPr>
    </w:p>
    <w:p w14:paraId="4C072848" w14:textId="77777777" w:rsidR="00707A95" w:rsidRDefault="00707A95" w:rsidP="00707A95">
      <w:pPr>
        <w:spacing w:line="240" w:lineRule="auto"/>
        <w:rPr>
          <w:sz w:val="24"/>
          <w:szCs w:val="24"/>
        </w:rPr>
      </w:pPr>
    </w:p>
    <w:p w14:paraId="46E3A723" w14:textId="77777777" w:rsidR="00707A95" w:rsidRPr="00482E70" w:rsidRDefault="00707A95" w:rsidP="00707A95">
      <w:pPr>
        <w:spacing w:line="240" w:lineRule="auto"/>
        <w:rPr>
          <w:sz w:val="24"/>
          <w:szCs w:val="24"/>
        </w:rPr>
        <w:sectPr w:rsidR="00707A95" w:rsidRPr="00482E70" w:rsidSect="0067047E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268FBD1D" w14:textId="7870157C" w:rsidR="00707A95" w:rsidRPr="00EE0EF5" w:rsidRDefault="00707A95" w:rsidP="00707A95">
      <w:pPr>
        <w:pStyle w:val="Caption"/>
        <w:rPr>
          <w:sz w:val="24"/>
          <w:shd w:val="clear" w:color="auto" w:fill="FFFFFF"/>
          <w:vertAlign w:val="superscript"/>
        </w:rPr>
      </w:pPr>
      <w:bookmarkStart w:id="3" w:name="_Toc112656105"/>
      <w:r w:rsidRPr="00892CFF">
        <w:rPr>
          <w:b/>
          <w:bCs w:val="0"/>
          <w:sz w:val="24"/>
        </w:rPr>
        <w:lastRenderedPageBreak/>
        <w:t xml:space="preserve">Table </w:t>
      </w:r>
      <w:r>
        <w:rPr>
          <w:b/>
          <w:bCs w:val="0"/>
          <w:sz w:val="24"/>
        </w:rPr>
        <w:t>S</w:t>
      </w:r>
      <w:r w:rsidR="00A4567C">
        <w:rPr>
          <w:b/>
          <w:bCs w:val="0"/>
          <w:sz w:val="24"/>
        </w:rPr>
        <w:t>3</w:t>
      </w:r>
      <w:r w:rsidRPr="00EE0EF5">
        <w:rPr>
          <w:sz w:val="24"/>
        </w:rPr>
        <w:t xml:space="preserve"> </w:t>
      </w:r>
      <w:r w:rsidRPr="00EE0EF5">
        <w:rPr>
          <w:sz w:val="24"/>
          <w:shd w:val="clear" w:color="auto" w:fill="FFFFFF"/>
        </w:rPr>
        <w:t xml:space="preserve">Association between plant-based diet quality and </w:t>
      </w:r>
      <w:r w:rsidR="009A3B66">
        <w:rPr>
          <w:sz w:val="24"/>
          <w:shd w:val="clear" w:color="auto" w:fill="FFFFFF"/>
        </w:rPr>
        <w:t xml:space="preserve">CKD prevalence and severity </w:t>
      </w:r>
      <w:r w:rsidRPr="00EE0EF5">
        <w:rPr>
          <w:sz w:val="24"/>
          <w:shd w:val="clear" w:color="auto" w:fill="FFFFFF"/>
        </w:rPr>
        <w:t>in Australian adults</w:t>
      </w:r>
      <w:r w:rsidRPr="00EE0EF5">
        <w:rPr>
          <w:i/>
          <w:iCs/>
          <w:sz w:val="24"/>
          <w:shd w:val="clear" w:color="auto" w:fill="FFFFFF"/>
          <w:vertAlign w:val="superscript"/>
        </w:rPr>
        <w:t>a</w:t>
      </w:r>
      <w:bookmarkEnd w:id="3"/>
    </w:p>
    <w:tbl>
      <w:tblPr>
        <w:tblW w:w="88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851"/>
        <w:gridCol w:w="1134"/>
        <w:gridCol w:w="307"/>
        <w:gridCol w:w="1228"/>
        <w:gridCol w:w="213"/>
        <w:gridCol w:w="1229"/>
        <w:gridCol w:w="212"/>
        <w:gridCol w:w="1441"/>
      </w:tblGrid>
      <w:tr w:rsidR="00707A95" w:rsidRPr="00615F71" w14:paraId="29DA4409" w14:textId="77777777" w:rsidTr="00511BAF">
        <w:trPr>
          <w:trHeight w:val="482"/>
        </w:trPr>
        <w:tc>
          <w:tcPr>
            <w:tcW w:w="22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6BB61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en-AU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F5AC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b/>
                <w:lang w:eastAsia="en-AU"/>
              </w:rPr>
              <w:t>Model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22A0C03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b/>
                <w:lang w:eastAsia="en-AU"/>
              </w:rPr>
              <w:t>Odds Ratio</w:t>
            </w:r>
            <w:r w:rsidRPr="00615F71">
              <w:rPr>
                <w:rFonts w:ascii="Times New Roman" w:eastAsia="Times New Roman" w:hAnsi="Times New Roman" w:cs="Times New Roman"/>
                <w:b/>
                <w:i/>
                <w:vertAlign w:val="superscript"/>
                <w:lang w:eastAsia="en-AU"/>
              </w:rPr>
              <w:t>b</w:t>
            </w:r>
          </w:p>
        </w:tc>
        <w:tc>
          <w:tcPr>
            <w:tcW w:w="2977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1B9DC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b/>
                <w:lang w:eastAsia="en-AU"/>
              </w:rPr>
              <w:t>95% Conf. Interval</w:t>
            </w:r>
          </w:p>
        </w:tc>
        <w:tc>
          <w:tcPr>
            <w:tcW w:w="165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8803767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b/>
                <w:lang w:eastAsia="en-AU"/>
              </w:rPr>
              <w:t>P-value</w:t>
            </w:r>
            <w:r w:rsidRPr="00615F71">
              <w:rPr>
                <w:rFonts w:ascii="Times New Roman" w:eastAsia="Times New Roman" w:hAnsi="Times New Roman" w:cs="Times New Roman"/>
                <w:b/>
                <w:i/>
                <w:vertAlign w:val="superscript"/>
                <w:lang w:eastAsia="en-AU"/>
              </w:rPr>
              <w:t>c</w:t>
            </w:r>
          </w:p>
        </w:tc>
      </w:tr>
      <w:tr w:rsidR="00707A95" w:rsidRPr="00615F71" w14:paraId="59C2B08A" w14:textId="77777777" w:rsidTr="00511BAF">
        <w:trPr>
          <w:trHeight w:val="275"/>
        </w:trPr>
        <w:tc>
          <w:tcPr>
            <w:tcW w:w="2263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70CA0A" w14:textId="77777777" w:rsidR="00707A95" w:rsidRPr="00615F71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b/>
                <w:lang w:eastAsia="en-AU"/>
              </w:rPr>
              <w:t>Overall PDI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303A106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D453047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  <w:p w14:paraId="625A1079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535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436D563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2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6A5123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653" w:type="dxa"/>
            <w:gridSpan w:val="2"/>
            <w:tcBorders>
              <w:left w:val="nil"/>
            </w:tcBorders>
            <w:shd w:val="clear" w:color="auto" w:fill="auto"/>
            <w:noWrap/>
            <w:vAlign w:val="center"/>
          </w:tcPr>
          <w:p w14:paraId="75B91E0C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707A95" w:rsidRPr="00615F71" w14:paraId="210B2BD1" w14:textId="77777777" w:rsidTr="00511BAF">
        <w:trPr>
          <w:trHeight w:val="275"/>
        </w:trPr>
        <w:tc>
          <w:tcPr>
            <w:tcW w:w="2263" w:type="dxa"/>
            <w:vMerge w:val="restar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FB737B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 xml:space="preserve">CKD </w:t>
            </w:r>
          </w:p>
          <w:p w14:paraId="7589E4E3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>(reference: yes)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61EC2F0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25294F60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06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3CD6D5B7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74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18D19E08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76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3CA8567F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623</w:t>
            </w:r>
          </w:p>
        </w:tc>
      </w:tr>
      <w:tr w:rsidR="00707A95" w:rsidRPr="00615F71" w14:paraId="5964ACC3" w14:textId="77777777" w:rsidTr="00511BAF">
        <w:trPr>
          <w:trHeight w:val="275"/>
        </w:trPr>
        <w:tc>
          <w:tcPr>
            <w:tcW w:w="2263" w:type="dxa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9CB70F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B2794E3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887AB85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995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17CBEC1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728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052D72AC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69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3B94E010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706</w:t>
            </w:r>
          </w:p>
        </w:tc>
      </w:tr>
      <w:tr w:rsidR="00707A95" w:rsidRPr="00615F71" w14:paraId="1EAD04A7" w14:textId="77777777" w:rsidTr="00511BAF">
        <w:trPr>
          <w:trHeight w:val="275"/>
        </w:trPr>
        <w:tc>
          <w:tcPr>
            <w:tcW w:w="226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44A4B6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26F94DD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5DAEA558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97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100A109D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70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6D2C233C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48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5150AA95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8370</w:t>
            </w:r>
          </w:p>
        </w:tc>
      </w:tr>
      <w:tr w:rsidR="00707A95" w:rsidRPr="00615F71" w14:paraId="67272331" w14:textId="77777777" w:rsidTr="00511BAF">
        <w:trPr>
          <w:trHeight w:val="275"/>
        </w:trPr>
        <w:tc>
          <w:tcPr>
            <w:tcW w:w="226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82B12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EB9386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4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02B6237D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944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207C11E2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684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52C6C9AB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10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2F33894D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6718</w:t>
            </w:r>
          </w:p>
        </w:tc>
      </w:tr>
      <w:tr w:rsidR="00707A95" w:rsidRPr="00615F71" w14:paraId="1BD753A4" w14:textId="77777777" w:rsidTr="00511BAF">
        <w:trPr>
          <w:trHeight w:val="275"/>
        </w:trPr>
        <w:tc>
          <w:tcPr>
            <w:tcW w:w="2263" w:type="dxa"/>
            <w:vMerge w:val="restar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37DEEEF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>Moderate-severe CKD</w:t>
            </w:r>
          </w:p>
          <w:p w14:paraId="71442262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 xml:space="preserve"> (reference: yes)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DE8087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299937E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911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602C37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540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631122DD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97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23735D8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6429</w:t>
            </w:r>
          </w:p>
        </w:tc>
      </w:tr>
      <w:tr w:rsidR="00707A95" w:rsidRPr="00615F71" w14:paraId="6B24DBD1" w14:textId="77777777" w:rsidTr="00511BAF">
        <w:trPr>
          <w:trHeight w:val="275"/>
        </w:trPr>
        <w:tc>
          <w:tcPr>
            <w:tcW w:w="2263" w:type="dxa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B08762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546750C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3B051AE9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924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DE63668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53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13C224D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331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1A0C7658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7045</w:t>
            </w:r>
          </w:p>
        </w:tc>
      </w:tr>
      <w:tr w:rsidR="00707A95" w:rsidRPr="00615F71" w14:paraId="038AD32C" w14:textId="77777777" w:rsidTr="00511BAF">
        <w:trPr>
          <w:trHeight w:val="275"/>
        </w:trPr>
        <w:tc>
          <w:tcPr>
            <w:tcW w:w="2263" w:type="dxa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11D691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761330B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6F019F1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908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4201E12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500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0F2E8B8F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333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07AC9989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6618</w:t>
            </w:r>
          </w:p>
        </w:tc>
      </w:tr>
      <w:tr w:rsidR="00707A95" w:rsidRPr="00615F71" w14:paraId="554C5674" w14:textId="77777777" w:rsidTr="00511BAF">
        <w:trPr>
          <w:trHeight w:val="275"/>
        </w:trPr>
        <w:tc>
          <w:tcPr>
            <w:tcW w:w="226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3ED83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04BB31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4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321BCBC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885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0527A85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480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27334311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308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74A0BBA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5830</w:t>
            </w:r>
          </w:p>
        </w:tc>
      </w:tr>
      <w:tr w:rsidR="00707A95" w:rsidRPr="00615F71" w14:paraId="68F9FC40" w14:textId="77777777" w:rsidTr="00511BAF">
        <w:trPr>
          <w:trHeight w:val="275"/>
        </w:trPr>
        <w:tc>
          <w:tcPr>
            <w:tcW w:w="2263" w:type="dxa"/>
            <w:vMerge w:val="restar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C9D76FB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 xml:space="preserve">ACR </w:t>
            </w:r>
          </w:p>
          <w:p w14:paraId="6FEA6907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>(reference: yes)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ECC167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686ED35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69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146EE82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79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5938CC6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352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7306DA8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6238</w:t>
            </w:r>
          </w:p>
        </w:tc>
      </w:tr>
      <w:tr w:rsidR="00707A95" w:rsidRPr="00615F71" w14:paraId="476FB4B0" w14:textId="77777777" w:rsidTr="00511BAF">
        <w:trPr>
          <w:trHeight w:val="275"/>
        </w:trPr>
        <w:tc>
          <w:tcPr>
            <w:tcW w:w="2263" w:type="dxa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4F1EA8" w14:textId="77777777" w:rsidR="00707A95" w:rsidRPr="00615F71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B57F317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08158DF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50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3DF37FE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778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17E14C9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330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1CF03D63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7170</w:t>
            </w:r>
          </w:p>
        </w:tc>
      </w:tr>
      <w:tr w:rsidR="00707A95" w:rsidRPr="00615F71" w14:paraId="4B80F371" w14:textId="77777777" w:rsidTr="00511BAF">
        <w:trPr>
          <w:trHeight w:val="275"/>
        </w:trPr>
        <w:tc>
          <w:tcPr>
            <w:tcW w:w="226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73A6D8" w14:textId="77777777" w:rsidR="00707A95" w:rsidRPr="00615F71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6D47D51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0D865E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36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8C9B105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77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C98FACF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306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13DAC9EB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7890</w:t>
            </w:r>
          </w:p>
        </w:tc>
      </w:tr>
      <w:tr w:rsidR="00707A95" w:rsidRPr="00615F71" w14:paraId="15F83D85" w14:textId="77777777" w:rsidTr="00511BAF">
        <w:trPr>
          <w:trHeight w:val="275"/>
        </w:trPr>
        <w:tc>
          <w:tcPr>
            <w:tcW w:w="226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8234C" w14:textId="77777777" w:rsidR="00707A95" w:rsidRPr="00615F71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EEE02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4</w:t>
            </w:r>
          </w:p>
        </w:tc>
        <w:tc>
          <w:tcPr>
            <w:tcW w:w="1441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D7C93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14</w:t>
            </w:r>
          </w:p>
        </w:tc>
        <w:tc>
          <w:tcPr>
            <w:tcW w:w="1441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0CF92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759</w:t>
            </w:r>
          </w:p>
        </w:tc>
        <w:tc>
          <w:tcPr>
            <w:tcW w:w="1441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7E869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76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BCBD9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130</w:t>
            </w:r>
          </w:p>
        </w:tc>
      </w:tr>
      <w:tr w:rsidR="00707A95" w:rsidRPr="00615F71" w14:paraId="44BA7392" w14:textId="77777777" w:rsidTr="00511BAF">
        <w:trPr>
          <w:trHeight w:val="275"/>
        </w:trPr>
        <w:tc>
          <w:tcPr>
            <w:tcW w:w="2263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5CCA31" w14:textId="77777777" w:rsidR="00707A95" w:rsidRPr="00615F71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b/>
                <w:lang w:eastAsia="en-AU"/>
              </w:rPr>
              <w:t>Healthy PDI score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5C5A074" w14:textId="77777777" w:rsidR="00707A95" w:rsidRPr="00615F71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/>
                <w:lang w:eastAsia="en-AU"/>
              </w:rPr>
            </w:pPr>
          </w:p>
        </w:tc>
        <w:tc>
          <w:tcPr>
            <w:tcW w:w="1441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9564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en-AU"/>
              </w:rPr>
            </w:pPr>
          </w:p>
        </w:tc>
        <w:tc>
          <w:tcPr>
            <w:tcW w:w="1441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007B0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en-AU"/>
              </w:rPr>
            </w:pPr>
          </w:p>
        </w:tc>
        <w:tc>
          <w:tcPr>
            <w:tcW w:w="1441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3A442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en-AU"/>
              </w:rPr>
            </w:pPr>
          </w:p>
        </w:tc>
        <w:tc>
          <w:tcPr>
            <w:tcW w:w="14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F915018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en-AU"/>
              </w:rPr>
            </w:pPr>
          </w:p>
        </w:tc>
      </w:tr>
      <w:tr w:rsidR="00707A95" w:rsidRPr="00615F71" w14:paraId="31A5E0AA" w14:textId="77777777" w:rsidTr="00511BAF">
        <w:trPr>
          <w:trHeight w:val="275"/>
        </w:trPr>
        <w:tc>
          <w:tcPr>
            <w:tcW w:w="2263" w:type="dxa"/>
            <w:vMerge w:val="restar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FF0937D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 xml:space="preserve">CKD </w:t>
            </w:r>
          </w:p>
          <w:p w14:paraId="0B56E806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>(reference: yes)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00FD7D8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1AD82CA6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936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235921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74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0C32D953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134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15C7EB98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5187</w:t>
            </w:r>
          </w:p>
        </w:tc>
      </w:tr>
      <w:tr w:rsidR="00707A95" w:rsidRPr="00615F71" w14:paraId="3A6AC8DB" w14:textId="77777777" w:rsidTr="00511BAF">
        <w:trPr>
          <w:trHeight w:val="275"/>
        </w:trPr>
        <w:tc>
          <w:tcPr>
            <w:tcW w:w="2263" w:type="dxa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A8A74F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8275B77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58ECAEEF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954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0AFFE457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760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15E78518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151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6DE9B8FE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6386</w:t>
            </w:r>
          </w:p>
        </w:tc>
      </w:tr>
      <w:tr w:rsidR="00707A95" w:rsidRPr="00615F71" w14:paraId="28B09805" w14:textId="77777777" w:rsidTr="00511BAF">
        <w:trPr>
          <w:trHeight w:val="275"/>
        </w:trPr>
        <w:tc>
          <w:tcPr>
            <w:tcW w:w="226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A858A5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E5D78AD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52EB4A4E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939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278E7AC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74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200952CE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141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20BA5DE3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5470</w:t>
            </w:r>
          </w:p>
        </w:tc>
      </w:tr>
      <w:tr w:rsidR="00707A95" w:rsidRPr="00615F71" w14:paraId="08912C7F" w14:textId="77777777" w:rsidTr="00511BAF">
        <w:trPr>
          <w:trHeight w:val="275"/>
        </w:trPr>
        <w:tc>
          <w:tcPr>
            <w:tcW w:w="226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4C765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D221D6C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4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10CF86C3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935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0471A81B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737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174ACF4E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136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2BFF9F5B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5154</w:t>
            </w:r>
          </w:p>
        </w:tc>
      </w:tr>
      <w:tr w:rsidR="00707A95" w:rsidRPr="00615F71" w14:paraId="4A478682" w14:textId="77777777" w:rsidTr="00511BAF">
        <w:trPr>
          <w:trHeight w:val="275"/>
        </w:trPr>
        <w:tc>
          <w:tcPr>
            <w:tcW w:w="2263" w:type="dxa"/>
            <w:vMerge w:val="restar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464ADB9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>Moderate-severe CKD</w:t>
            </w:r>
          </w:p>
          <w:p w14:paraId="656964C7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>(reference: yes)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74C069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5AA51EE6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817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0B9F542B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435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A6CBDB3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15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38B67231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3568</w:t>
            </w:r>
          </w:p>
        </w:tc>
      </w:tr>
      <w:tr w:rsidR="00707A95" w:rsidRPr="00615F71" w14:paraId="7193118B" w14:textId="77777777" w:rsidTr="00511BAF">
        <w:trPr>
          <w:trHeight w:val="275"/>
        </w:trPr>
        <w:tc>
          <w:tcPr>
            <w:tcW w:w="2263" w:type="dxa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0018B9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FC12F79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11470CA0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845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6DBC1D87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487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64C5C837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18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129ECFB5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4040</w:t>
            </w:r>
          </w:p>
        </w:tc>
      </w:tr>
      <w:tr w:rsidR="00707A95" w:rsidRPr="00615F71" w14:paraId="2911278B" w14:textId="77777777" w:rsidTr="00511BAF">
        <w:trPr>
          <w:trHeight w:val="275"/>
        </w:trPr>
        <w:tc>
          <w:tcPr>
            <w:tcW w:w="2263" w:type="dxa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14E394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66B75C3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391A13E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840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4E3947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464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69C3D4B3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30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18C3C2B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4086</w:t>
            </w:r>
          </w:p>
        </w:tc>
      </w:tr>
      <w:tr w:rsidR="00707A95" w:rsidRPr="00615F71" w14:paraId="27304421" w14:textId="77777777" w:rsidTr="00511BAF">
        <w:trPr>
          <w:trHeight w:val="275"/>
        </w:trPr>
        <w:tc>
          <w:tcPr>
            <w:tcW w:w="226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6C329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419B031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4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18893FC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83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645FEE56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457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F47328E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25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796B5F3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3927</w:t>
            </w:r>
          </w:p>
        </w:tc>
      </w:tr>
      <w:tr w:rsidR="00707A95" w:rsidRPr="00615F71" w14:paraId="47B2AEBD" w14:textId="77777777" w:rsidTr="00511BAF">
        <w:trPr>
          <w:trHeight w:val="275"/>
        </w:trPr>
        <w:tc>
          <w:tcPr>
            <w:tcW w:w="2263" w:type="dxa"/>
            <w:vMerge w:val="restar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B271BF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>ACR</w:t>
            </w:r>
          </w:p>
          <w:p w14:paraId="35C25200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>(reference: yes)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AD0AAE2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32388BA0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37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3E5145C7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864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EEEB62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12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36CF3F0D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6746</w:t>
            </w:r>
          </w:p>
        </w:tc>
      </w:tr>
      <w:tr w:rsidR="00707A95" w:rsidRPr="00615F71" w14:paraId="7E1C75EE" w14:textId="77777777" w:rsidTr="00511BAF">
        <w:trPr>
          <w:trHeight w:val="275"/>
        </w:trPr>
        <w:tc>
          <w:tcPr>
            <w:tcW w:w="2263" w:type="dxa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E65A69" w14:textId="77777777" w:rsidR="00707A95" w:rsidRPr="00615F71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C27282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253BB72F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45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EEF5233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866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3E315D59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27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06D6EBB0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6187</w:t>
            </w:r>
          </w:p>
        </w:tc>
      </w:tr>
      <w:tr w:rsidR="00707A95" w:rsidRPr="00615F71" w14:paraId="38DB4878" w14:textId="77777777" w:rsidTr="00511BAF">
        <w:trPr>
          <w:trHeight w:val="275"/>
        </w:trPr>
        <w:tc>
          <w:tcPr>
            <w:tcW w:w="226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E5381A" w14:textId="77777777" w:rsidR="00707A95" w:rsidRPr="00615F71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8A6150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6681E112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35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1FA45179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858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DD651F1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15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2212733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6975</w:t>
            </w:r>
          </w:p>
        </w:tc>
      </w:tr>
      <w:tr w:rsidR="00707A95" w:rsidRPr="00615F71" w14:paraId="05FDB036" w14:textId="77777777" w:rsidTr="00511BAF">
        <w:trPr>
          <w:trHeight w:val="275"/>
        </w:trPr>
        <w:tc>
          <w:tcPr>
            <w:tcW w:w="226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7F99C" w14:textId="77777777" w:rsidR="00707A95" w:rsidRPr="00615F71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FC397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4</w:t>
            </w:r>
          </w:p>
        </w:tc>
        <w:tc>
          <w:tcPr>
            <w:tcW w:w="1441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F639B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32</w:t>
            </w:r>
          </w:p>
        </w:tc>
        <w:tc>
          <w:tcPr>
            <w:tcW w:w="1441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CEC6E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855</w:t>
            </w:r>
          </w:p>
        </w:tc>
        <w:tc>
          <w:tcPr>
            <w:tcW w:w="1441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6F780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12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1C48B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7205</w:t>
            </w:r>
          </w:p>
        </w:tc>
      </w:tr>
      <w:tr w:rsidR="00707A95" w:rsidRPr="00615F71" w14:paraId="79A562E7" w14:textId="77777777" w:rsidTr="00511BAF">
        <w:trPr>
          <w:trHeight w:val="275"/>
        </w:trPr>
        <w:tc>
          <w:tcPr>
            <w:tcW w:w="2263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5DC56E" w14:textId="77777777" w:rsidR="00707A95" w:rsidRPr="00615F71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b/>
                <w:lang w:eastAsia="en-AU"/>
              </w:rPr>
              <w:t>Unhealthy PDI score</w:t>
            </w: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86C078B" w14:textId="77777777" w:rsidR="00707A95" w:rsidRPr="00615F71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1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A3FA1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1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7DF0D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1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4CE36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1441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02F7DB51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707A95" w:rsidRPr="00615F71" w14:paraId="0659DE25" w14:textId="77777777" w:rsidTr="00511BAF">
        <w:trPr>
          <w:trHeight w:val="275"/>
        </w:trPr>
        <w:tc>
          <w:tcPr>
            <w:tcW w:w="2263" w:type="dxa"/>
            <w:vMerge w:val="restar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D025C4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lastRenderedPageBreak/>
              <w:t xml:space="preserve">CKD </w:t>
            </w:r>
          </w:p>
          <w:p w14:paraId="4445A5B2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>(reference: yes)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EF2812B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85230D9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17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0428FA0F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0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330DC36D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346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320F0C5B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0.0458</w:t>
            </w:r>
          </w:p>
        </w:tc>
      </w:tr>
      <w:tr w:rsidR="00707A95" w:rsidRPr="00615F71" w14:paraId="68873AE3" w14:textId="77777777" w:rsidTr="00511BAF">
        <w:trPr>
          <w:trHeight w:val="275"/>
        </w:trPr>
        <w:tc>
          <w:tcPr>
            <w:tcW w:w="2263" w:type="dxa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ABF82D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05C9BCF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1BD2164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17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65ADD04D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997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581CF562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351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69FEA18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0538</w:t>
            </w:r>
          </w:p>
        </w:tc>
      </w:tr>
      <w:tr w:rsidR="00707A95" w:rsidRPr="00615F71" w14:paraId="7BFCA738" w14:textId="77777777" w:rsidTr="00511BAF">
        <w:trPr>
          <w:trHeight w:val="275"/>
        </w:trPr>
        <w:tc>
          <w:tcPr>
            <w:tcW w:w="226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EB12EC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341B643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2AF9E99B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165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50839ACD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986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63D68CD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348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38E673FE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0706</w:t>
            </w:r>
          </w:p>
        </w:tc>
      </w:tr>
      <w:tr w:rsidR="00707A95" w:rsidRPr="00615F71" w14:paraId="108A03C0" w14:textId="77777777" w:rsidTr="00511BAF">
        <w:trPr>
          <w:trHeight w:val="275"/>
        </w:trPr>
        <w:tc>
          <w:tcPr>
            <w:tcW w:w="226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80848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7526C3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4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500EBE2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157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60A15972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979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28F1599C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338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4E077E6D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111111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color w:val="111111"/>
                <w:lang w:eastAsia="en-AU"/>
              </w:rPr>
              <w:t>0.0831</w:t>
            </w:r>
          </w:p>
        </w:tc>
      </w:tr>
      <w:tr w:rsidR="00707A95" w:rsidRPr="00615F71" w14:paraId="42031DB1" w14:textId="77777777" w:rsidTr="00511BAF">
        <w:trPr>
          <w:trHeight w:val="275"/>
        </w:trPr>
        <w:tc>
          <w:tcPr>
            <w:tcW w:w="2263" w:type="dxa"/>
            <w:vMerge w:val="restar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9BEA2A9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>Moderate-severe CKD</w:t>
            </w:r>
          </w:p>
          <w:p w14:paraId="4172F2EE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 xml:space="preserve"> (reference: yes)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1DE5D83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AB66E9C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35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3BE58F9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87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8681D7F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624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4D40978F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0.0098</w:t>
            </w:r>
          </w:p>
        </w:tc>
      </w:tr>
      <w:tr w:rsidR="00707A95" w:rsidRPr="00615F71" w14:paraId="0AC46F49" w14:textId="77777777" w:rsidTr="00511BAF">
        <w:trPr>
          <w:trHeight w:val="275"/>
        </w:trPr>
        <w:tc>
          <w:tcPr>
            <w:tcW w:w="2263" w:type="dxa"/>
            <w:vMerge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96F9DA" w14:textId="77777777" w:rsidR="00707A95" w:rsidRPr="004A0372" w:rsidRDefault="00707A95" w:rsidP="00511BAF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6FBDEE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57A36BC2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371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3369C685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75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BF1BC5F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677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03D48379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0.0147</w:t>
            </w:r>
          </w:p>
        </w:tc>
      </w:tr>
      <w:tr w:rsidR="00707A95" w:rsidRPr="00615F71" w14:paraId="7C56FE96" w14:textId="77777777" w:rsidTr="00511BAF">
        <w:trPr>
          <w:trHeight w:val="275"/>
        </w:trPr>
        <w:tc>
          <w:tcPr>
            <w:tcW w:w="2263" w:type="dxa"/>
            <w:vMerge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EDEB15" w14:textId="77777777" w:rsidR="00707A95" w:rsidRPr="004A0372" w:rsidRDefault="00707A95" w:rsidP="00511BAF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E605ADF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118AF97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377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1B917658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61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3675CA36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702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5FDB54F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0.0197</w:t>
            </w:r>
          </w:p>
        </w:tc>
      </w:tr>
      <w:tr w:rsidR="00707A95" w:rsidRPr="00615F71" w14:paraId="23BA2FF2" w14:textId="77777777" w:rsidTr="00511BAF">
        <w:trPr>
          <w:trHeight w:val="275"/>
        </w:trPr>
        <w:tc>
          <w:tcPr>
            <w:tcW w:w="226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1BA8D" w14:textId="77777777" w:rsidR="00707A95" w:rsidRPr="004A0372" w:rsidRDefault="00707A95" w:rsidP="00511BAF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60E8905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4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6AB3778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37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317BC857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57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4C191F6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697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41097AD6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b/>
                <w:bCs/>
                <w:lang w:eastAsia="en-AU"/>
              </w:rPr>
              <w:t>0.0211</w:t>
            </w:r>
          </w:p>
        </w:tc>
      </w:tr>
      <w:tr w:rsidR="00707A95" w:rsidRPr="00615F71" w14:paraId="1D7871E5" w14:textId="77777777" w:rsidTr="00511BAF">
        <w:trPr>
          <w:trHeight w:val="275"/>
        </w:trPr>
        <w:tc>
          <w:tcPr>
            <w:tcW w:w="2263" w:type="dxa"/>
            <w:vMerge w:val="restar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8CE2657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 xml:space="preserve">ACR </w:t>
            </w:r>
          </w:p>
          <w:p w14:paraId="57A19FC3" w14:textId="77777777" w:rsidR="00707A95" w:rsidRPr="004A0372" w:rsidRDefault="00707A95" w:rsidP="00511BAF">
            <w:pPr>
              <w:spacing w:line="240" w:lineRule="auto"/>
              <w:rPr>
                <w:rFonts w:ascii="Times New Roman" w:eastAsia="Times New Roman" w:hAnsi="Times New Roman" w:cs="Times New Roman"/>
                <w:bCs/>
                <w:lang w:eastAsia="en-AU"/>
              </w:rPr>
            </w:pPr>
            <w:r w:rsidRPr="004A0372">
              <w:rPr>
                <w:rFonts w:ascii="Times New Roman" w:eastAsia="Times New Roman" w:hAnsi="Times New Roman" w:cs="Times New Roman"/>
                <w:bCs/>
                <w:lang w:eastAsia="en-AU"/>
              </w:rPr>
              <w:t>(reference: yes)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E7AD29B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78EE6B2F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35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6D92D30C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840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34B75FA2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34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79DC8F75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7242</w:t>
            </w:r>
          </w:p>
        </w:tc>
      </w:tr>
      <w:tr w:rsidR="00707A95" w:rsidRPr="00615F71" w14:paraId="6179B153" w14:textId="77777777" w:rsidTr="00511BAF">
        <w:trPr>
          <w:trHeight w:val="275"/>
        </w:trPr>
        <w:tc>
          <w:tcPr>
            <w:tcW w:w="2263" w:type="dxa"/>
            <w:vMerge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B6115E" w14:textId="77777777" w:rsidR="00707A95" w:rsidRPr="00615F71" w:rsidRDefault="00707A95" w:rsidP="00511BAF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3C51F4F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C4F0393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4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0E48EB22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839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1E712AD4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52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7684D8AF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6742</w:t>
            </w:r>
          </w:p>
        </w:tc>
      </w:tr>
      <w:tr w:rsidR="00707A95" w:rsidRPr="00615F71" w14:paraId="61FEDE58" w14:textId="77777777" w:rsidTr="00511BAF">
        <w:trPr>
          <w:trHeight w:val="275"/>
        </w:trPr>
        <w:tc>
          <w:tcPr>
            <w:tcW w:w="226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94B1D2" w14:textId="77777777" w:rsidR="00707A95" w:rsidRPr="00615F71" w:rsidRDefault="00707A95" w:rsidP="00511BAF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77671A6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05F2B52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32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B1CC727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823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2A10F42B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46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6773D6A8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7616</w:t>
            </w:r>
          </w:p>
        </w:tc>
      </w:tr>
      <w:tr w:rsidR="00707A95" w:rsidRPr="00615F71" w14:paraId="59E8CE8D" w14:textId="77777777" w:rsidTr="00511BAF">
        <w:trPr>
          <w:trHeight w:val="275"/>
        </w:trPr>
        <w:tc>
          <w:tcPr>
            <w:tcW w:w="226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9A4C4B7" w14:textId="77777777" w:rsidR="00707A95" w:rsidRPr="00615F71" w:rsidRDefault="00707A95" w:rsidP="00511BAF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11B65CB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4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631CD0E5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021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6386CB37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9815</w:t>
            </w:r>
          </w:p>
        </w:tc>
        <w:tc>
          <w:tcPr>
            <w:tcW w:w="1441" w:type="dxa"/>
            <w:gridSpan w:val="2"/>
            <w:shd w:val="clear" w:color="auto" w:fill="auto"/>
            <w:noWrap/>
            <w:vAlign w:val="center"/>
            <w:hideMark/>
          </w:tcPr>
          <w:p w14:paraId="452ED7A5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1.0231</w:t>
            </w:r>
          </w:p>
        </w:tc>
        <w:tc>
          <w:tcPr>
            <w:tcW w:w="1441" w:type="dxa"/>
            <w:shd w:val="clear" w:color="auto" w:fill="auto"/>
            <w:noWrap/>
            <w:vAlign w:val="center"/>
            <w:hideMark/>
          </w:tcPr>
          <w:p w14:paraId="3113A68A" w14:textId="77777777" w:rsidR="00707A95" w:rsidRPr="00615F71" w:rsidRDefault="00707A95" w:rsidP="00511BAF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  <w:r w:rsidRPr="00615F71">
              <w:rPr>
                <w:rFonts w:ascii="Times New Roman" w:eastAsia="Times New Roman" w:hAnsi="Times New Roman" w:cs="Times New Roman"/>
                <w:lang w:eastAsia="en-AU"/>
              </w:rPr>
              <w:t>0.8419</w:t>
            </w:r>
          </w:p>
        </w:tc>
      </w:tr>
    </w:tbl>
    <w:p w14:paraId="5348EFEE" w14:textId="77777777" w:rsidR="00707A95" w:rsidRPr="00BC25A2" w:rsidRDefault="00707A95" w:rsidP="00707A95">
      <w:pPr>
        <w:pStyle w:val="EndNoteBibliography"/>
        <w:rPr>
          <w:rFonts w:ascii="Times New Roman" w:hAnsi="Times New Roman" w:cs="Times New Roman"/>
          <w:iCs/>
          <w:sz w:val="24"/>
          <w:shd w:val="clear" w:color="auto" w:fill="FFFFFF"/>
        </w:rPr>
      </w:pPr>
      <w:r w:rsidRPr="00BC25A2">
        <w:rPr>
          <w:rFonts w:ascii="Times New Roman" w:hAnsi="Times New Roman" w:cs="Times New Roman"/>
          <w:i/>
          <w:sz w:val="24"/>
          <w:shd w:val="clear" w:color="auto" w:fill="FFFFFF"/>
        </w:rPr>
        <w:t>ACRI,</w:t>
      </w:r>
      <w:r w:rsidRPr="00BC25A2">
        <w:t xml:space="preserve"> </w:t>
      </w:r>
      <w:r w:rsidRPr="00BC25A2">
        <w:rPr>
          <w:rFonts w:ascii="Times New Roman" w:hAnsi="Times New Roman" w:cs="Times New Roman"/>
          <w:iCs/>
          <w:sz w:val="24"/>
          <w:shd w:val="clear" w:color="auto" w:fill="FFFFFF"/>
        </w:rPr>
        <w:t>Albumin-to-creatinine ratio</w:t>
      </w:r>
      <w:r w:rsidRPr="00BC25A2">
        <w:rPr>
          <w:rFonts w:ascii="Times New Roman" w:hAnsi="Times New Roman" w:cs="Times New Roman"/>
          <w:i/>
          <w:sz w:val="24"/>
          <w:shd w:val="clear" w:color="auto" w:fill="FFFFFF"/>
        </w:rPr>
        <w:t xml:space="preserve">; CKD, </w:t>
      </w:r>
      <w:r w:rsidRPr="00BC25A2">
        <w:rPr>
          <w:rFonts w:ascii="Times New Roman" w:hAnsi="Times New Roman" w:cs="Times New Roman"/>
          <w:iCs/>
          <w:sz w:val="24"/>
          <w:shd w:val="clear" w:color="auto" w:fill="FFFFFF"/>
        </w:rPr>
        <w:t>Chronic kidney disease.</w:t>
      </w:r>
    </w:p>
    <w:p w14:paraId="30296F34" w14:textId="77777777" w:rsidR="00707A95" w:rsidRPr="00615F71" w:rsidRDefault="00707A95" w:rsidP="00707A95">
      <w:pPr>
        <w:pStyle w:val="EndNoteBibliography"/>
        <w:rPr>
          <w:rFonts w:ascii="Times New Roman" w:eastAsia="Times New Roman" w:hAnsi="Times New Roman" w:cs="Times New Roman"/>
          <w:sz w:val="24"/>
          <w:lang w:eastAsia="en-AU"/>
        </w:rPr>
      </w:pPr>
      <w:r>
        <w:rPr>
          <w:rFonts w:ascii="Times New Roman" w:hAnsi="Times New Roman" w:cs="Times New Roman"/>
          <w:i/>
          <w:sz w:val="24"/>
          <w:shd w:val="clear" w:color="auto" w:fill="FFFFFF"/>
          <w:vertAlign w:val="superscript"/>
        </w:rPr>
        <w:t xml:space="preserve"> </w:t>
      </w:r>
      <w:r w:rsidRPr="00615F71">
        <w:rPr>
          <w:rFonts w:ascii="Times New Roman" w:hAnsi="Times New Roman" w:cs="Times New Roman"/>
          <w:i/>
          <w:sz w:val="24"/>
          <w:shd w:val="clear" w:color="auto" w:fill="FFFFFF"/>
          <w:vertAlign w:val="superscript"/>
        </w:rPr>
        <w:t xml:space="preserve">a </w:t>
      </w:r>
      <w:r w:rsidRPr="0067047E">
        <w:rPr>
          <w:rFonts w:ascii="Times New Roman" w:eastAsia="Times New Roman" w:hAnsi="Times New Roman" w:cs="Times New Roman"/>
          <w:i/>
          <w:sz w:val="24"/>
          <w:lang w:eastAsia="en-AU"/>
        </w:rPr>
        <w:t>N=</w:t>
      </w:r>
      <w:r w:rsidRPr="00615F71">
        <w:rPr>
          <w:rFonts w:ascii="Times New Roman" w:eastAsia="Times New Roman" w:hAnsi="Times New Roman" w:cs="Times New Roman"/>
          <w:sz w:val="24"/>
          <w:lang w:eastAsia="en-AU"/>
        </w:rPr>
        <w:t xml:space="preserve"> 8,769,986 (unweighted </w:t>
      </w:r>
      <w:r w:rsidRPr="0067047E">
        <w:rPr>
          <w:rFonts w:ascii="Times New Roman" w:eastAsia="Times New Roman" w:hAnsi="Times New Roman" w:cs="Times New Roman"/>
          <w:i/>
          <w:sz w:val="24"/>
          <w:lang w:eastAsia="en-AU"/>
        </w:rPr>
        <w:t>n=</w:t>
      </w:r>
      <w:r w:rsidRPr="00615F71">
        <w:rPr>
          <w:rFonts w:ascii="Times New Roman" w:eastAsia="Times New Roman" w:hAnsi="Times New Roman" w:cs="Times New Roman"/>
          <w:sz w:val="24"/>
          <w:lang w:eastAsia="en-AU"/>
        </w:rPr>
        <w:t>2,060)</w:t>
      </w:r>
      <w:r>
        <w:rPr>
          <w:rFonts w:ascii="Times New Roman" w:hAnsi="Times New Roman" w:cs="Times New Roman"/>
          <w:sz w:val="24"/>
        </w:rPr>
        <w:t>. S</w:t>
      </w:r>
      <w:r w:rsidRPr="00615F71">
        <w:rPr>
          <w:rFonts w:ascii="Times New Roman" w:eastAsia="Times New Roman" w:hAnsi="Times New Roman" w:cs="Times New Roman"/>
          <w:sz w:val="24"/>
          <w:lang w:eastAsia="en-AU"/>
        </w:rPr>
        <w:t>ampling and replicate weights used to generalise the results to the Australian population at the time of the survey</w:t>
      </w:r>
    </w:p>
    <w:p w14:paraId="409BED64" w14:textId="77777777" w:rsidR="00707A95" w:rsidRPr="00615F71" w:rsidRDefault="00707A95" w:rsidP="00707A95">
      <w:pPr>
        <w:spacing w:after="0" w:line="240" w:lineRule="auto"/>
        <w:textAlignment w:val="baseline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15F71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  <w:vertAlign w:val="superscript"/>
        </w:rPr>
        <w:t>b</w:t>
      </w:r>
      <w:r w:rsidRPr="00615F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dds ratio, </w:t>
      </w:r>
      <w:r w:rsidRPr="00615F71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OR</w:t>
      </w:r>
      <w:r w:rsidRPr="00615F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38EEE474" w14:textId="77777777" w:rsidR="00707A95" w:rsidRPr="00615F71" w:rsidRDefault="00707A95" w:rsidP="00707A95">
      <w:pPr>
        <w:spacing w:after="0" w:line="240" w:lineRule="auto"/>
        <w:textAlignment w:val="baseline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15F71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  <w:vertAlign w:val="superscript"/>
        </w:rPr>
        <w:t>c</w:t>
      </w:r>
      <w:r w:rsidRPr="00615F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olded p-values denotes those that are statistically significant </w:t>
      </w:r>
      <w:r w:rsidRPr="0067047E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P&lt;</w:t>
      </w:r>
      <w:r w:rsidRPr="00615F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0.05</w:t>
      </w:r>
    </w:p>
    <w:p w14:paraId="3FBF08C9" w14:textId="77777777" w:rsidR="00707A95" w:rsidRPr="00615F71" w:rsidRDefault="00707A95" w:rsidP="00707A95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15F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del 1: Survey logistic regression adjusted for age, sex, and intake of energy</w:t>
      </w:r>
    </w:p>
    <w:p w14:paraId="1EC0EE46" w14:textId="77777777" w:rsidR="00707A95" w:rsidRPr="00615F71" w:rsidRDefault="00707A95" w:rsidP="00707A95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15F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del 2: Survey logistic regression adjusted for age, </w:t>
      </w:r>
      <w:r w:rsidRPr="00615F71">
        <w:rPr>
          <w:rFonts w:ascii="Times New Roman" w:hAnsi="Times New Roman" w:cs="Times New Roman"/>
          <w:color w:val="222222"/>
          <w:sz w:val="24"/>
          <w:szCs w:val="24"/>
        </w:rPr>
        <w:t>sex</w:t>
      </w:r>
      <w:r w:rsidRPr="00615F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intake of energy, education, physical activity, smoking status, diabetes, and hypertension</w:t>
      </w:r>
    </w:p>
    <w:p w14:paraId="6A81B271" w14:textId="77777777" w:rsidR="00707A95" w:rsidRPr="00615F71" w:rsidRDefault="00707A95" w:rsidP="00707A95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15F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del 3: Survey logistic regression adjusted for age, </w:t>
      </w:r>
      <w:r w:rsidRPr="00615F71">
        <w:rPr>
          <w:rFonts w:ascii="Times New Roman" w:hAnsi="Times New Roman" w:cs="Times New Roman"/>
          <w:color w:val="222222"/>
          <w:sz w:val="24"/>
          <w:szCs w:val="24"/>
        </w:rPr>
        <w:t>sex</w:t>
      </w:r>
      <w:r w:rsidRPr="00615F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intake of energy, education, physical activity, smoking status, diabetes, hypertension and BMI</w:t>
      </w:r>
    </w:p>
    <w:p w14:paraId="0CA7900A" w14:textId="77777777" w:rsidR="00707A95" w:rsidRPr="00615F71" w:rsidRDefault="00707A95" w:rsidP="00707A95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15F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del 4: Survey logistic regression adjusted for age, </w:t>
      </w:r>
      <w:r w:rsidRPr="00615F71">
        <w:rPr>
          <w:rFonts w:ascii="Times New Roman" w:hAnsi="Times New Roman" w:cs="Times New Roman"/>
          <w:color w:val="222222"/>
          <w:sz w:val="24"/>
          <w:szCs w:val="24"/>
        </w:rPr>
        <w:t>sex</w:t>
      </w:r>
      <w:r w:rsidRPr="00615F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intake of energy, education, physical activity, smoking status, diabetes, hypertension, BMI and intake of alcohol</w:t>
      </w:r>
    </w:p>
    <w:p w14:paraId="134D9432" w14:textId="77777777" w:rsidR="00707A95" w:rsidRDefault="00707A95" w:rsidP="00707A95">
      <w:pPr>
        <w:jc w:val="both"/>
        <w:rPr>
          <w:sz w:val="24"/>
          <w:szCs w:val="24"/>
        </w:rPr>
      </w:pPr>
    </w:p>
    <w:p w14:paraId="223AFD5C" w14:textId="77777777" w:rsidR="00707A95" w:rsidRDefault="00707A95" w:rsidP="00707A95">
      <w:pPr>
        <w:jc w:val="both"/>
        <w:rPr>
          <w:sz w:val="24"/>
          <w:szCs w:val="24"/>
        </w:rPr>
      </w:pPr>
    </w:p>
    <w:p w14:paraId="4CCED6C9" w14:textId="77777777" w:rsidR="003B284B" w:rsidRDefault="003B284B"/>
    <w:p w14:paraId="25F730EA" w14:textId="77777777" w:rsidR="003B284B" w:rsidRDefault="003B284B"/>
    <w:sectPr w:rsidR="003B284B" w:rsidSect="00707A95">
      <w:pgSz w:w="11906" w:h="16838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00618"/>
    <w:multiLevelType w:val="multilevel"/>
    <w:tmpl w:val="E7E86AA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EE00FA"/>
    <w:multiLevelType w:val="hybridMultilevel"/>
    <w:tmpl w:val="485EC3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02E60"/>
    <w:multiLevelType w:val="hybridMultilevel"/>
    <w:tmpl w:val="B03A186E"/>
    <w:lvl w:ilvl="0" w:tplc="724C2EE0">
      <w:start w:val="2"/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2A518E"/>
    <w:multiLevelType w:val="hybridMultilevel"/>
    <w:tmpl w:val="DD6657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A74CDE"/>
    <w:multiLevelType w:val="multilevel"/>
    <w:tmpl w:val="31C848B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E830E6"/>
    <w:multiLevelType w:val="multilevel"/>
    <w:tmpl w:val="44F4AE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788753C"/>
    <w:multiLevelType w:val="multilevel"/>
    <w:tmpl w:val="85DCE8A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B35F16"/>
    <w:multiLevelType w:val="hybridMultilevel"/>
    <w:tmpl w:val="0F8E186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602B0F"/>
    <w:multiLevelType w:val="multilevel"/>
    <w:tmpl w:val="4D761736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CF1754"/>
    <w:multiLevelType w:val="multilevel"/>
    <w:tmpl w:val="5B88DBA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C006AE"/>
    <w:multiLevelType w:val="hybridMultilevel"/>
    <w:tmpl w:val="C94E702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948AE"/>
    <w:multiLevelType w:val="hybridMultilevel"/>
    <w:tmpl w:val="1FB4BF36"/>
    <w:lvl w:ilvl="0" w:tplc="EAECDD7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1E2800"/>
    <w:multiLevelType w:val="multilevel"/>
    <w:tmpl w:val="84985DD2"/>
    <w:lvl w:ilvl="0">
      <w:start w:val="1"/>
      <w:numFmt w:val="decimal"/>
      <w:pStyle w:val="List-Numbered"/>
      <w:lvlText w:val="%1."/>
      <w:lvlJc w:val="left"/>
      <w:pPr>
        <w:tabs>
          <w:tab w:val="num" w:pos="907"/>
        </w:tabs>
        <w:ind w:left="907" w:hanging="453"/>
      </w:pPr>
      <w:rPr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tabs>
          <w:tab w:val="num" w:pos="1474"/>
        </w:tabs>
        <w:ind w:left="1474" w:hanging="567"/>
      </w:pPr>
    </w:lvl>
    <w:lvl w:ilvl="2">
      <w:start w:val="1"/>
      <w:numFmt w:val="lowerLetter"/>
      <w:lvlText w:val="%3."/>
      <w:lvlJc w:val="left"/>
      <w:pPr>
        <w:tabs>
          <w:tab w:val="num" w:pos="1928"/>
        </w:tabs>
        <w:ind w:left="1928" w:hanging="454"/>
      </w:pPr>
    </w:lvl>
    <w:lvl w:ilvl="3">
      <w:start w:val="1"/>
      <w:numFmt w:val="lowerRoman"/>
      <w:lvlText w:val="%4."/>
      <w:lvlJc w:val="left"/>
      <w:pPr>
        <w:tabs>
          <w:tab w:val="num" w:pos="2381"/>
        </w:tabs>
        <w:ind w:left="2381" w:hanging="453"/>
      </w:pPr>
    </w:lvl>
    <w:lvl w:ilvl="4">
      <w:start w:val="1"/>
      <w:numFmt w:val="none"/>
      <w:lvlText w:val=""/>
      <w:lvlJc w:val="left"/>
      <w:pPr>
        <w:tabs>
          <w:tab w:val="num" w:pos="1647"/>
        </w:tabs>
        <w:ind w:left="1647" w:hanging="1080"/>
      </w:pPr>
    </w:lvl>
    <w:lvl w:ilvl="5">
      <w:start w:val="1"/>
      <w:numFmt w:val="none"/>
      <w:lvlText w:val=""/>
      <w:lvlJc w:val="left"/>
      <w:pPr>
        <w:tabs>
          <w:tab w:val="num" w:pos="1647"/>
        </w:tabs>
        <w:ind w:left="1647" w:hanging="1080"/>
      </w:pPr>
    </w:lvl>
    <w:lvl w:ilvl="6">
      <w:start w:val="1"/>
      <w:numFmt w:val="none"/>
      <w:lvlText w:val=""/>
      <w:lvlJc w:val="left"/>
      <w:pPr>
        <w:tabs>
          <w:tab w:val="num" w:pos="2007"/>
        </w:tabs>
        <w:ind w:left="2007" w:hanging="1440"/>
      </w:pPr>
    </w:lvl>
    <w:lvl w:ilvl="7">
      <w:start w:val="1"/>
      <w:numFmt w:val="none"/>
      <w:lvlText w:val=""/>
      <w:lvlJc w:val="left"/>
      <w:pPr>
        <w:tabs>
          <w:tab w:val="num" w:pos="2007"/>
        </w:tabs>
        <w:ind w:left="2007" w:hanging="1440"/>
      </w:pPr>
    </w:lvl>
    <w:lvl w:ilvl="8">
      <w:start w:val="1"/>
      <w:numFmt w:val="none"/>
      <w:lvlText w:val=""/>
      <w:lvlJc w:val="left"/>
      <w:pPr>
        <w:tabs>
          <w:tab w:val="num" w:pos="2367"/>
        </w:tabs>
        <w:ind w:left="2367" w:hanging="1800"/>
      </w:pPr>
    </w:lvl>
  </w:abstractNum>
  <w:abstractNum w:abstractNumId="13" w15:restartNumberingAfterBreak="0">
    <w:nsid w:val="29D35125"/>
    <w:multiLevelType w:val="hybridMultilevel"/>
    <w:tmpl w:val="CBFE68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81D8D"/>
    <w:multiLevelType w:val="multilevel"/>
    <w:tmpl w:val="CBC857A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7A16A1"/>
    <w:multiLevelType w:val="hybridMultilevel"/>
    <w:tmpl w:val="92D808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CC208C"/>
    <w:multiLevelType w:val="multilevel"/>
    <w:tmpl w:val="BC5EE0B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39A5E09"/>
    <w:multiLevelType w:val="multilevel"/>
    <w:tmpl w:val="962A5CB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8EB3E00"/>
    <w:multiLevelType w:val="multilevel"/>
    <w:tmpl w:val="A75872A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A510037"/>
    <w:multiLevelType w:val="multilevel"/>
    <w:tmpl w:val="D98C893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3EFF7599"/>
    <w:multiLevelType w:val="multilevel"/>
    <w:tmpl w:val="6E2893E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FA843A9"/>
    <w:multiLevelType w:val="multilevel"/>
    <w:tmpl w:val="D4C628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48576C5D"/>
    <w:multiLevelType w:val="multilevel"/>
    <w:tmpl w:val="D6E2539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4ACA5B5E"/>
    <w:multiLevelType w:val="multilevel"/>
    <w:tmpl w:val="ED1852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5BE1B0A"/>
    <w:multiLevelType w:val="multilevel"/>
    <w:tmpl w:val="E682BAB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9DA41F7"/>
    <w:multiLevelType w:val="hybridMultilevel"/>
    <w:tmpl w:val="E74C021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A203577"/>
    <w:multiLevelType w:val="multilevel"/>
    <w:tmpl w:val="84C293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B2909DB"/>
    <w:multiLevelType w:val="hybridMultilevel"/>
    <w:tmpl w:val="AFD4E4C8"/>
    <w:lvl w:ilvl="0" w:tplc="798C59AC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BB3E27"/>
    <w:multiLevelType w:val="hybridMultilevel"/>
    <w:tmpl w:val="58AC4E08"/>
    <w:lvl w:ilvl="0" w:tplc="6D76E3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5A9506">
      <w:numFmt w:val="bullet"/>
      <w:lvlText w:val="·"/>
      <w:lvlJc w:val="left"/>
      <w:pPr>
        <w:ind w:left="1470" w:hanging="390"/>
      </w:pPr>
      <w:rPr>
        <w:rFonts w:ascii="Arial" w:eastAsiaTheme="minorHAnsi" w:hAnsi="Arial" w:cs="Arial" w:hint="default"/>
        <w:sz w:val="22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645B53"/>
    <w:multiLevelType w:val="multilevel"/>
    <w:tmpl w:val="A9A6F46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18E5F54"/>
    <w:multiLevelType w:val="multilevel"/>
    <w:tmpl w:val="AE56AB96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4281E84"/>
    <w:multiLevelType w:val="hybridMultilevel"/>
    <w:tmpl w:val="EEA84B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2" w15:restartNumberingAfterBreak="0">
    <w:nsid w:val="650673BD"/>
    <w:multiLevelType w:val="multilevel"/>
    <w:tmpl w:val="D750B3C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85D0E00"/>
    <w:multiLevelType w:val="multilevel"/>
    <w:tmpl w:val="ACA6CC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9756E01"/>
    <w:multiLevelType w:val="multilevel"/>
    <w:tmpl w:val="B57E4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A482806"/>
    <w:multiLevelType w:val="hybridMultilevel"/>
    <w:tmpl w:val="F31631FA"/>
    <w:lvl w:ilvl="0" w:tplc="5C20AF84">
      <w:start w:val="1"/>
      <w:numFmt w:val="lowerRoman"/>
      <w:lvlText w:val="%1."/>
      <w:lvlJc w:val="left"/>
      <w:pPr>
        <w:ind w:left="1080" w:hanging="720"/>
      </w:pPr>
      <w:rPr>
        <w:rFonts w:hint="default"/>
        <w:b/>
      </w:rPr>
    </w:lvl>
    <w:lvl w:ilvl="1" w:tplc="BFDE2E7E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C1B68"/>
    <w:multiLevelType w:val="multilevel"/>
    <w:tmpl w:val="483E0A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D750044"/>
    <w:multiLevelType w:val="multilevel"/>
    <w:tmpl w:val="D76AA86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10756B3"/>
    <w:multiLevelType w:val="multilevel"/>
    <w:tmpl w:val="A516C6E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18C59F6"/>
    <w:multiLevelType w:val="hybridMultilevel"/>
    <w:tmpl w:val="62E8DA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2BA1D89"/>
    <w:multiLevelType w:val="multilevel"/>
    <w:tmpl w:val="849AAF3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47926DE"/>
    <w:multiLevelType w:val="hybridMultilevel"/>
    <w:tmpl w:val="963012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B06F14"/>
    <w:multiLevelType w:val="multilevel"/>
    <w:tmpl w:val="4C52395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91B64BC"/>
    <w:multiLevelType w:val="multilevel"/>
    <w:tmpl w:val="9476DF6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9242B47"/>
    <w:multiLevelType w:val="multilevel"/>
    <w:tmpl w:val="0EAE6F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CA76227"/>
    <w:multiLevelType w:val="multilevel"/>
    <w:tmpl w:val="6E4A8B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81968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95335101">
    <w:abstractNumId w:val="2"/>
  </w:num>
  <w:num w:numId="3" w16cid:durableId="1982151016">
    <w:abstractNumId w:val="28"/>
  </w:num>
  <w:num w:numId="4" w16cid:durableId="481240469">
    <w:abstractNumId w:val="11"/>
  </w:num>
  <w:num w:numId="5" w16cid:durableId="713432924">
    <w:abstractNumId w:val="35"/>
  </w:num>
  <w:num w:numId="6" w16cid:durableId="1092747935">
    <w:abstractNumId w:val="1"/>
  </w:num>
  <w:num w:numId="7" w16cid:durableId="942148685">
    <w:abstractNumId w:val="41"/>
  </w:num>
  <w:num w:numId="8" w16cid:durableId="1421560793">
    <w:abstractNumId w:val="25"/>
  </w:num>
  <w:num w:numId="9" w16cid:durableId="1406146006">
    <w:abstractNumId w:val="39"/>
  </w:num>
  <w:num w:numId="10" w16cid:durableId="1617299076">
    <w:abstractNumId w:val="10"/>
  </w:num>
  <w:num w:numId="11" w16cid:durableId="307637716">
    <w:abstractNumId w:val="27"/>
  </w:num>
  <w:num w:numId="12" w16cid:durableId="282225761">
    <w:abstractNumId w:val="31"/>
  </w:num>
  <w:num w:numId="13" w16cid:durableId="1006056628">
    <w:abstractNumId w:val="45"/>
  </w:num>
  <w:num w:numId="14" w16cid:durableId="1368683027">
    <w:abstractNumId w:val="0"/>
  </w:num>
  <w:num w:numId="15" w16cid:durableId="962927423">
    <w:abstractNumId w:val="6"/>
  </w:num>
  <w:num w:numId="16" w16cid:durableId="1909876153">
    <w:abstractNumId w:val="33"/>
  </w:num>
  <w:num w:numId="17" w16cid:durableId="1936595604">
    <w:abstractNumId w:val="42"/>
  </w:num>
  <w:num w:numId="18" w16cid:durableId="680938048">
    <w:abstractNumId w:val="8"/>
  </w:num>
  <w:num w:numId="19" w16cid:durableId="1066294278">
    <w:abstractNumId w:val="23"/>
  </w:num>
  <w:num w:numId="20" w16cid:durableId="787239934">
    <w:abstractNumId w:val="16"/>
  </w:num>
  <w:num w:numId="21" w16cid:durableId="1667709365">
    <w:abstractNumId w:val="37"/>
  </w:num>
  <w:num w:numId="22" w16cid:durableId="1941645493">
    <w:abstractNumId w:val="43"/>
  </w:num>
  <w:num w:numId="23" w16cid:durableId="444425553">
    <w:abstractNumId w:val="44"/>
  </w:num>
  <w:num w:numId="24" w16cid:durableId="885146781">
    <w:abstractNumId w:val="40"/>
  </w:num>
  <w:num w:numId="25" w16cid:durableId="2070376108">
    <w:abstractNumId w:val="9"/>
  </w:num>
  <w:num w:numId="26" w16cid:durableId="1815486481">
    <w:abstractNumId w:val="20"/>
  </w:num>
  <w:num w:numId="27" w16cid:durableId="880243506">
    <w:abstractNumId w:val="24"/>
  </w:num>
  <w:num w:numId="28" w16cid:durableId="463427691">
    <w:abstractNumId w:val="36"/>
  </w:num>
  <w:num w:numId="29" w16cid:durableId="1426882411">
    <w:abstractNumId w:val="32"/>
  </w:num>
  <w:num w:numId="30" w16cid:durableId="1867711316">
    <w:abstractNumId w:val="18"/>
  </w:num>
  <w:num w:numId="31" w16cid:durableId="226689872">
    <w:abstractNumId w:val="38"/>
  </w:num>
  <w:num w:numId="32" w16cid:durableId="1823963246">
    <w:abstractNumId w:val="14"/>
  </w:num>
  <w:num w:numId="33" w16cid:durableId="243884924">
    <w:abstractNumId w:val="29"/>
  </w:num>
  <w:num w:numId="34" w16cid:durableId="511142899">
    <w:abstractNumId w:val="17"/>
  </w:num>
  <w:num w:numId="35" w16cid:durableId="151412964">
    <w:abstractNumId w:val="4"/>
  </w:num>
  <w:num w:numId="36" w16cid:durableId="34743381">
    <w:abstractNumId w:val="30"/>
  </w:num>
  <w:num w:numId="37" w16cid:durableId="1906407231">
    <w:abstractNumId w:val="3"/>
  </w:num>
  <w:num w:numId="38" w16cid:durableId="808130151">
    <w:abstractNumId w:val="34"/>
  </w:num>
  <w:num w:numId="39" w16cid:durableId="737283569">
    <w:abstractNumId w:val="5"/>
  </w:num>
  <w:num w:numId="40" w16cid:durableId="758218080">
    <w:abstractNumId w:val="21"/>
  </w:num>
  <w:num w:numId="41" w16cid:durableId="1738281558">
    <w:abstractNumId w:val="19"/>
  </w:num>
  <w:num w:numId="42" w16cid:durableId="49112703">
    <w:abstractNumId w:val="22"/>
  </w:num>
  <w:num w:numId="43" w16cid:durableId="1167329612">
    <w:abstractNumId w:val="26"/>
  </w:num>
  <w:num w:numId="44" w16cid:durableId="13263516">
    <w:abstractNumId w:val="13"/>
  </w:num>
  <w:num w:numId="45" w16cid:durableId="1397700548">
    <w:abstractNumId w:val="7"/>
  </w:num>
  <w:num w:numId="46" w16cid:durableId="177104650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TAzMTU2MDIyNzVU0lEKTi0uzszPAykwqQUA+Y4JPCwAAAA="/>
  </w:docVars>
  <w:rsids>
    <w:rsidRoot w:val="00506026"/>
    <w:rsid w:val="003B284B"/>
    <w:rsid w:val="00465A7E"/>
    <w:rsid w:val="00506026"/>
    <w:rsid w:val="00707A95"/>
    <w:rsid w:val="008437A9"/>
    <w:rsid w:val="00906532"/>
    <w:rsid w:val="009A3B66"/>
    <w:rsid w:val="00A4567C"/>
    <w:rsid w:val="00A95AF0"/>
    <w:rsid w:val="00AD57D3"/>
    <w:rsid w:val="00E82943"/>
    <w:rsid w:val="00FE5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D0AF66"/>
  <w15:chartTrackingRefBased/>
  <w15:docId w15:val="{FDFF9615-7EBA-4B06-97B5-5C11F913C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link w:val="Heading1Char"/>
    <w:autoRedefine/>
    <w:uiPriority w:val="9"/>
    <w:qFormat/>
    <w:rsid w:val="00707A95"/>
    <w:pPr>
      <w:spacing w:before="480" w:after="480" w:line="240" w:lineRule="auto"/>
      <w:jc w:val="center"/>
      <w:outlineLvl w:val="0"/>
    </w:pPr>
    <w:rPr>
      <w:bCs w:val="0"/>
      <w:color w:val="000000"/>
      <w:sz w:val="48"/>
      <w:szCs w:val="44"/>
      <w:shd w:val="clear" w:color="auto" w:fill="FFFFFF"/>
    </w:rPr>
  </w:style>
  <w:style w:type="paragraph" w:styleId="Heading2">
    <w:name w:val="heading 2"/>
    <w:basedOn w:val="Normal"/>
    <w:link w:val="Heading2Char"/>
    <w:uiPriority w:val="9"/>
    <w:qFormat/>
    <w:rsid w:val="00FE5AC6"/>
    <w:pPr>
      <w:widowControl w:val="0"/>
      <w:spacing w:before="337" w:line="360" w:lineRule="auto"/>
      <w:outlineLvl w:val="1"/>
    </w:pPr>
    <w:rPr>
      <w:rFonts w:ascii="Times New Roman" w:eastAsia="Georgia" w:hAnsi="Times New Roman" w:cs="Times New Roman"/>
      <w:b/>
      <w:bCs/>
      <w:color w:val="000000"/>
      <w:sz w:val="24"/>
      <w:szCs w:val="34"/>
      <w:bdr w:val="none" w:sz="0" w:space="0" w:color="auto" w:frame="1"/>
    </w:rPr>
  </w:style>
  <w:style w:type="paragraph" w:styleId="Heading3">
    <w:name w:val="heading 3"/>
    <w:basedOn w:val="Normal"/>
    <w:link w:val="Heading3Char"/>
    <w:uiPriority w:val="9"/>
    <w:qFormat/>
    <w:rsid w:val="00707A9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A95"/>
    <w:pPr>
      <w:keepNext/>
      <w:keepLines/>
      <w:widowControl w:val="0"/>
      <w:spacing w:before="240" w:after="120" w:line="360" w:lineRule="auto"/>
      <w:outlineLvl w:val="3"/>
    </w:pPr>
    <w:rPr>
      <w:rFonts w:ascii="Times New Roman" w:eastAsiaTheme="majorEastAsia" w:hAnsi="Times New Roman" w:cs="Times New Roman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07A95"/>
    <w:pPr>
      <w:keepNext/>
      <w:keepLines/>
      <w:widowControl w:val="0"/>
      <w:spacing w:before="120" w:after="120" w:line="360" w:lineRule="auto"/>
      <w:ind w:left="720"/>
      <w:outlineLvl w:val="4"/>
    </w:pPr>
    <w:rPr>
      <w:rFonts w:ascii="Times New Roman" w:eastAsiaTheme="majorEastAsia" w:hAnsi="Times New Roman" w:cs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5060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6026"/>
    <w:rPr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506026"/>
  </w:style>
  <w:style w:type="character" w:customStyle="1" w:styleId="Heading2Char">
    <w:name w:val="Heading 2 Char"/>
    <w:basedOn w:val="DefaultParagraphFont"/>
    <w:link w:val="Heading2"/>
    <w:uiPriority w:val="9"/>
    <w:rsid w:val="00FE5AC6"/>
    <w:rPr>
      <w:rFonts w:ascii="Times New Roman" w:eastAsia="Georgia" w:hAnsi="Times New Roman" w:cs="Times New Roman"/>
      <w:b/>
      <w:bCs/>
      <w:color w:val="000000"/>
      <w:sz w:val="24"/>
      <w:szCs w:val="34"/>
      <w:bdr w:val="none" w:sz="0" w:space="0" w:color="auto" w:frame="1"/>
    </w:rPr>
  </w:style>
  <w:style w:type="table" w:styleId="TableGrid">
    <w:name w:val="Table Grid"/>
    <w:basedOn w:val="TableNormal"/>
    <w:uiPriority w:val="39"/>
    <w:rsid w:val="00FE5AC6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E5AC6"/>
    <w:pPr>
      <w:widowControl w:val="0"/>
      <w:spacing w:after="200" w:line="360" w:lineRule="auto"/>
    </w:pPr>
    <w:rPr>
      <w:rFonts w:ascii="Times New Roman" w:hAnsi="Times New Roman" w:cs="Times New Roman"/>
      <w:bCs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07A95"/>
    <w:rPr>
      <w:rFonts w:ascii="Times New Roman" w:eastAsia="Georgia" w:hAnsi="Times New Roman" w:cs="Times New Roman"/>
      <w:b/>
      <w:color w:val="000000"/>
      <w:sz w:val="48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707A95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707A95"/>
    <w:rPr>
      <w:rFonts w:ascii="Times New Roman" w:eastAsiaTheme="majorEastAsia" w:hAnsi="Times New Roman" w:cs="Times New Roman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707A95"/>
    <w:rPr>
      <w:rFonts w:ascii="Times New Roman" w:eastAsiaTheme="majorEastAsia" w:hAnsi="Times New Roman" w:cs="Times New Roman"/>
      <w:i/>
    </w:rPr>
  </w:style>
  <w:style w:type="paragraph" w:styleId="Title">
    <w:name w:val="Title"/>
    <w:basedOn w:val="Heading3"/>
    <w:next w:val="Normal"/>
    <w:link w:val="TitleChar"/>
    <w:qFormat/>
    <w:rsid w:val="00707A95"/>
    <w:pPr>
      <w:widowControl w:val="0"/>
      <w:spacing w:before="120" w:beforeAutospacing="0" w:after="120" w:afterAutospacing="0" w:line="360" w:lineRule="auto"/>
    </w:pPr>
    <w:rPr>
      <w:rFonts w:eastAsia="Georgia"/>
      <w:sz w:val="36"/>
      <w:szCs w:val="32"/>
      <w:lang w:eastAsia="en-US"/>
    </w:rPr>
  </w:style>
  <w:style w:type="character" w:customStyle="1" w:styleId="TitleChar">
    <w:name w:val="Title Char"/>
    <w:basedOn w:val="DefaultParagraphFont"/>
    <w:link w:val="Title"/>
    <w:rsid w:val="00707A95"/>
    <w:rPr>
      <w:rFonts w:ascii="Times New Roman" w:eastAsia="Georgia" w:hAnsi="Times New Roman" w:cs="Times New Roman"/>
      <w:b/>
      <w:bCs/>
      <w:sz w:val="36"/>
      <w:szCs w:val="32"/>
    </w:rPr>
  </w:style>
  <w:style w:type="paragraph" w:styleId="BodyText">
    <w:name w:val="Body Text"/>
    <w:basedOn w:val="Normal"/>
    <w:link w:val="BodyTextChar"/>
    <w:uiPriority w:val="1"/>
    <w:qFormat/>
    <w:rsid w:val="00707A95"/>
    <w:pPr>
      <w:widowControl w:val="0"/>
      <w:spacing w:after="0" w:line="360" w:lineRule="auto"/>
      <w:ind w:left="587"/>
    </w:pPr>
    <w:rPr>
      <w:rFonts w:ascii="Times New Roman" w:eastAsia="Century" w:hAnsi="Times New Roman" w:cs="Times New Roman"/>
      <w:sz w:val="20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07A95"/>
    <w:rPr>
      <w:rFonts w:ascii="Times New Roman" w:eastAsia="Century" w:hAnsi="Times New Roman" w:cs="Times New Roman"/>
      <w:sz w:val="20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707A95"/>
    <w:pPr>
      <w:widowControl w:val="0"/>
      <w:spacing w:after="0" w:line="360" w:lineRule="auto"/>
    </w:pPr>
    <w:rPr>
      <w:rFonts w:ascii="Times New Roman" w:hAnsi="Times New Roman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07A95"/>
    <w:rPr>
      <w:rFonts w:ascii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707A95"/>
    <w:pPr>
      <w:widowControl w:val="0"/>
      <w:autoSpaceDE w:val="0"/>
      <w:autoSpaceDN w:val="0"/>
      <w:adjustRightInd w:val="0"/>
      <w:spacing w:after="0" w:line="480" w:lineRule="auto"/>
    </w:pPr>
    <w:rPr>
      <w:rFonts w:ascii="Times New Roman" w:eastAsia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A95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7A95"/>
    <w:pPr>
      <w:widowControl w:val="0"/>
      <w:spacing w:after="0" w:line="360" w:lineRule="auto"/>
    </w:pPr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basedOn w:val="DefaultParagraphFont"/>
    <w:uiPriority w:val="99"/>
    <w:semiHidden/>
    <w:rsid w:val="00707A9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07A95"/>
    <w:pPr>
      <w:widowControl w:val="0"/>
      <w:tabs>
        <w:tab w:val="center" w:pos="4513"/>
        <w:tab w:val="right" w:pos="9026"/>
      </w:tabs>
      <w:spacing w:after="0" w:line="360" w:lineRule="auto"/>
    </w:pPr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707A95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07A95"/>
    <w:pPr>
      <w:widowControl w:val="0"/>
      <w:tabs>
        <w:tab w:val="center" w:pos="4513"/>
        <w:tab w:val="right" w:pos="9026"/>
      </w:tabs>
      <w:spacing w:after="0" w:line="360" w:lineRule="auto"/>
    </w:pPr>
    <w:rPr>
      <w:rFonts w:ascii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707A95"/>
    <w:rPr>
      <w:rFonts w:ascii="Times New Roman" w:hAnsi="Times New Roman" w:cs="Times New Roman"/>
    </w:rPr>
  </w:style>
  <w:style w:type="paragraph" w:customStyle="1" w:styleId="EndNoteBibliographyTitle">
    <w:name w:val="EndNote Bibliography Title"/>
    <w:basedOn w:val="Normal"/>
    <w:link w:val="EndNoteBibliographyTitleChar"/>
    <w:rsid w:val="00707A95"/>
    <w:pPr>
      <w:spacing w:after="0" w:line="360" w:lineRule="auto"/>
      <w:jc w:val="center"/>
    </w:pPr>
    <w:rPr>
      <w:rFonts w:ascii="Calibri" w:eastAsiaTheme="minorEastAsia" w:hAnsi="Calibri" w:cs="Calibri"/>
      <w:szCs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07A95"/>
    <w:rPr>
      <w:rFonts w:ascii="Calibri" w:eastAsiaTheme="minorEastAsia" w:hAnsi="Calibri" w:cs="Calibri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707A95"/>
    <w:pPr>
      <w:spacing w:after="0" w:line="240" w:lineRule="auto"/>
    </w:pPr>
    <w:rPr>
      <w:rFonts w:ascii="Calibri" w:eastAsiaTheme="minorEastAsia" w:hAnsi="Calibri" w:cs="Calibri"/>
      <w:szCs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707A95"/>
    <w:rPr>
      <w:rFonts w:ascii="Calibri" w:eastAsiaTheme="minorEastAsia" w:hAnsi="Calibri" w:cs="Calibri"/>
      <w:szCs w:val="24"/>
    </w:rPr>
  </w:style>
  <w:style w:type="paragraph" w:customStyle="1" w:styleId="p">
    <w:name w:val="p"/>
    <w:basedOn w:val="Normal"/>
    <w:rsid w:val="00707A95"/>
    <w:pPr>
      <w:spacing w:before="100" w:beforeAutospacing="1" w:after="100" w:afterAutospacing="1" w:line="360" w:lineRule="auto"/>
    </w:pPr>
    <w:rPr>
      <w:rFonts w:ascii="Times" w:eastAsiaTheme="minorEastAsia" w:hAnsi="Times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07A95"/>
    <w:rPr>
      <w:color w:val="0000FF"/>
      <w:u w:val="single"/>
    </w:rPr>
  </w:style>
  <w:style w:type="character" w:styleId="Emphasis">
    <w:name w:val="Emphasis"/>
    <w:uiPriority w:val="20"/>
    <w:qFormat/>
    <w:rsid w:val="00707A95"/>
  </w:style>
  <w:style w:type="character" w:customStyle="1" w:styleId="captionnumber">
    <w:name w:val="captionnumber"/>
    <w:basedOn w:val="DefaultParagraphFont"/>
    <w:rsid w:val="00707A95"/>
  </w:style>
  <w:style w:type="paragraph" w:customStyle="1" w:styleId="simplepara">
    <w:name w:val="simplepara"/>
    <w:basedOn w:val="Normal"/>
    <w:rsid w:val="00707A95"/>
    <w:pPr>
      <w:spacing w:before="100" w:beforeAutospacing="1" w:after="100" w:afterAutospacing="1" w:line="360" w:lineRule="auto"/>
    </w:pPr>
    <w:rPr>
      <w:rFonts w:ascii="Times" w:eastAsiaTheme="minorEastAsia" w:hAnsi="Times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707A95"/>
    <w:pPr>
      <w:spacing w:before="100" w:beforeAutospacing="1" w:after="100" w:afterAutospacing="1" w:line="360" w:lineRule="auto"/>
    </w:pPr>
    <w:rPr>
      <w:rFonts w:ascii="Times" w:eastAsiaTheme="minorEastAsia" w:hAnsi="Times" w:cs="Times New Roman"/>
      <w:sz w:val="20"/>
      <w:szCs w:val="20"/>
    </w:rPr>
  </w:style>
  <w:style w:type="character" w:customStyle="1" w:styleId="h2">
    <w:name w:val="h2"/>
    <w:basedOn w:val="DefaultParagraphFont"/>
    <w:rsid w:val="00707A95"/>
  </w:style>
  <w:style w:type="character" w:customStyle="1" w:styleId="ng-binding">
    <w:name w:val="ng-binding"/>
    <w:basedOn w:val="DefaultParagraphFont"/>
    <w:rsid w:val="00707A95"/>
  </w:style>
  <w:style w:type="character" w:customStyle="1" w:styleId="querysrchtext">
    <w:name w:val="querysrchtext"/>
    <w:basedOn w:val="DefaultParagraphFont"/>
    <w:rsid w:val="00707A95"/>
  </w:style>
  <w:style w:type="character" w:customStyle="1" w:styleId="queryoperator">
    <w:name w:val="queryoperator"/>
    <w:basedOn w:val="DefaultParagraphFont"/>
    <w:rsid w:val="00707A95"/>
  </w:style>
  <w:style w:type="paragraph" w:customStyle="1" w:styleId="StyleIntroText14ptBold">
    <w:name w:val="Style Intro Text + 14 pt Bold"/>
    <w:basedOn w:val="Normal"/>
    <w:uiPriority w:val="99"/>
    <w:rsid w:val="00707A95"/>
    <w:pPr>
      <w:spacing w:after="0" w:line="360" w:lineRule="auto"/>
    </w:pPr>
    <w:rPr>
      <w:rFonts w:ascii="Arial" w:eastAsia="Times New Roman" w:hAnsi="Arial" w:cs="Times New Roman"/>
      <w:b/>
      <w:bCs/>
      <w:sz w:val="52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07A95"/>
    <w:pPr>
      <w:keepNext/>
      <w:keepLines/>
      <w:widowControl/>
      <w:spacing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07A95"/>
    <w:pPr>
      <w:spacing w:before="120" w:after="0" w:line="360" w:lineRule="auto"/>
    </w:pPr>
    <w:rPr>
      <w:rFonts w:ascii="Times New Roman" w:eastAsiaTheme="minorEastAsia" w:hAnsi="Times New Roman" w:cs="Times New Roman"/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07A95"/>
    <w:pPr>
      <w:spacing w:after="0" w:line="360" w:lineRule="auto"/>
      <w:ind w:left="480"/>
    </w:pPr>
    <w:rPr>
      <w:rFonts w:ascii="Times New Roman" w:eastAsiaTheme="minorEastAsia" w:hAnsi="Times New Roman" w:cs="Times New Roman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07A95"/>
    <w:pPr>
      <w:spacing w:after="0" w:line="360" w:lineRule="auto"/>
      <w:ind w:left="240"/>
    </w:pPr>
    <w:rPr>
      <w:rFonts w:ascii="Times New Roman" w:eastAsiaTheme="minorEastAsia" w:hAnsi="Times New Roman" w:cs="Times New Roman"/>
      <w:b/>
    </w:rPr>
  </w:style>
  <w:style w:type="paragraph" w:styleId="FootnoteText">
    <w:name w:val="footnote text"/>
    <w:basedOn w:val="Normal"/>
    <w:link w:val="FootnoteTextChar"/>
    <w:uiPriority w:val="99"/>
    <w:unhideWhenUsed/>
    <w:rsid w:val="00707A95"/>
    <w:pPr>
      <w:spacing w:after="0" w:line="36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07A95"/>
    <w:rPr>
      <w:rFonts w:ascii="Times New Roman" w:eastAsiaTheme="minorEastAsia" w:hAnsi="Times New Roman" w:cs="Times New Roman"/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707A95"/>
    <w:rPr>
      <w:vertAlign w:val="superscript"/>
    </w:rPr>
  </w:style>
  <w:style w:type="paragraph" w:customStyle="1" w:styleId="para">
    <w:name w:val="para"/>
    <w:basedOn w:val="Normal"/>
    <w:rsid w:val="00707A95"/>
    <w:pPr>
      <w:spacing w:before="100" w:beforeAutospacing="1" w:after="100" w:afterAutospacing="1" w:line="360" w:lineRule="auto"/>
    </w:pPr>
    <w:rPr>
      <w:rFonts w:ascii="Times" w:eastAsiaTheme="minorEastAsia" w:hAnsi="Times" w:cs="Times New Roman"/>
      <w:sz w:val="20"/>
      <w:szCs w:val="20"/>
    </w:rPr>
  </w:style>
  <w:style w:type="character" w:customStyle="1" w:styleId="citationref">
    <w:name w:val="citationref"/>
    <w:basedOn w:val="DefaultParagraphFont"/>
    <w:rsid w:val="00707A95"/>
  </w:style>
  <w:style w:type="character" w:customStyle="1" w:styleId="ref-lnk">
    <w:name w:val="ref-lnk"/>
    <w:basedOn w:val="DefaultParagraphFont"/>
    <w:rsid w:val="00707A95"/>
  </w:style>
  <w:style w:type="character" w:customStyle="1" w:styleId="ref-overlay">
    <w:name w:val="ref-overlay"/>
    <w:basedOn w:val="DefaultParagraphFont"/>
    <w:rsid w:val="00707A95"/>
  </w:style>
  <w:style w:type="character" w:customStyle="1" w:styleId="hlfld-contribauthor">
    <w:name w:val="hlfld-contribauthor"/>
    <w:basedOn w:val="DefaultParagraphFont"/>
    <w:rsid w:val="00707A95"/>
  </w:style>
  <w:style w:type="character" w:customStyle="1" w:styleId="nlmgiven-names">
    <w:name w:val="nlm_given-names"/>
    <w:basedOn w:val="DefaultParagraphFont"/>
    <w:rsid w:val="00707A95"/>
  </w:style>
  <w:style w:type="character" w:customStyle="1" w:styleId="nlmpublisher-name">
    <w:name w:val="nlm_publisher-name"/>
    <w:basedOn w:val="DefaultParagraphFont"/>
    <w:rsid w:val="00707A95"/>
  </w:style>
  <w:style w:type="character" w:customStyle="1" w:styleId="nlmpublisher-loc">
    <w:name w:val="nlm_publisher-loc"/>
    <w:basedOn w:val="DefaultParagraphFont"/>
    <w:rsid w:val="00707A95"/>
  </w:style>
  <w:style w:type="character" w:customStyle="1" w:styleId="nlmyear">
    <w:name w:val="nlm_year"/>
    <w:basedOn w:val="DefaultParagraphFont"/>
    <w:rsid w:val="00707A95"/>
  </w:style>
  <w:style w:type="character" w:customStyle="1" w:styleId="ref-links">
    <w:name w:val="ref-links"/>
    <w:basedOn w:val="DefaultParagraphFont"/>
    <w:rsid w:val="00707A95"/>
  </w:style>
  <w:style w:type="character" w:customStyle="1" w:styleId="xlinks-container">
    <w:name w:val="xlinks-container"/>
    <w:basedOn w:val="DefaultParagraphFont"/>
    <w:rsid w:val="00707A95"/>
  </w:style>
  <w:style w:type="character" w:customStyle="1" w:styleId="googlescholar-container">
    <w:name w:val="googlescholar-container"/>
    <w:basedOn w:val="DefaultParagraphFont"/>
    <w:rsid w:val="00707A95"/>
  </w:style>
  <w:style w:type="character" w:customStyle="1" w:styleId="nlmarticle-title">
    <w:name w:val="nlm_article-title"/>
    <w:basedOn w:val="DefaultParagraphFont"/>
    <w:rsid w:val="00707A95"/>
  </w:style>
  <w:style w:type="character" w:customStyle="1" w:styleId="nlmfpage">
    <w:name w:val="nlm_fpage"/>
    <w:basedOn w:val="DefaultParagraphFont"/>
    <w:rsid w:val="00707A95"/>
  </w:style>
  <w:style w:type="character" w:customStyle="1" w:styleId="nlmlpage">
    <w:name w:val="nlm_lpage"/>
    <w:basedOn w:val="DefaultParagraphFont"/>
    <w:rsid w:val="00707A95"/>
  </w:style>
  <w:style w:type="character" w:customStyle="1" w:styleId="captionlabel">
    <w:name w:val="captionlabel"/>
    <w:basedOn w:val="DefaultParagraphFont"/>
    <w:rsid w:val="00707A95"/>
  </w:style>
  <w:style w:type="character" w:customStyle="1" w:styleId="current-selection">
    <w:name w:val="current-selection"/>
    <w:basedOn w:val="DefaultParagraphFont"/>
    <w:rsid w:val="00707A95"/>
  </w:style>
  <w:style w:type="character" w:customStyle="1" w:styleId="a">
    <w:name w:val="_"/>
    <w:basedOn w:val="DefaultParagraphFont"/>
    <w:rsid w:val="00707A95"/>
  </w:style>
  <w:style w:type="character" w:customStyle="1" w:styleId="enhanced-reference">
    <w:name w:val="enhanced-reference"/>
    <w:basedOn w:val="DefaultParagraphFont"/>
    <w:rsid w:val="00707A95"/>
  </w:style>
  <w:style w:type="character" w:customStyle="1" w:styleId="ff4">
    <w:name w:val="ff4"/>
    <w:basedOn w:val="DefaultParagraphFont"/>
    <w:rsid w:val="00707A95"/>
  </w:style>
  <w:style w:type="character" w:customStyle="1" w:styleId="html-italic">
    <w:name w:val="html-italic"/>
    <w:basedOn w:val="DefaultParagraphFont"/>
    <w:rsid w:val="00707A95"/>
  </w:style>
  <w:style w:type="paragraph" w:customStyle="1" w:styleId="Default">
    <w:name w:val="Default"/>
    <w:rsid w:val="00707A95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707A95"/>
    <w:rPr>
      <w:sz w:val="18"/>
      <w:szCs w:val="18"/>
    </w:rPr>
  </w:style>
  <w:style w:type="paragraph" w:customStyle="1" w:styleId="List-Numbered">
    <w:name w:val="List-Numbered"/>
    <w:basedOn w:val="Normal"/>
    <w:rsid w:val="00707A95"/>
    <w:pPr>
      <w:numPr>
        <w:numId w:val="1"/>
      </w:numPr>
      <w:spacing w:before="120" w:after="120" w:line="360" w:lineRule="auto"/>
      <w:jc w:val="both"/>
    </w:pPr>
    <w:rPr>
      <w:rFonts w:ascii="Arial" w:eastAsia="Times New Roman" w:hAnsi="Arial" w:cs="Times New Roman"/>
      <w:sz w:val="20"/>
      <w:szCs w:val="24"/>
      <w:lang w:eastAsia="en-AU"/>
    </w:rPr>
  </w:style>
  <w:style w:type="paragraph" w:customStyle="1" w:styleId="Style1">
    <w:name w:val="Style1"/>
    <w:basedOn w:val="Heading1"/>
    <w:qFormat/>
    <w:rsid w:val="00707A95"/>
    <w:pPr>
      <w:keepNext/>
      <w:keepLines/>
      <w:widowControl/>
    </w:pPr>
    <w:rPr>
      <w:rFonts w:ascii="Arial Narrow" w:eastAsiaTheme="majorEastAsia" w:hAnsi="Arial Narrow" w:cstheme="majorBidi"/>
      <w:szCs w:val="48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A95"/>
    <w:rPr>
      <w:rFonts w:ascii="Arial" w:eastAsiaTheme="minorEastAsia" w:hAnsi="Arial" w:cs="Times New Roman"/>
      <w:b/>
      <w:bCs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A95"/>
    <w:pPr>
      <w:spacing w:after="0" w:line="360" w:lineRule="auto"/>
    </w:pPr>
    <w:rPr>
      <w:rFonts w:ascii="Arial" w:eastAsiaTheme="minorEastAsia" w:hAnsi="Arial" w:cs="Times New Roman"/>
      <w:b/>
      <w:bCs/>
      <w:sz w:val="24"/>
      <w:szCs w:val="24"/>
    </w:rPr>
  </w:style>
  <w:style w:type="character" w:customStyle="1" w:styleId="CommentSubjectChar1">
    <w:name w:val="Comment Subject Char1"/>
    <w:basedOn w:val="CommentTextChar"/>
    <w:uiPriority w:val="99"/>
    <w:semiHidden/>
    <w:rsid w:val="00707A95"/>
    <w:rPr>
      <w:b/>
      <w:bCs/>
      <w:sz w:val="20"/>
      <w:szCs w:val="20"/>
    </w:rPr>
  </w:style>
  <w:style w:type="character" w:customStyle="1" w:styleId="internalref">
    <w:name w:val="internalref"/>
    <w:basedOn w:val="DefaultParagraphFont"/>
    <w:rsid w:val="00707A95"/>
  </w:style>
  <w:style w:type="paragraph" w:styleId="HTMLPreformatted">
    <w:name w:val="HTML Preformatted"/>
    <w:basedOn w:val="Normal"/>
    <w:link w:val="HTMLPreformattedChar"/>
    <w:uiPriority w:val="99"/>
    <w:unhideWhenUsed/>
    <w:rsid w:val="00707A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36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7A95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nkrckgcgsb">
    <w:name w:val="gnkrckgcgsb"/>
    <w:basedOn w:val="DefaultParagraphFont"/>
    <w:rsid w:val="00707A95"/>
  </w:style>
  <w:style w:type="character" w:styleId="Strong">
    <w:name w:val="Strong"/>
    <w:basedOn w:val="DefaultParagraphFont"/>
    <w:uiPriority w:val="22"/>
    <w:qFormat/>
    <w:rsid w:val="00707A95"/>
    <w:rPr>
      <w:b/>
      <w:bCs/>
    </w:rPr>
  </w:style>
  <w:style w:type="paragraph" w:customStyle="1" w:styleId="BodyA">
    <w:name w:val="Body A"/>
    <w:rsid w:val="00707A9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</w:pPr>
    <w:rPr>
      <w:rFonts w:ascii="Helvetica" w:eastAsia="Arial Unicode MS" w:hAnsi="Arial Unicode MS" w:cs="Arial Unicode MS"/>
      <w:color w:val="000000"/>
      <w:u w:color="000000"/>
      <w:bdr w:val="nil"/>
    </w:rPr>
  </w:style>
  <w:style w:type="character" w:customStyle="1" w:styleId="optinsert">
    <w:name w:val="optinsert"/>
    <w:basedOn w:val="DefaultParagraphFont"/>
    <w:rsid w:val="00707A95"/>
  </w:style>
  <w:style w:type="character" w:customStyle="1" w:styleId="fipmark">
    <w:name w:val="fip_mark"/>
    <w:basedOn w:val="DefaultParagraphFont"/>
    <w:rsid w:val="00707A95"/>
  </w:style>
  <w:style w:type="paragraph" w:customStyle="1" w:styleId="xl65">
    <w:name w:val="xl65"/>
    <w:basedOn w:val="Normal"/>
    <w:rsid w:val="00707A95"/>
    <w:pPr>
      <w:spacing w:before="100" w:beforeAutospacing="1" w:after="100" w:afterAutospacing="1" w:line="36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6">
    <w:name w:val="xl66"/>
    <w:basedOn w:val="Normal"/>
    <w:rsid w:val="00707A95"/>
    <w:pPr>
      <w:spacing w:before="100" w:beforeAutospacing="1" w:after="100" w:afterAutospacing="1" w:line="360" w:lineRule="auto"/>
      <w:jc w:val="right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7">
    <w:name w:val="xl67"/>
    <w:basedOn w:val="Normal"/>
    <w:rsid w:val="00707A95"/>
    <w:pPr>
      <w:spacing w:before="100" w:beforeAutospacing="1" w:after="100" w:afterAutospacing="1" w:line="36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en-AU"/>
    </w:rPr>
  </w:style>
  <w:style w:type="paragraph" w:customStyle="1" w:styleId="xl68">
    <w:name w:val="xl68"/>
    <w:basedOn w:val="Normal"/>
    <w:rsid w:val="00707A95"/>
    <w:pPr>
      <w:spacing w:before="100" w:beforeAutospacing="1" w:after="100" w:afterAutospacing="1" w:line="360" w:lineRule="auto"/>
      <w:jc w:val="right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9">
    <w:name w:val="xl69"/>
    <w:basedOn w:val="Normal"/>
    <w:rsid w:val="00707A95"/>
    <w:pPr>
      <w:spacing w:before="100" w:beforeAutospacing="1" w:after="100" w:afterAutospacing="1" w:line="36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en-AU"/>
    </w:rPr>
  </w:style>
  <w:style w:type="paragraph" w:customStyle="1" w:styleId="xl70">
    <w:name w:val="xl70"/>
    <w:basedOn w:val="Normal"/>
    <w:rsid w:val="00707A95"/>
    <w:pPr>
      <w:spacing w:before="100" w:beforeAutospacing="1" w:after="100" w:afterAutospacing="1" w:line="360" w:lineRule="auto"/>
      <w:jc w:val="right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customStyle="1" w:styleId="xl71">
    <w:name w:val="xl71"/>
    <w:basedOn w:val="Normal"/>
    <w:rsid w:val="00707A95"/>
    <w:pPr>
      <w:shd w:val="clear" w:color="000000" w:fill="FFFF00"/>
      <w:spacing w:before="100" w:beforeAutospacing="1" w:after="100" w:afterAutospacing="1" w:line="360" w:lineRule="auto"/>
      <w:jc w:val="right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2">
    <w:name w:val="xl72"/>
    <w:basedOn w:val="Normal"/>
    <w:rsid w:val="00707A95"/>
    <w:pPr>
      <w:spacing w:before="100" w:beforeAutospacing="1" w:after="100" w:afterAutospacing="1" w:line="360" w:lineRule="auto"/>
      <w:jc w:val="right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AU"/>
    </w:rPr>
  </w:style>
  <w:style w:type="paragraph" w:customStyle="1" w:styleId="MDPI16affiliation">
    <w:name w:val="MDPI_1.6_affiliation"/>
    <w:basedOn w:val="Normal"/>
    <w:qFormat/>
    <w:rsid w:val="00707A95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customStyle="1" w:styleId="MDPI18keywords">
    <w:name w:val="MDPI_1.8_keywords"/>
    <w:basedOn w:val="Normal"/>
    <w:next w:val="Normal"/>
    <w:qFormat/>
    <w:rsid w:val="00707A95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2textnoindent">
    <w:name w:val="MDPI_3.2_text_no_indent"/>
    <w:basedOn w:val="MDPI31text"/>
    <w:qFormat/>
    <w:rsid w:val="00707A95"/>
    <w:pPr>
      <w:ind w:firstLine="0"/>
    </w:pPr>
  </w:style>
  <w:style w:type="paragraph" w:customStyle="1" w:styleId="MDPI31text">
    <w:name w:val="MDPI_3.1_text"/>
    <w:link w:val="MDPI31textChar"/>
    <w:qFormat/>
    <w:rsid w:val="00707A95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MDPI31textChar">
    <w:name w:val="MDPI_3.1_text Char"/>
    <w:basedOn w:val="DefaultParagraphFont"/>
    <w:link w:val="MDPI31text"/>
    <w:rsid w:val="00707A95"/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Normal1">
    <w:name w:val="Normal1"/>
    <w:link w:val="Normal1Char"/>
    <w:rsid w:val="00707A95"/>
    <w:pPr>
      <w:spacing w:after="0" w:line="276" w:lineRule="auto"/>
    </w:pPr>
    <w:rPr>
      <w:rFonts w:ascii="Arial" w:eastAsia="Arial" w:hAnsi="Arial" w:cs="Arial"/>
      <w:color w:val="000000"/>
      <w:kern w:val="2"/>
      <w:szCs w:val="24"/>
      <w:lang w:eastAsia="zh-CN"/>
    </w:rPr>
  </w:style>
  <w:style w:type="character" w:customStyle="1" w:styleId="Normal1Char">
    <w:name w:val="Normal1 Char"/>
    <w:basedOn w:val="DefaultParagraphFont"/>
    <w:link w:val="Normal1"/>
    <w:rsid w:val="00707A95"/>
    <w:rPr>
      <w:rFonts w:ascii="Arial" w:eastAsia="Arial" w:hAnsi="Arial" w:cs="Arial"/>
      <w:color w:val="000000"/>
      <w:kern w:val="2"/>
      <w:szCs w:val="24"/>
      <w:lang w:eastAsia="zh-CN"/>
    </w:rPr>
  </w:style>
  <w:style w:type="paragraph" w:customStyle="1" w:styleId="Figurecaption">
    <w:name w:val="Figure caption"/>
    <w:basedOn w:val="Normal"/>
    <w:link w:val="FigurecaptionChar"/>
    <w:uiPriority w:val="1"/>
    <w:qFormat/>
    <w:rsid w:val="00707A95"/>
    <w:pPr>
      <w:widowControl w:val="0"/>
      <w:spacing w:after="0" w:line="480" w:lineRule="auto"/>
    </w:pPr>
    <w:rPr>
      <w:rFonts w:ascii="Times New Roman" w:hAnsi="Times New Roman" w:cs="Times New Roman"/>
      <w:bCs/>
    </w:rPr>
  </w:style>
  <w:style w:type="character" w:customStyle="1" w:styleId="FigurecaptionChar">
    <w:name w:val="Figure caption Char"/>
    <w:basedOn w:val="DefaultParagraphFont"/>
    <w:link w:val="Figurecaption"/>
    <w:uiPriority w:val="1"/>
    <w:rsid w:val="00707A95"/>
    <w:rPr>
      <w:rFonts w:ascii="Times New Roman" w:hAnsi="Times New Roman" w:cs="Times New Roman"/>
      <w:bCs/>
    </w:rPr>
  </w:style>
  <w:style w:type="paragraph" w:styleId="TableofFigures">
    <w:name w:val="table of figures"/>
    <w:basedOn w:val="Normal"/>
    <w:next w:val="Normal"/>
    <w:uiPriority w:val="99"/>
    <w:unhideWhenUsed/>
    <w:rsid w:val="00707A95"/>
    <w:pPr>
      <w:widowControl w:val="0"/>
      <w:spacing w:after="0" w:line="360" w:lineRule="auto"/>
    </w:pPr>
    <w:rPr>
      <w:rFonts w:ascii="Times New Roman" w:hAnsi="Times New Roman" w:cs="Times New Roman"/>
    </w:rPr>
  </w:style>
  <w:style w:type="paragraph" w:customStyle="1" w:styleId="MDPI21heading1">
    <w:name w:val="MDPI_2.1_heading1"/>
    <w:qFormat/>
    <w:rsid w:val="00707A95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val="en-US" w:eastAsia="de-DE" w:bidi="en-US"/>
    </w:rPr>
  </w:style>
  <w:style w:type="character" w:customStyle="1" w:styleId="normaltextrun">
    <w:name w:val="normaltextrun"/>
    <w:basedOn w:val="DefaultParagraphFont"/>
    <w:rsid w:val="00707A95"/>
  </w:style>
  <w:style w:type="paragraph" w:customStyle="1" w:styleId="MDPI22heading2">
    <w:name w:val="MDPI_2.2_heading2"/>
    <w:qFormat/>
    <w:rsid w:val="00707A95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sz w:val="20"/>
      <w:lang w:val="en-US" w:eastAsia="de-DE" w:bidi="en-US"/>
    </w:rPr>
  </w:style>
  <w:style w:type="paragraph" w:customStyle="1" w:styleId="MDPI42tablebody">
    <w:name w:val="MDPI_4.2_table_body"/>
    <w:qFormat/>
    <w:rsid w:val="00707A95"/>
    <w:pPr>
      <w:adjustRightInd w:val="0"/>
      <w:snapToGrid w:val="0"/>
      <w:spacing w:after="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MDPI41tablecaption">
    <w:name w:val="MDPI_4.1_table_caption"/>
    <w:qFormat/>
    <w:rsid w:val="00707A95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paragraph" w:customStyle="1" w:styleId="MDPI51figurecaption">
    <w:name w:val="MDPI_5.1_figure_caption"/>
    <w:qFormat/>
    <w:rsid w:val="00707A95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23heading3">
    <w:name w:val="MDPI_2.3_heading3"/>
    <w:qFormat/>
    <w:rsid w:val="00707A95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paragraph">
    <w:name w:val="paragraph"/>
    <w:basedOn w:val="Normal"/>
    <w:rsid w:val="00707A95"/>
    <w:pPr>
      <w:spacing w:before="100" w:beforeAutospacing="1" w:after="100" w:afterAutospacing="1" w:line="36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707A95"/>
  </w:style>
  <w:style w:type="character" w:customStyle="1" w:styleId="italic">
    <w:name w:val="italic"/>
    <w:basedOn w:val="DefaultParagraphFont"/>
    <w:rsid w:val="00707A95"/>
  </w:style>
  <w:style w:type="character" w:customStyle="1" w:styleId="smallcaps">
    <w:name w:val="small_caps"/>
    <w:basedOn w:val="DefaultParagraphFont"/>
    <w:rsid w:val="00707A95"/>
  </w:style>
  <w:style w:type="character" w:customStyle="1" w:styleId="veryhardreadability">
    <w:name w:val="veryhardreadability"/>
    <w:basedOn w:val="DefaultParagraphFont"/>
    <w:rsid w:val="00707A95"/>
  </w:style>
  <w:style w:type="character" w:customStyle="1" w:styleId="adverb">
    <w:name w:val="adverb"/>
    <w:basedOn w:val="DefaultParagraphFont"/>
    <w:rsid w:val="00707A95"/>
  </w:style>
  <w:style w:type="character" w:customStyle="1" w:styleId="word">
    <w:name w:val="word"/>
    <w:basedOn w:val="DefaultParagraphFont"/>
    <w:rsid w:val="00707A95"/>
  </w:style>
  <w:style w:type="paragraph" w:customStyle="1" w:styleId="1">
    <w:name w:val="正文1"/>
    <w:qFormat/>
    <w:rsid w:val="00707A95"/>
    <w:pPr>
      <w:widowControl w:val="0"/>
      <w:spacing w:after="0" w:line="240" w:lineRule="auto"/>
      <w:jc w:val="both"/>
    </w:pPr>
    <w:rPr>
      <w:rFonts w:ascii="Calibri" w:eastAsia="SimSun" w:hAnsi="Calibri" w:cs="Times New Roman"/>
      <w:kern w:val="2"/>
      <w:sz w:val="21"/>
      <w:szCs w:val="21"/>
      <w:lang w:val="en-US" w:eastAsia="zh-CN"/>
    </w:rPr>
  </w:style>
  <w:style w:type="paragraph" w:styleId="NoSpacing">
    <w:name w:val="No Spacing"/>
    <w:uiPriority w:val="1"/>
    <w:qFormat/>
    <w:rsid w:val="00707A95"/>
    <w:pPr>
      <w:widowControl w:val="0"/>
      <w:spacing w:after="0" w:line="240" w:lineRule="auto"/>
    </w:pPr>
    <w:rPr>
      <w:rFonts w:ascii="Times New Roman" w:hAnsi="Times New Roman" w:cs="Times New Roman"/>
    </w:rPr>
  </w:style>
  <w:style w:type="character" w:customStyle="1" w:styleId="findhit">
    <w:name w:val="findhit"/>
    <w:basedOn w:val="DefaultParagraphFont"/>
    <w:rsid w:val="00707A95"/>
  </w:style>
  <w:style w:type="character" w:customStyle="1" w:styleId="xref-sep">
    <w:name w:val="xref-sep"/>
    <w:basedOn w:val="DefaultParagraphFont"/>
    <w:rsid w:val="00707A95"/>
  </w:style>
  <w:style w:type="character" w:customStyle="1" w:styleId="element-citation">
    <w:name w:val="element-citation"/>
    <w:basedOn w:val="DefaultParagraphFont"/>
    <w:rsid w:val="00707A95"/>
  </w:style>
  <w:style w:type="character" w:customStyle="1" w:styleId="ref-journal">
    <w:name w:val="ref-journal"/>
    <w:basedOn w:val="DefaultParagraphFont"/>
    <w:rsid w:val="00707A95"/>
  </w:style>
  <w:style w:type="character" w:customStyle="1" w:styleId="ref-vol">
    <w:name w:val="ref-vol"/>
    <w:basedOn w:val="DefaultParagraphFont"/>
    <w:rsid w:val="00707A95"/>
  </w:style>
  <w:style w:type="character" w:customStyle="1" w:styleId="ref">
    <w:name w:val="ref"/>
    <w:basedOn w:val="DefaultParagraphFont"/>
    <w:rsid w:val="00707A95"/>
  </w:style>
  <w:style w:type="paragraph" w:customStyle="1" w:styleId="font5">
    <w:name w:val="font5"/>
    <w:basedOn w:val="Normal"/>
    <w:rsid w:val="00707A95"/>
    <w:pP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18"/>
      <w:szCs w:val="18"/>
      <w:lang w:eastAsia="en-AU"/>
    </w:rPr>
  </w:style>
  <w:style w:type="paragraph" w:customStyle="1" w:styleId="xl64">
    <w:name w:val="xl64"/>
    <w:basedOn w:val="Normal"/>
    <w:rsid w:val="00707A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it-auth">
    <w:name w:val="cit-auth"/>
    <w:basedOn w:val="DefaultParagraphFont"/>
    <w:rsid w:val="00707A95"/>
  </w:style>
  <w:style w:type="character" w:customStyle="1" w:styleId="cit-name-surname">
    <w:name w:val="cit-name-surname"/>
    <w:basedOn w:val="DefaultParagraphFont"/>
    <w:rsid w:val="00707A95"/>
  </w:style>
  <w:style w:type="character" w:customStyle="1" w:styleId="cit-name-given-names">
    <w:name w:val="cit-name-given-names"/>
    <w:basedOn w:val="DefaultParagraphFont"/>
    <w:rsid w:val="00707A95"/>
  </w:style>
  <w:style w:type="character" w:customStyle="1" w:styleId="cit-article-title">
    <w:name w:val="cit-article-title"/>
    <w:basedOn w:val="DefaultParagraphFont"/>
    <w:rsid w:val="00707A95"/>
  </w:style>
  <w:style w:type="character" w:customStyle="1" w:styleId="cit-vol">
    <w:name w:val="cit-vol"/>
    <w:basedOn w:val="DefaultParagraphFont"/>
    <w:rsid w:val="00707A95"/>
  </w:style>
  <w:style w:type="character" w:customStyle="1" w:styleId="cit-fpage">
    <w:name w:val="cit-fpage"/>
    <w:basedOn w:val="DefaultParagraphFont"/>
    <w:rsid w:val="00707A95"/>
  </w:style>
  <w:style w:type="character" w:customStyle="1" w:styleId="cit-lpage">
    <w:name w:val="cit-lpage"/>
    <w:basedOn w:val="DefaultParagraphFont"/>
    <w:rsid w:val="00707A95"/>
  </w:style>
  <w:style w:type="character" w:customStyle="1" w:styleId="cit-pub-date">
    <w:name w:val="cit-pub-date"/>
    <w:basedOn w:val="DefaultParagraphFont"/>
    <w:rsid w:val="00707A95"/>
  </w:style>
  <w:style w:type="character" w:customStyle="1" w:styleId="cit-pub-id">
    <w:name w:val="cit-pub-id"/>
    <w:basedOn w:val="DefaultParagraphFont"/>
    <w:rsid w:val="00707A95"/>
  </w:style>
  <w:style w:type="character" w:customStyle="1" w:styleId="cit-pub-id-scheme-pmid">
    <w:name w:val="cit-pub-id-scheme-pmid"/>
    <w:basedOn w:val="DefaultParagraphFont"/>
    <w:rsid w:val="00707A95"/>
  </w:style>
  <w:style w:type="character" w:customStyle="1" w:styleId="named-content">
    <w:name w:val="named-content"/>
    <w:basedOn w:val="DefaultParagraphFont"/>
    <w:rsid w:val="00707A95"/>
  </w:style>
  <w:style w:type="character" w:customStyle="1" w:styleId="highwire-citation-author">
    <w:name w:val="highwire-citation-author"/>
    <w:basedOn w:val="DefaultParagraphFont"/>
    <w:rsid w:val="00707A95"/>
  </w:style>
  <w:style w:type="character" w:customStyle="1" w:styleId="nlm-given-names">
    <w:name w:val="nlm-given-names"/>
    <w:basedOn w:val="DefaultParagraphFont"/>
    <w:rsid w:val="00707A95"/>
  </w:style>
  <w:style w:type="character" w:customStyle="1" w:styleId="nlm-surname">
    <w:name w:val="nlm-surname"/>
    <w:basedOn w:val="DefaultParagraphFont"/>
    <w:rsid w:val="00707A95"/>
  </w:style>
  <w:style w:type="character" w:customStyle="1" w:styleId="highwire-cite-metadata-journal">
    <w:name w:val="highwire-cite-metadata-journal"/>
    <w:basedOn w:val="DefaultParagraphFont"/>
    <w:rsid w:val="00707A95"/>
  </w:style>
  <w:style w:type="character" w:customStyle="1" w:styleId="highwire-cite-metadata-date">
    <w:name w:val="highwire-cite-metadata-date"/>
    <w:basedOn w:val="DefaultParagraphFont"/>
    <w:rsid w:val="00707A95"/>
  </w:style>
  <w:style w:type="character" w:customStyle="1" w:styleId="highwire-cite-metadata-volume">
    <w:name w:val="highwire-cite-metadata-volume"/>
    <w:basedOn w:val="DefaultParagraphFont"/>
    <w:rsid w:val="00707A95"/>
  </w:style>
  <w:style w:type="character" w:customStyle="1" w:styleId="highwire-cite-metadata-issue">
    <w:name w:val="highwire-cite-metadata-issue"/>
    <w:basedOn w:val="DefaultParagraphFont"/>
    <w:rsid w:val="00707A95"/>
  </w:style>
  <w:style w:type="character" w:customStyle="1" w:styleId="highwire-cite-metadata-pages">
    <w:name w:val="highwire-cite-metadata-pages"/>
    <w:basedOn w:val="DefaultParagraphFont"/>
    <w:rsid w:val="00707A95"/>
  </w:style>
  <w:style w:type="character" w:customStyle="1" w:styleId="highwire-cite-metadata-doi">
    <w:name w:val="highwire-cite-metadata-doi"/>
    <w:basedOn w:val="DefaultParagraphFont"/>
    <w:rsid w:val="00707A95"/>
  </w:style>
  <w:style w:type="character" w:customStyle="1" w:styleId="label">
    <w:name w:val="label"/>
    <w:basedOn w:val="DefaultParagraphFont"/>
    <w:rsid w:val="00707A95"/>
  </w:style>
  <w:style w:type="character" w:customStyle="1" w:styleId="fn">
    <w:name w:val="fn"/>
    <w:basedOn w:val="DefaultParagraphFont"/>
    <w:rsid w:val="00707A95"/>
  </w:style>
  <w:style w:type="character" w:customStyle="1" w:styleId="Subtitle1">
    <w:name w:val="Subtitle1"/>
    <w:basedOn w:val="DefaultParagraphFont"/>
    <w:rsid w:val="00707A95"/>
  </w:style>
  <w:style w:type="character" w:customStyle="1" w:styleId="ggboefpdpvb">
    <w:name w:val="ggboefpdpvb"/>
    <w:basedOn w:val="DefaultParagraphFont"/>
    <w:rsid w:val="00707A95"/>
  </w:style>
  <w:style w:type="paragraph" w:styleId="Quote">
    <w:name w:val="Quote"/>
    <w:basedOn w:val="Normal"/>
    <w:next w:val="Normal"/>
    <w:link w:val="QuoteChar"/>
    <w:uiPriority w:val="29"/>
    <w:qFormat/>
    <w:rsid w:val="00707A95"/>
    <w:pPr>
      <w:widowControl w:val="0"/>
      <w:spacing w:before="200" w:line="360" w:lineRule="auto"/>
      <w:ind w:left="864" w:right="864"/>
      <w:jc w:val="center"/>
    </w:pPr>
    <w:rPr>
      <w:rFonts w:ascii="Times New Roman" w:hAnsi="Times New Roman" w:cs="Times New Roman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07A95"/>
    <w:rPr>
      <w:rFonts w:ascii="Times New Roman" w:hAnsi="Times New Roman" w:cs="Times New Roman"/>
      <w:i/>
      <w:iCs/>
      <w:color w:val="404040" w:themeColor="text1" w:themeTint="BF"/>
    </w:rPr>
  </w:style>
  <w:style w:type="paragraph" w:styleId="TOC4">
    <w:name w:val="toc 4"/>
    <w:basedOn w:val="Normal"/>
    <w:next w:val="Normal"/>
    <w:autoRedefine/>
    <w:uiPriority w:val="39"/>
    <w:unhideWhenUsed/>
    <w:rsid w:val="00707A95"/>
    <w:pPr>
      <w:spacing w:after="100"/>
      <w:ind w:left="660"/>
    </w:pPr>
    <w:rPr>
      <w:rFonts w:eastAsiaTheme="minorEastAsia"/>
      <w:lang w:eastAsia="en-AU"/>
    </w:rPr>
  </w:style>
  <w:style w:type="paragraph" w:styleId="TOC5">
    <w:name w:val="toc 5"/>
    <w:basedOn w:val="Normal"/>
    <w:next w:val="Normal"/>
    <w:autoRedefine/>
    <w:uiPriority w:val="39"/>
    <w:unhideWhenUsed/>
    <w:rsid w:val="00707A95"/>
    <w:pPr>
      <w:spacing w:after="100"/>
      <w:ind w:left="880"/>
    </w:pPr>
    <w:rPr>
      <w:rFonts w:eastAsiaTheme="minorEastAsia"/>
      <w:lang w:eastAsia="en-AU"/>
    </w:rPr>
  </w:style>
  <w:style w:type="paragraph" w:styleId="TOC6">
    <w:name w:val="toc 6"/>
    <w:basedOn w:val="Normal"/>
    <w:next w:val="Normal"/>
    <w:autoRedefine/>
    <w:uiPriority w:val="39"/>
    <w:unhideWhenUsed/>
    <w:rsid w:val="00707A95"/>
    <w:pPr>
      <w:spacing w:after="100"/>
      <w:ind w:left="1100"/>
    </w:pPr>
    <w:rPr>
      <w:rFonts w:eastAsiaTheme="minorEastAsia"/>
      <w:lang w:eastAsia="en-AU"/>
    </w:rPr>
  </w:style>
  <w:style w:type="paragraph" w:styleId="TOC7">
    <w:name w:val="toc 7"/>
    <w:basedOn w:val="Normal"/>
    <w:next w:val="Normal"/>
    <w:autoRedefine/>
    <w:uiPriority w:val="39"/>
    <w:unhideWhenUsed/>
    <w:rsid w:val="00707A95"/>
    <w:pPr>
      <w:spacing w:after="100"/>
      <w:ind w:left="1320"/>
    </w:pPr>
    <w:rPr>
      <w:rFonts w:eastAsiaTheme="minorEastAsia"/>
      <w:lang w:eastAsia="en-AU"/>
    </w:rPr>
  </w:style>
  <w:style w:type="paragraph" w:styleId="TOC8">
    <w:name w:val="toc 8"/>
    <w:basedOn w:val="Normal"/>
    <w:next w:val="Normal"/>
    <w:autoRedefine/>
    <w:uiPriority w:val="39"/>
    <w:unhideWhenUsed/>
    <w:rsid w:val="00707A95"/>
    <w:pPr>
      <w:spacing w:after="100"/>
      <w:ind w:left="1540"/>
    </w:pPr>
    <w:rPr>
      <w:rFonts w:eastAsiaTheme="minorEastAsia"/>
      <w:lang w:eastAsia="en-AU"/>
    </w:rPr>
  </w:style>
  <w:style w:type="paragraph" w:styleId="TOC9">
    <w:name w:val="toc 9"/>
    <w:basedOn w:val="Normal"/>
    <w:next w:val="Normal"/>
    <w:autoRedefine/>
    <w:uiPriority w:val="39"/>
    <w:unhideWhenUsed/>
    <w:rsid w:val="00707A95"/>
    <w:pPr>
      <w:spacing w:after="100"/>
      <w:ind w:left="1760"/>
    </w:pPr>
    <w:rPr>
      <w:rFonts w:eastAsiaTheme="minorEastAsia"/>
      <w:lang w:eastAsia="en-AU"/>
    </w:rPr>
  </w:style>
  <w:style w:type="table" w:styleId="PlainTable5">
    <w:name w:val="Plain Table 5"/>
    <w:basedOn w:val="TableNormal"/>
    <w:uiPriority w:val="45"/>
    <w:rsid w:val="00707A95"/>
    <w:pPr>
      <w:widowControl w:val="0"/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7A9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7A9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2C639FF39E5544BEC429F8929115DD" ma:contentTypeVersion="14" ma:contentTypeDescription="Create a new document." ma:contentTypeScope="" ma:versionID="243da5e63fc5114e226895bd302da8a4">
  <xsd:schema xmlns:xsd="http://www.w3.org/2001/XMLSchema" xmlns:xs="http://www.w3.org/2001/XMLSchema" xmlns:p="http://schemas.microsoft.com/office/2006/metadata/properties" xmlns:ns3="3733069a-8882-4c48-9ad7-a828333bdd85" xmlns:ns4="c0080ae1-bb28-4adb-9bfc-cc057e0a1ac2" targetNamespace="http://schemas.microsoft.com/office/2006/metadata/properties" ma:root="true" ma:fieldsID="22bbcde3ff7d71db49563aa02adf4c7a" ns3:_="" ns4:_="">
    <xsd:import namespace="3733069a-8882-4c48-9ad7-a828333bdd85"/>
    <xsd:import namespace="c0080ae1-bb28-4adb-9bfc-cc057e0a1ac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3069a-8882-4c48-9ad7-a828333bdd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080ae1-bb28-4adb-9bfc-cc057e0a1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79A79E-8B51-4671-A0A0-0B98DCCF52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F34E73-9592-439A-9FEC-9A8C8761E4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33069a-8882-4c48-9ad7-a828333bdd85"/>
    <ds:schemaRef ds:uri="c0080ae1-bb28-4adb-9bfc-cc057e0a1a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BA0E49-8B95-4693-8549-7E1494728A3C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c0080ae1-bb28-4adb-9bfc-cc057e0a1ac2"/>
    <ds:schemaRef ds:uri="http://purl.org/dc/terms/"/>
    <ds:schemaRef ds:uri="http://schemas.microsoft.com/office/2006/documentManagement/types"/>
    <ds:schemaRef ds:uri="3733069a-8882-4c48-9ad7-a828333bdd85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922</Words>
  <Characters>15288</Characters>
  <Application>Microsoft Office Word</Application>
  <DocSecurity>0</DocSecurity>
  <Lines>1389</Lines>
  <Paragraphs>9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17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Elise Stanford</dc:creator>
  <cp:keywords/>
  <dc:description/>
  <cp:lastModifiedBy>Jordan Stanford</cp:lastModifiedBy>
  <cp:revision>2</cp:revision>
  <dcterms:created xsi:type="dcterms:W3CDTF">2024-03-11T03:48:00Z</dcterms:created>
  <dcterms:modified xsi:type="dcterms:W3CDTF">2024-03-11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2C639FF39E5544BEC429F8929115DD</vt:lpwstr>
  </property>
  <property fmtid="{D5CDD505-2E9C-101B-9397-08002B2CF9AE}" pid="3" name="GrammarlyDocumentId">
    <vt:lpwstr>45f460c60879284140d27ab391e63587b0f223dc9d767d527afc76b313be57c9</vt:lpwstr>
  </property>
</Properties>
</file>